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96438" w14:textId="010DEE56" w:rsidR="00D80D1D" w:rsidRDefault="00BB6D18" w:rsidP="00D60379">
      <w:pPr>
        <w:ind w:firstLine="1560"/>
        <w:rPr>
          <w:rFonts w:ascii="Arial" w:hAnsi="Arial" w:cs="Arial"/>
          <w:b/>
          <w:sz w:val="28"/>
        </w:rPr>
      </w:pPr>
      <w:r w:rsidRPr="006752D7">
        <w:rPr>
          <w:rFonts w:ascii="Arial" w:hAnsi="Arial" w:cs="Arial"/>
          <w:b/>
          <w:noProof/>
          <w:sz w:val="28"/>
          <w:lang w:val="en-SG"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3F96579" wp14:editId="2EA36442">
                <wp:simplePos x="0" y="0"/>
                <wp:positionH relativeFrom="column">
                  <wp:posOffset>-344805</wp:posOffset>
                </wp:positionH>
                <wp:positionV relativeFrom="paragraph">
                  <wp:posOffset>-245745</wp:posOffset>
                </wp:positionV>
                <wp:extent cx="1209675" cy="1295400"/>
                <wp:effectExtent l="0" t="0" r="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9675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F96582" w14:textId="54FD79BE" w:rsidR="00007107" w:rsidRDefault="00007107" w:rsidP="00D60379">
                            <w:pPr>
                              <w:ind w:left="567" w:right="120"/>
                              <w:jc w:val="center"/>
                            </w:pPr>
                            <w:r w:rsidRPr="00A313B1">
                              <w:rPr>
                                <w:noProof/>
                                <w:lang w:val="en-SG" w:eastAsia="zh-CN"/>
                              </w:rPr>
                              <w:drawing>
                                <wp:inline distT="0" distB="0" distL="0" distR="0" wp14:anchorId="6AD19A46" wp14:editId="3C0C22EA">
                                  <wp:extent cx="696950" cy="1026795"/>
                                  <wp:effectExtent l="0" t="0" r="8255" b="1905"/>
                                  <wp:docPr id="9" name="Picture 9" descr="C:\Users\josephine.tham\Desktop\201703 Diocesan Logo Colour 2018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josephine.tham\Desktop\201703 Diocesan Logo Colour 2018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6954" cy="1041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F96579" id="Rectangle 2" o:spid="_x0000_s1026" style="position:absolute;left:0;text-align:left;margin-left:-27.15pt;margin-top:-19.35pt;width:95.25pt;height:102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" stroked="f">
                <v:textbox style="mso-fit-shape-to-text:t">
                  <w:txbxContent>
                    <w:p w14:paraId="13F96582" w14:textId="54FD79BE" w:rsidR="00007107" w:rsidRDefault="00007107" w:rsidP="00D60379">
                      <w:pPr>
                        <w:ind w:left="567" w:right="120"/>
                        <w:jc w:val="center"/>
                      </w:pPr>
                      <w:r w:rsidRPr="00A313B1">
                        <w:rPr>
                          <w:noProof/>
                          <w:lang w:val="en-SG" w:eastAsia="zh-CN"/>
                        </w:rPr>
                        <w:drawing>
                          <wp:inline distT="0" distB="0" distL="0" distR="0" wp14:anchorId="6AD19A46" wp14:editId="3C0C22EA">
                            <wp:extent cx="696950" cy="1026795"/>
                            <wp:effectExtent l="0" t="0" r="8255" b="1905"/>
                            <wp:docPr id="9" name="Picture 9" descr="C:\Users\josephine.tham\Desktop\201703 Diocesan Logo Colour 2018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josephine.tham\Desktop\201703 Diocesan Logo Colour 2018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954" cy="1041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C84ECF" w:rsidRPr="006752D7">
        <w:rPr>
          <w:rFonts w:ascii="Arial" w:hAnsi="Arial" w:cs="Arial"/>
          <w:b/>
          <w:sz w:val="28"/>
        </w:rPr>
        <w:t>DIOCESE OF SINGAPORE</w:t>
      </w:r>
    </w:p>
    <w:p w14:paraId="298F7F28" w14:textId="77777777" w:rsidR="00D60379" w:rsidRPr="006752D7" w:rsidRDefault="00D60379" w:rsidP="00D60379">
      <w:pPr>
        <w:ind w:firstLine="1560"/>
        <w:rPr>
          <w:rFonts w:ascii="Arial" w:hAnsi="Arial" w:cs="Arial"/>
          <w:b/>
          <w:sz w:val="28"/>
        </w:rPr>
      </w:pPr>
    </w:p>
    <w:p w14:paraId="13F9643C" w14:textId="60CBCB5E" w:rsidR="006122B2" w:rsidRPr="000A7848" w:rsidRDefault="00841495" w:rsidP="00D60379">
      <w:pPr>
        <w:ind w:left="1560"/>
        <w:rPr>
          <w:rFonts w:ascii="Arial" w:hAnsi="Arial" w:cs="Arial"/>
          <w:b/>
        </w:rPr>
      </w:pPr>
      <w:r w:rsidRPr="000A7848">
        <w:rPr>
          <w:rFonts w:ascii="Arial" w:hAnsi="Arial" w:cs="Arial"/>
          <w:b/>
        </w:rPr>
        <w:t>VICAR</w:t>
      </w:r>
      <w:r w:rsidR="00FE39C6" w:rsidRPr="000A7848">
        <w:rPr>
          <w:rFonts w:ascii="Arial" w:hAnsi="Arial" w:cs="Arial"/>
          <w:b/>
        </w:rPr>
        <w:t xml:space="preserve"> / PIC / DEAN</w:t>
      </w:r>
      <w:r w:rsidRPr="000A7848">
        <w:rPr>
          <w:rFonts w:ascii="Arial" w:hAnsi="Arial" w:cs="Arial"/>
          <w:b/>
        </w:rPr>
        <w:t>’S ENDORSEMENT</w:t>
      </w:r>
      <w:r w:rsidR="006122B2" w:rsidRPr="000A7848">
        <w:rPr>
          <w:rFonts w:ascii="Arial" w:hAnsi="Arial" w:cs="Arial"/>
          <w:b/>
        </w:rPr>
        <w:t xml:space="preserve"> FOR </w:t>
      </w:r>
      <w:r w:rsidRPr="000A7848">
        <w:rPr>
          <w:rFonts w:ascii="Arial" w:hAnsi="Arial" w:cs="Arial"/>
          <w:b/>
        </w:rPr>
        <w:t>AN APPLICATION</w:t>
      </w:r>
      <w:r w:rsidR="00FE39C6" w:rsidRPr="000A7848">
        <w:rPr>
          <w:rFonts w:ascii="Arial" w:hAnsi="Arial" w:cs="Arial"/>
          <w:b/>
        </w:rPr>
        <w:t xml:space="preserve"> </w:t>
      </w:r>
      <w:r w:rsidRPr="000A7848">
        <w:rPr>
          <w:rFonts w:ascii="Arial" w:hAnsi="Arial" w:cs="Arial"/>
          <w:b/>
        </w:rPr>
        <w:t xml:space="preserve">TO </w:t>
      </w:r>
      <w:r w:rsidR="001C4D76" w:rsidRPr="000A7848">
        <w:rPr>
          <w:rFonts w:ascii="Arial" w:hAnsi="Arial" w:cs="Arial"/>
          <w:b/>
        </w:rPr>
        <w:t>REGIST</w:t>
      </w:r>
      <w:r w:rsidRPr="000A7848">
        <w:rPr>
          <w:rFonts w:ascii="Arial" w:hAnsi="Arial" w:cs="Arial"/>
          <w:b/>
        </w:rPr>
        <w:t>E</w:t>
      </w:r>
      <w:r w:rsidR="001C4D76" w:rsidRPr="000A7848">
        <w:rPr>
          <w:rFonts w:ascii="Arial" w:hAnsi="Arial" w:cs="Arial"/>
          <w:b/>
        </w:rPr>
        <w:t>R</w:t>
      </w:r>
      <w:r w:rsidRPr="000A7848">
        <w:rPr>
          <w:rFonts w:ascii="Arial" w:hAnsi="Arial" w:cs="Arial"/>
          <w:b/>
        </w:rPr>
        <w:t xml:space="preserve"> FOR PRIMARY ONE </w:t>
      </w:r>
      <w:r w:rsidR="00A313B1" w:rsidRPr="000A7848">
        <w:rPr>
          <w:rFonts w:ascii="Arial" w:hAnsi="Arial" w:cs="Arial"/>
          <w:b/>
        </w:rPr>
        <w:t xml:space="preserve">IN </w:t>
      </w:r>
      <w:r w:rsidRPr="000A7848">
        <w:rPr>
          <w:rFonts w:ascii="Arial" w:hAnsi="Arial" w:cs="Arial"/>
          <w:b/>
        </w:rPr>
        <w:t>AN ANGLICAN SCHOOL</w:t>
      </w:r>
      <w:r w:rsidR="001C4D76" w:rsidRPr="000A7848">
        <w:rPr>
          <w:rFonts w:ascii="Arial" w:hAnsi="Arial" w:cs="Arial"/>
          <w:b/>
        </w:rPr>
        <w:t xml:space="preserve"> UNDER PHASE 2B</w:t>
      </w:r>
      <w:r w:rsidR="000A7848" w:rsidRPr="000A7848">
        <w:rPr>
          <w:rFonts w:ascii="Arial" w:hAnsi="Arial" w:cs="Arial"/>
          <w:b/>
        </w:rPr>
        <w:t xml:space="preserve"> </w:t>
      </w:r>
      <w:r w:rsidR="001D3F3E">
        <w:rPr>
          <w:rFonts w:ascii="Arial" w:hAnsi="Arial" w:cs="Arial"/>
          <w:b/>
        </w:rPr>
        <w:t>FORM</w:t>
      </w:r>
    </w:p>
    <w:p w14:paraId="13F9643D" w14:textId="77777777" w:rsidR="00DC1A17" w:rsidRPr="00125B4C" w:rsidRDefault="00DC1A17" w:rsidP="00C84ECF">
      <w:pPr>
        <w:jc w:val="center"/>
        <w:rPr>
          <w:rFonts w:ascii="Arial" w:hAnsi="Arial" w:cs="Arial"/>
          <w:b/>
          <w:sz w:val="20"/>
          <w:szCs w:val="20"/>
        </w:rPr>
      </w:pPr>
    </w:p>
    <w:p w14:paraId="13F9643E" w14:textId="6B381281" w:rsidR="00061B29" w:rsidRPr="00EA2140" w:rsidRDefault="00943B9C" w:rsidP="00125B4C">
      <w:pPr>
        <w:jc w:val="center"/>
        <w:rPr>
          <w:rFonts w:ascii="Arial" w:hAnsi="Arial" w:cs="Arial"/>
          <w:color w:val="FF0000"/>
          <w:sz w:val="20"/>
          <w:szCs w:val="20"/>
        </w:rPr>
      </w:pPr>
      <w:r w:rsidRPr="00EA2140">
        <w:rPr>
          <w:rFonts w:ascii="Arial" w:hAnsi="Arial" w:cs="Arial"/>
          <w:color w:val="FF0000"/>
          <w:sz w:val="20"/>
          <w:szCs w:val="20"/>
        </w:rPr>
        <w:t>THIS IS THE ONLY FORM THAT WILL BE RECOGNI</w:t>
      </w:r>
      <w:r w:rsidR="004B4514" w:rsidRPr="00EA2140">
        <w:rPr>
          <w:rFonts w:ascii="Arial" w:hAnsi="Arial" w:cs="Arial"/>
          <w:color w:val="FF0000"/>
          <w:sz w:val="20"/>
          <w:szCs w:val="20"/>
        </w:rPr>
        <w:t>S</w:t>
      </w:r>
      <w:r w:rsidRPr="00EA2140">
        <w:rPr>
          <w:rFonts w:ascii="Arial" w:hAnsi="Arial" w:cs="Arial"/>
          <w:color w:val="FF0000"/>
          <w:sz w:val="20"/>
          <w:szCs w:val="20"/>
        </w:rPr>
        <w:t xml:space="preserve">ED BY OUR </w:t>
      </w:r>
      <w:r w:rsidR="00F57956" w:rsidRPr="00EA2140">
        <w:rPr>
          <w:rFonts w:ascii="Arial" w:hAnsi="Arial" w:cs="Arial"/>
          <w:color w:val="FF0000"/>
          <w:sz w:val="20"/>
          <w:szCs w:val="20"/>
        </w:rPr>
        <w:t xml:space="preserve">DIOCESAN </w:t>
      </w:r>
      <w:r w:rsidRPr="00EA2140">
        <w:rPr>
          <w:rFonts w:ascii="Arial" w:hAnsi="Arial" w:cs="Arial"/>
          <w:color w:val="FF0000"/>
          <w:sz w:val="20"/>
          <w:szCs w:val="20"/>
        </w:rPr>
        <w:t>SCHOOLS. PLEASE NOTE THAT</w:t>
      </w:r>
      <w:r w:rsidR="00841495" w:rsidRPr="00EA2140">
        <w:rPr>
          <w:rFonts w:ascii="Arial" w:hAnsi="Arial" w:cs="Arial"/>
          <w:color w:val="FF0000"/>
          <w:sz w:val="20"/>
          <w:szCs w:val="20"/>
        </w:rPr>
        <w:t xml:space="preserve"> THIS FORM AND REGISTRATION UNDER PHASE 2B</w:t>
      </w:r>
      <w:r w:rsidR="00A825FD" w:rsidRPr="00EA2140">
        <w:rPr>
          <w:rFonts w:ascii="Arial" w:hAnsi="Arial" w:cs="Arial"/>
          <w:color w:val="FF0000"/>
          <w:sz w:val="20"/>
          <w:szCs w:val="20"/>
        </w:rPr>
        <w:t xml:space="preserve"> DO</w:t>
      </w:r>
      <w:r w:rsidR="00F57956" w:rsidRPr="00EA2140">
        <w:rPr>
          <w:rFonts w:ascii="Arial" w:hAnsi="Arial" w:cs="Arial"/>
          <w:color w:val="FF0000"/>
          <w:sz w:val="20"/>
          <w:szCs w:val="20"/>
        </w:rPr>
        <w:t xml:space="preserve"> NOT CONSTITUTE A </w:t>
      </w:r>
      <w:r w:rsidR="00841495" w:rsidRPr="00EA2140">
        <w:rPr>
          <w:rFonts w:ascii="Arial" w:hAnsi="Arial" w:cs="Arial"/>
          <w:color w:val="FF0000"/>
          <w:sz w:val="20"/>
          <w:szCs w:val="20"/>
        </w:rPr>
        <w:t>GUARANTEE OF A PLACE IN OUR SCHOOLS.</w:t>
      </w:r>
    </w:p>
    <w:p w14:paraId="13F9643F" w14:textId="77777777" w:rsidR="00061B29" w:rsidRPr="00B43660" w:rsidRDefault="00061B29" w:rsidP="00943B9C">
      <w:pPr>
        <w:jc w:val="both"/>
        <w:rPr>
          <w:rFonts w:ascii="Arial" w:hAnsi="Arial" w:cs="Arial"/>
          <w:sz w:val="10"/>
          <w:szCs w:val="10"/>
        </w:rPr>
      </w:pPr>
    </w:p>
    <w:p w14:paraId="310BEEFD" w14:textId="77777777" w:rsidR="00F67059" w:rsidRDefault="00F67059" w:rsidP="00861F6F">
      <w:pPr>
        <w:jc w:val="both"/>
        <w:rPr>
          <w:rFonts w:ascii="Arial" w:hAnsi="Arial" w:cs="Arial"/>
          <w:b/>
          <w:lang w:val="en-SG"/>
        </w:rPr>
      </w:pPr>
    </w:p>
    <w:p w14:paraId="646A5CEB" w14:textId="77777777" w:rsidR="00F67059" w:rsidRDefault="00F67059" w:rsidP="00861F6F">
      <w:pPr>
        <w:jc w:val="both"/>
        <w:rPr>
          <w:rFonts w:ascii="Arial" w:hAnsi="Arial" w:cs="Arial"/>
          <w:b/>
          <w:lang w:val="en-SG"/>
        </w:rPr>
      </w:pPr>
    </w:p>
    <w:p w14:paraId="5B6F90D8" w14:textId="31DC1DA7" w:rsidR="00861F6F" w:rsidRPr="00EA2140" w:rsidRDefault="00EA2140" w:rsidP="00861F6F">
      <w:pPr>
        <w:jc w:val="both"/>
        <w:rPr>
          <w:rFonts w:ascii="Arial" w:hAnsi="Arial" w:cs="Arial"/>
          <w:b/>
          <w:lang w:val="en-SG"/>
        </w:rPr>
      </w:pPr>
      <w:r w:rsidRPr="00EA2140">
        <w:rPr>
          <w:rFonts w:ascii="Arial" w:hAnsi="Arial" w:cs="Arial"/>
          <w:b/>
          <w:lang w:val="en-SG"/>
        </w:rPr>
        <w:t xml:space="preserve">INSTRUCTIONS TO PARENT/S: </w:t>
      </w:r>
    </w:p>
    <w:p w14:paraId="22FBF88F" w14:textId="77777777" w:rsidR="00EA2140" w:rsidRPr="00EA2140" w:rsidRDefault="00EA2140" w:rsidP="00861F6F">
      <w:pPr>
        <w:jc w:val="both"/>
        <w:rPr>
          <w:rFonts w:ascii="Arial" w:hAnsi="Arial" w:cs="Arial"/>
          <w:b/>
          <w:lang w:val="en-SG"/>
        </w:rPr>
      </w:pPr>
    </w:p>
    <w:p w14:paraId="1FE75F69" w14:textId="45140474" w:rsidR="00125B4C" w:rsidRPr="00EA2140" w:rsidRDefault="00125B4C" w:rsidP="00125B4C">
      <w:pPr>
        <w:pStyle w:val="ListParagraph"/>
        <w:numPr>
          <w:ilvl w:val="0"/>
          <w:numId w:val="26"/>
        </w:numPr>
        <w:ind w:left="426" w:hanging="426"/>
        <w:jc w:val="both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lang w:val="en-SG"/>
        </w:rPr>
        <w:t>C</w:t>
      </w:r>
      <w:r w:rsidR="00861F6F" w:rsidRPr="00EA2140">
        <w:rPr>
          <w:rFonts w:ascii="Arial" w:hAnsi="Arial" w:cs="Arial"/>
          <w:lang w:val="en-SG"/>
        </w:rPr>
        <w:t xml:space="preserve">omplete </w:t>
      </w:r>
      <w:r w:rsidR="00634765" w:rsidRPr="00EA2140">
        <w:rPr>
          <w:rFonts w:ascii="Arial" w:hAnsi="Arial" w:cs="Arial"/>
          <w:lang w:val="en-SG"/>
        </w:rPr>
        <w:t>S</w:t>
      </w:r>
      <w:r w:rsidR="00861F6F" w:rsidRPr="00EA2140">
        <w:rPr>
          <w:rFonts w:ascii="Arial" w:hAnsi="Arial" w:cs="Arial"/>
          <w:lang w:val="en-SG"/>
        </w:rPr>
        <w:t xml:space="preserve">ection </w:t>
      </w:r>
      <w:r w:rsidR="00F75709" w:rsidRPr="00EA2140">
        <w:rPr>
          <w:rFonts w:ascii="Arial" w:hAnsi="Arial" w:cs="Arial"/>
          <w:lang w:val="en-SG"/>
        </w:rPr>
        <w:t>1</w:t>
      </w:r>
      <w:r w:rsidR="00861F6F" w:rsidRPr="00EA2140">
        <w:rPr>
          <w:rFonts w:ascii="Arial" w:hAnsi="Arial" w:cs="Arial"/>
          <w:lang w:val="en-SG"/>
        </w:rPr>
        <w:t xml:space="preserve"> of the </w:t>
      </w:r>
      <w:r w:rsidRPr="00EA2140">
        <w:rPr>
          <w:rFonts w:ascii="Arial" w:hAnsi="Arial" w:cs="Arial"/>
          <w:lang w:val="en-SG"/>
        </w:rPr>
        <w:t>form</w:t>
      </w:r>
      <w:r w:rsidR="00861F6F" w:rsidRPr="00EA2140">
        <w:rPr>
          <w:rFonts w:ascii="Arial" w:hAnsi="Arial" w:cs="Arial"/>
          <w:lang w:val="en-SG"/>
        </w:rPr>
        <w:t xml:space="preserve"> and </w:t>
      </w:r>
      <w:r w:rsidRPr="00EA2140">
        <w:rPr>
          <w:rFonts w:ascii="Arial" w:hAnsi="Arial" w:cs="Arial"/>
          <w:lang w:val="en-SG"/>
        </w:rPr>
        <w:t xml:space="preserve">submit the form with the supporting documents for endorsement as per the </w:t>
      </w:r>
      <w:r w:rsidR="00F9483E" w:rsidRPr="00EA2140">
        <w:rPr>
          <w:rFonts w:ascii="Arial" w:hAnsi="Arial" w:cs="Arial"/>
          <w:lang w:val="en-SG"/>
        </w:rPr>
        <w:t>c</w:t>
      </w:r>
      <w:r w:rsidR="004B2607" w:rsidRPr="00EA2140">
        <w:rPr>
          <w:rFonts w:ascii="Arial" w:hAnsi="Arial" w:cs="Arial"/>
          <w:lang w:val="en-SG"/>
        </w:rPr>
        <w:t>hurch</w:t>
      </w:r>
      <w:r w:rsidRPr="00EA2140">
        <w:rPr>
          <w:rFonts w:ascii="Arial" w:hAnsi="Arial" w:cs="Arial"/>
          <w:lang w:val="en-SG"/>
        </w:rPr>
        <w:t xml:space="preserve">’s instructions. </w:t>
      </w:r>
    </w:p>
    <w:p w14:paraId="52F854E0" w14:textId="77777777" w:rsidR="00125B4C" w:rsidRPr="00EA2140" w:rsidRDefault="00125B4C" w:rsidP="00125B4C">
      <w:pPr>
        <w:pStyle w:val="ListParagraph"/>
        <w:ind w:left="426"/>
        <w:jc w:val="both"/>
        <w:rPr>
          <w:rFonts w:ascii="Arial" w:hAnsi="Arial" w:cs="Arial"/>
          <w:lang w:val="en-SG"/>
        </w:rPr>
      </w:pPr>
    </w:p>
    <w:p w14:paraId="78A5B7D4" w14:textId="25E4CF01" w:rsidR="00125B4C" w:rsidRPr="00EA2140" w:rsidRDefault="000A7848" w:rsidP="000A7848">
      <w:pPr>
        <w:pStyle w:val="ListParagraph"/>
        <w:numPr>
          <w:ilvl w:val="0"/>
          <w:numId w:val="26"/>
        </w:numPr>
        <w:ind w:left="426" w:hanging="426"/>
        <w:jc w:val="both"/>
        <w:rPr>
          <w:rStyle w:val="Hyperlink"/>
          <w:rFonts w:ascii="Arial" w:hAnsi="Arial" w:cs="Arial"/>
          <w:color w:val="auto"/>
          <w:u w:val="none"/>
          <w:lang w:val="en-SG"/>
        </w:rPr>
      </w:pPr>
      <w:r w:rsidRPr="00EA2140">
        <w:rPr>
          <w:rFonts w:ascii="Arial" w:hAnsi="Arial" w:cs="Arial"/>
          <w:lang w:val="en-SG"/>
        </w:rPr>
        <w:t>S</w:t>
      </w:r>
      <w:r w:rsidR="00125B4C" w:rsidRPr="00EA2140">
        <w:rPr>
          <w:rFonts w:ascii="Arial" w:hAnsi="Arial" w:cs="Arial"/>
          <w:lang w:val="en-SG"/>
        </w:rPr>
        <w:t xml:space="preserve">ubmit the official request for Phase 2B registration at the MOE </w:t>
      </w:r>
      <w:r w:rsidR="001F1025">
        <w:rPr>
          <w:rFonts w:ascii="Arial" w:hAnsi="Arial" w:cs="Arial"/>
          <w:lang w:val="en-SG"/>
        </w:rPr>
        <w:t>portal when it is activated</w:t>
      </w:r>
      <w:r w:rsidRPr="00EA2140">
        <w:rPr>
          <w:rFonts w:ascii="Arial" w:hAnsi="Arial" w:cs="Arial"/>
          <w:color w:val="3333CC"/>
          <w:lang w:val="en-SG"/>
        </w:rPr>
        <w:t xml:space="preserve"> </w:t>
      </w:r>
      <w:r w:rsidR="00125B4C" w:rsidRPr="001F1025">
        <w:rPr>
          <w:rFonts w:ascii="Arial" w:hAnsi="Arial" w:cs="Arial"/>
          <w:color w:val="000000" w:themeColor="text1"/>
          <w:lang w:val="en-SG"/>
        </w:rPr>
        <w:t>(</w:t>
      </w:r>
      <w:r w:rsidR="00125B4C" w:rsidRPr="00EA2140">
        <w:rPr>
          <w:rFonts w:ascii="Arial" w:hAnsi="Arial" w:cs="Arial"/>
          <w:lang w:val="en-SG"/>
        </w:rPr>
        <w:t>for more information refer to</w:t>
      </w:r>
      <w:r w:rsidR="0046713B" w:rsidRPr="00EA2140">
        <w:rPr>
          <w:rFonts w:ascii="Arial" w:hAnsi="Arial" w:cs="Arial"/>
          <w:lang w:val="en-SG"/>
        </w:rPr>
        <w:t xml:space="preserve"> </w:t>
      </w:r>
      <w:hyperlink r:id="rId13" w:history="1">
        <w:r w:rsidR="00F36AF3" w:rsidRPr="00EA2140">
          <w:rPr>
            <w:rStyle w:val="Hyperlink"/>
            <w:rFonts w:ascii="Arial" w:hAnsi="Arial" w:cs="Arial"/>
            <w:u w:val="none"/>
          </w:rPr>
          <w:t>https://www.moe.gov.sg/primary/p1-registration/how-to-register</w:t>
        </w:r>
      </w:hyperlink>
      <w:r w:rsidR="00C30560" w:rsidRPr="00EA2140">
        <w:rPr>
          <w:rStyle w:val="Hyperlink"/>
          <w:rFonts w:ascii="Arial" w:hAnsi="Arial" w:cs="Arial"/>
          <w:u w:val="none"/>
        </w:rPr>
        <w:t>)</w:t>
      </w:r>
      <w:r w:rsidR="00C30560" w:rsidRPr="00EA2140">
        <w:rPr>
          <w:rStyle w:val="Hyperlink"/>
          <w:rFonts w:ascii="Arial" w:hAnsi="Arial" w:cs="Arial"/>
          <w:color w:val="auto"/>
          <w:u w:val="none"/>
        </w:rPr>
        <w:t>.</w:t>
      </w:r>
      <w:r w:rsidR="00F36AF3" w:rsidRPr="00EA2140">
        <w:rPr>
          <w:rStyle w:val="Hyperlink"/>
          <w:rFonts w:ascii="Arial" w:hAnsi="Arial" w:cs="Arial"/>
          <w:color w:val="auto"/>
          <w:u w:val="none"/>
          <w:lang w:val="en-SG"/>
        </w:rPr>
        <w:t xml:space="preserve"> </w:t>
      </w:r>
      <w:r w:rsidRPr="00EA2140">
        <w:rPr>
          <w:rStyle w:val="Hyperlink"/>
          <w:rFonts w:ascii="Arial" w:hAnsi="Arial" w:cs="Arial"/>
          <w:color w:val="auto"/>
          <w:u w:val="none"/>
          <w:lang w:val="en-SG"/>
        </w:rPr>
        <w:t xml:space="preserve">Supporting documents, not limited to, for attachment with online application are as follows: </w:t>
      </w:r>
    </w:p>
    <w:p w14:paraId="14A96386" w14:textId="739D2238" w:rsidR="000A7848" w:rsidRPr="00EA2140" w:rsidRDefault="00574539" w:rsidP="000A7848">
      <w:pPr>
        <w:pStyle w:val="ListParagraph"/>
        <w:numPr>
          <w:ilvl w:val="0"/>
          <w:numId w:val="28"/>
        </w:numPr>
        <w:ind w:left="993" w:hanging="567"/>
        <w:jc w:val="both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lang w:val="en-SG"/>
        </w:rPr>
        <w:t>Endorsed</w:t>
      </w:r>
      <w:r w:rsidR="000A7848" w:rsidRPr="00EA2140">
        <w:rPr>
          <w:rFonts w:ascii="Arial" w:hAnsi="Arial" w:cs="Arial"/>
          <w:lang w:val="en-SG"/>
        </w:rPr>
        <w:t xml:space="preserve"> parent</w:t>
      </w:r>
      <w:r w:rsidRPr="00EA2140">
        <w:rPr>
          <w:rFonts w:ascii="Arial" w:hAnsi="Arial" w:cs="Arial"/>
          <w:lang w:val="en-SG"/>
        </w:rPr>
        <w:t>’</w:t>
      </w:r>
      <w:r w:rsidR="000A7848" w:rsidRPr="00EA2140">
        <w:rPr>
          <w:rFonts w:ascii="Arial" w:hAnsi="Arial" w:cs="Arial"/>
          <w:lang w:val="en-SG"/>
        </w:rPr>
        <w:t>s certificate of baptism and confirmation from The Diocese of Singapore,</w:t>
      </w:r>
    </w:p>
    <w:p w14:paraId="2EA9565C" w14:textId="51D0F019" w:rsidR="005302B9" w:rsidRPr="00EA2140" w:rsidRDefault="000A7848" w:rsidP="005302B9">
      <w:pPr>
        <w:pStyle w:val="ListParagraph"/>
        <w:numPr>
          <w:ilvl w:val="0"/>
          <w:numId w:val="28"/>
        </w:numPr>
        <w:ind w:left="993" w:hanging="567"/>
        <w:jc w:val="both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lang w:val="en-SG"/>
        </w:rPr>
        <w:t>Endorsed Form</w:t>
      </w:r>
      <w:r w:rsidR="00F65D4D" w:rsidRPr="00EA2140">
        <w:rPr>
          <w:rFonts w:ascii="Arial" w:hAnsi="Arial" w:cs="Arial"/>
          <w:lang w:val="en-SG"/>
        </w:rPr>
        <w:t xml:space="preserve"> A</w:t>
      </w:r>
      <w:r w:rsidR="005302B9" w:rsidRPr="00EA2140">
        <w:rPr>
          <w:rFonts w:ascii="Arial" w:hAnsi="Arial" w:cs="Arial"/>
          <w:lang w:val="en-SG"/>
        </w:rPr>
        <w:t>,</w:t>
      </w:r>
      <w:r w:rsidRPr="00EA2140">
        <w:rPr>
          <w:rFonts w:ascii="Arial" w:hAnsi="Arial" w:cs="Arial"/>
          <w:lang w:val="en-SG"/>
        </w:rPr>
        <w:t xml:space="preserve"> </w:t>
      </w:r>
      <w:r w:rsidR="00C30560" w:rsidRPr="00EA2140">
        <w:rPr>
          <w:rFonts w:ascii="Arial" w:hAnsi="Arial" w:cs="Arial"/>
          <w:lang w:val="en-SG"/>
        </w:rPr>
        <w:t>and</w:t>
      </w:r>
      <w:r w:rsidRPr="00EA2140">
        <w:rPr>
          <w:rFonts w:ascii="Arial" w:hAnsi="Arial" w:cs="Arial"/>
          <w:lang w:val="en-SG"/>
        </w:rPr>
        <w:t xml:space="preserve"> </w:t>
      </w:r>
    </w:p>
    <w:p w14:paraId="1DB906EE" w14:textId="6292A3F8" w:rsidR="005302B9" w:rsidRPr="00EA2140" w:rsidRDefault="005302B9" w:rsidP="005302B9">
      <w:pPr>
        <w:pStyle w:val="ListParagraph"/>
        <w:numPr>
          <w:ilvl w:val="0"/>
          <w:numId w:val="28"/>
        </w:numPr>
        <w:ind w:left="993" w:hanging="567"/>
        <w:jc w:val="both"/>
        <w:rPr>
          <w:rFonts w:ascii="Arial" w:hAnsi="Arial" w:cs="Arial"/>
          <w:lang w:val="en-SG"/>
        </w:rPr>
      </w:pPr>
      <w:r w:rsidRPr="00EA2140">
        <w:rPr>
          <w:rFonts w:ascii="Arial" w:hAnsi="Arial" w:cs="Arial"/>
        </w:rPr>
        <w:t>Other documents required by MOE.</w:t>
      </w:r>
    </w:p>
    <w:p w14:paraId="3B813732" w14:textId="1B095C23" w:rsidR="000A7848" w:rsidRPr="00EA2140" w:rsidRDefault="000A7848" w:rsidP="00125B4C">
      <w:pPr>
        <w:jc w:val="both"/>
        <w:rPr>
          <w:rFonts w:ascii="Arial" w:hAnsi="Arial" w:cs="Arial"/>
          <w:lang w:val="en-SG"/>
        </w:rPr>
      </w:pPr>
    </w:p>
    <w:p w14:paraId="24B0FC92" w14:textId="77777777" w:rsidR="00125B4C" w:rsidRPr="00EA2140" w:rsidRDefault="00125B4C" w:rsidP="000A7848">
      <w:pPr>
        <w:pStyle w:val="ListParagraph"/>
        <w:numPr>
          <w:ilvl w:val="0"/>
          <w:numId w:val="26"/>
        </w:numPr>
        <w:ind w:left="426" w:hanging="426"/>
        <w:jc w:val="both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lang w:val="en-SG"/>
        </w:rPr>
        <w:t xml:space="preserve">There will be </w:t>
      </w:r>
      <w:r w:rsidRPr="00EA2140">
        <w:rPr>
          <w:rFonts w:ascii="Arial" w:hAnsi="Arial" w:cs="Arial"/>
          <w:b/>
          <w:lang w:val="en-SG"/>
        </w:rPr>
        <w:t>no</w:t>
      </w:r>
      <w:r w:rsidRPr="00EA2140">
        <w:rPr>
          <w:rFonts w:ascii="Arial" w:hAnsi="Arial" w:cs="Arial"/>
          <w:lang w:val="en-SG"/>
        </w:rPr>
        <w:t xml:space="preserve"> in-person registration at schools.</w:t>
      </w:r>
    </w:p>
    <w:p w14:paraId="41D54BC1" w14:textId="7BBC95DF" w:rsidR="00861F6F" w:rsidRPr="00EA2140" w:rsidRDefault="00861F6F" w:rsidP="00861F6F">
      <w:pPr>
        <w:rPr>
          <w:rFonts w:ascii="Arial" w:hAnsi="Arial" w:cs="Arial"/>
          <w:lang w:val="en-SG"/>
        </w:rPr>
      </w:pPr>
    </w:p>
    <w:p w14:paraId="2EC8100B" w14:textId="7D629740" w:rsidR="00861F6F" w:rsidRPr="00EA2140" w:rsidRDefault="00861F6F" w:rsidP="000A7848">
      <w:pPr>
        <w:pStyle w:val="ListParagraph"/>
        <w:numPr>
          <w:ilvl w:val="0"/>
          <w:numId w:val="26"/>
        </w:numPr>
        <w:ind w:left="426" w:hanging="426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lang w:val="en-SG"/>
        </w:rPr>
        <w:t>The list of contacts for the schools as follow:</w:t>
      </w:r>
    </w:p>
    <w:p w14:paraId="4C1C432C" w14:textId="77777777" w:rsidR="00861F6F" w:rsidRPr="00EA2140" w:rsidRDefault="00861F6F" w:rsidP="00861F6F">
      <w:pPr>
        <w:rPr>
          <w:rFonts w:ascii="Arial" w:hAnsi="Arial" w:cs="Arial"/>
          <w:bCs/>
          <w:lang w:val="en-SG"/>
        </w:rPr>
      </w:pPr>
    </w:p>
    <w:p w14:paraId="1495BC5F" w14:textId="70A14254" w:rsidR="00357452" w:rsidRPr="00EA2140" w:rsidRDefault="00357452" w:rsidP="00357452">
      <w:pPr>
        <w:ind w:left="426"/>
        <w:rPr>
          <w:rFonts w:ascii="Arial" w:hAnsi="Arial" w:cs="Arial"/>
          <w:lang w:val="en-SG"/>
        </w:rPr>
      </w:pPr>
      <w:bookmarkStart w:id="0" w:name="_Hlk134724290"/>
      <w:r w:rsidRPr="00EA2140">
        <w:rPr>
          <w:rFonts w:ascii="Arial" w:hAnsi="Arial" w:cs="Arial"/>
          <w:b/>
          <w:bCs/>
          <w:lang w:val="en-SG"/>
        </w:rPr>
        <w:t>St Andrew's School</w:t>
      </w:r>
      <w:r w:rsidR="009D28BE" w:rsidRPr="009D28BE">
        <w:rPr>
          <w:rFonts w:ascii="Arial" w:hAnsi="Arial" w:cs="Arial"/>
          <w:b/>
          <w:bCs/>
          <w:lang w:val="en-SG"/>
        </w:rPr>
        <w:t xml:space="preserve"> </w:t>
      </w:r>
      <w:r w:rsidR="009D28BE">
        <w:rPr>
          <w:rFonts w:ascii="Arial" w:hAnsi="Arial" w:cs="Arial"/>
          <w:b/>
          <w:bCs/>
          <w:lang w:val="en-SG"/>
        </w:rPr>
        <w:t>(</w:t>
      </w:r>
      <w:r w:rsidR="009D28BE" w:rsidRPr="00EA2140">
        <w:rPr>
          <w:rFonts w:ascii="Arial" w:hAnsi="Arial" w:cs="Arial"/>
          <w:b/>
          <w:bCs/>
          <w:lang w:val="en-SG"/>
        </w:rPr>
        <w:t>Junior</w:t>
      </w:r>
      <w:r w:rsidR="009D28BE">
        <w:rPr>
          <w:rFonts w:ascii="Arial" w:hAnsi="Arial" w:cs="Arial"/>
          <w:b/>
          <w:bCs/>
          <w:lang w:val="en-SG"/>
        </w:rPr>
        <w:t>)</w:t>
      </w:r>
      <w:r w:rsidRPr="00EA2140">
        <w:rPr>
          <w:rFonts w:ascii="Arial" w:hAnsi="Arial" w:cs="Arial"/>
          <w:bCs/>
          <w:lang w:val="en-SG"/>
        </w:rPr>
        <w:br/>
      </w:r>
      <w:r w:rsidRPr="00EA2140">
        <w:rPr>
          <w:rFonts w:ascii="Arial" w:hAnsi="Arial" w:cs="Arial"/>
          <w:lang w:val="en-SG"/>
        </w:rPr>
        <w:t>Email address: </w:t>
      </w:r>
      <w:hyperlink r:id="rId14" w:history="1">
        <w:r w:rsidRPr="00EA2140">
          <w:rPr>
            <w:rStyle w:val="Hyperlink"/>
            <w:rFonts w:ascii="Arial" w:hAnsi="Arial" w:cs="Arial"/>
            <w:lang w:val="en-SG"/>
          </w:rPr>
          <w:t>sajs@moe.edu.sg</w:t>
        </w:r>
      </w:hyperlink>
      <w:r w:rsidRPr="00EA2140">
        <w:rPr>
          <w:rFonts w:ascii="Arial" w:hAnsi="Arial" w:cs="Arial"/>
          <w:lang w:val="en-SG"/>
        </w:rPr>
        <w:br/>
        <w:t xml:space="preserve">Attn: Mr Lim Jin Yong / </w:t>
      </w:r>
      <w:r w:rsidR="00224385">
        <w:rPr>
          <w:rFonts w:ascii="Arial" w:hAnsi="Arial" w:cs="Arial"/>
          <w:lang w:val="en-SG"/>
        </w:rPr>
        <w:t xml:space="preserve">Mdm Ng Yoke Choo / </w:t>
      </w:r>
      <w:r w:rsidRPr="00EA2140">
        <w:rPr>
          <w:rFonts w:ascii="Arial" w:hAnsi="Arial" w:cs="Arial"/>
          <w:lang w:val="en-SG"/>
        </w:rPr>
        <w:t xml:space="preserve">Mr Yeoh Liong </w:t>
      </w:r>
      <w:r w:rsidRPr="00EA2140">
        <w:rPr>
          <w:rFonts w:ascii="Arial" w:hAnsi="Arial" w:cs="Arial"/>
          <w:color w:val="000000" w:themeColor="text1"/>
          <w:lang w:val="en-SG"/>
        </w:rPr>
        <w:t xml:space="preserve">Phin / Ms </w:t>
      </w:r>
      <w:r w:rsidR="00397952" w:rsidRPr="00EA2140">
        <w:rPr>
          <w:rFonts w:ascii="Arial" w:hAnsi="Arial" w:cs="Arial"/>
          <w:color w:val="000000" w:themeColor="text1"/>
          <w:lang w:val="en-SG"/>
        </w:rPr>
        <w:t>Nurlydia Liyana Binte Akbar Ali / Mdm Istifarah Binte Kamsani</w:t>
      </w:r>
    </w:p>
    <w:p w14:paraId="4F6833BF" w14:textId="77777777" w:rsidR="00357452" w:rsidRPr="00EA2140" w:rsidRDefault="00357452" w:rsidP="00357452">
      <w:pPr>
        <w:ind w:left="426"/>
        <w:rPr>
          <w:rFonts w:ascii="Arial" w:hAnsi="Arial" w:cs="Arial"/>
        </w:rPr>
      </w:pPr>
      <w:r w:rsidRPr="00EA2140">
        <w:rPr>
          <w:rFonts w:ascii="Arial" w:hAnsi="Arial" w:cs="Arial"/>
          <w:bCs/>
          <w:lang w:val="en-SG"/>
        </w:rPr>
        <w:t xml:space="preserve">Tel: </w:t>
      </w:r>
      <w:r w:rsidRPr="00EA2140">
        <w:rPr>
          <w:rFonts w:ascii="Arial" w:hAnsi="Arial" w:cs="Arial"/>
        </w:rPr>
        <w:t>6288 4303</w:t>
      </w:r>
    </w:p>
    <w:p w14:paraId="6B95F8CE" w14:textId="77777777" w:rsidR="00357452" w:rsidRPr="00EA2140" w:rsidRDefault="00357452" w:rsidP="00357452">
      <w:pPr>
        <w:ind w:left="426"/>
        <w:rPr>
          <w:rFonts w:ascii="Arial" w:hAnsi="Arial" w:cs="Arial"/>
          <w:bCs/>
          <w:highlight w:val="yellow"/>
          <w:lang w:val="en-SG"/>
        </w:rPr>
      </w:pPr>
    </w:p>
    <w:p w14:paraId="7376EF8B" w14:textId="77777777" w:rsidR="00357452" w:rsidRPr="00EA2140" w:rsidRDefault="00357452" w:rsidP="00357452">
      <w:pPr>
        <w:ind w:left="426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b/>
          <w:bCs/>
          <w:lang w:val="en-SG"/>
        </w:rPr>
        <w:t>St Hilda's Primary School</w:t>
      </w:r>
      <w:r w:rsidRPr="00EA2140">
        <w:rPr>
          <w:rFonts w:ascii="Arial" w:hAnsi="Arial" w:cs="Arial"/>
          <w:bCs/>
          <w:lang w:val="en-SG"/>
        </w:rPr>
        <w:br/>
      </w:r>
      <w:r w:rsidRPr="00EA2140">
        <w:rPr>
          <w:rFonts w:ascii="Arial" w:hAnsi="Arial" w:cs="Arial"/>
          <w:lang w:val="en-SG"/>
        </w:rPr>
        <w:t xml:space="preserve">Email address: </w:t>
      </w:r>
      <w:hyperlink r:id="rId15" w:history="1">
        <w:r w:rsidRPr="00EA2140">
          <w:rPr>
            <w:rStyle w:val="Hyperlink"/>
            <w:rFonts w:ascii="Arial" w:hAnsi="Arial" w:cs="Arial"/>
            <w:lang w:val="en-SG"/>
          </w:rPr>
          <w:t>sthildasps@schools.gov.sg</w:t>
        </w:r>
      </w:hyperlink>
      <w:r w:rsidRPr="00EA2140">
        <w:rPr>
          <w:rFonts w:ascii="Arial" w:hAnsi="Arial" w:cs="Arial"/>
          <w:lang w:val="en-SG"/>
        </w:rPr>
        <w:br/>
        <w:t>Attn: Ms Yolande Koh / Mdm Suhaila</w:t>
      </w:r>
    </w:p>
    <w:p w14:paraId="34D09950" w14:textId="77777777" w:rsidR="00357452" w:rsidRPr="00EA2140" w:rsidRDefault="00357452" w:rsidP="00357452">
      <w:pPr>
        <w:ind w:left="426"/>
        <w:rPr>
          <w:rFonts w:ascii="Arial" w:hAnsi="Arial" w:cs="Arial"/>
        </w:rPr>
      </w:pPr>
      <w:r w:rsidRPr="00EA2140">
        <w:rPr>
          <w:rFonts w:ascii="Arial" w:hAnsi="Arial" w:cs="Arial"/>
          <w:bCs/>
          <w:lang w:val="en-SG"/>
        </w:rPr>
        <w:t xml:space="preserve">Tel: </w:t>
      </w:r>
      <w:r w:rsidRPr="00EA2140">
        <w:rPr>
          <w:rFonts w:ascii="Arial" w:hAnsi="Arial" w:cs="Arial"/>
        </w:rPr>
        <w:t>6435 0211</w:t>
      </w:r>
    </w:p>
    <w:p w14:paraId="4196689B" w14:textId="77777777" w:rsidR="00357452" w:rsidRPr="00EA2140" w:rsidRDefault="00357452" w:rsidP="00357452">
      <w:pPr>
        <w:ind w:left="426"/>
        <w:rPr>
          <w:rFonts w:ascii="Arial" w:hAnsi="Arial" w:cs="Arial"/>
          <w:bCs/>
          <w:highlight w:val="yellow"/>
          <w:lang w:val="en-SG"/>
        </w:rPr>
      </w:pPr>
    </w:p>
    <w:p w14:paraId="4237D448" w14:textId="171AB485" w:rsidR="00357452" w:rsidRPr="00EA2140" w:rsidRDefault="00357452" w:rsidP="00357452">
      <w:pPr>
        <w:ind w:left="426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b/>
          <w:bCs/>
          <w:lang w:val="en-SG"/>
        </w:rPr>
        <w:t>St Margaret's School (Primary)</w:t>
      </w:r>
      <w:r w:rsidRPr="00EA2140">
        <w:rPr>
          <w:rFonts w:ascii="Arial" w:hAnsi="Arial" w:cs="Arial"/>
          <w:bCs/>
          <w:lang w:val="en-SG"/>
        </w:rPr>
        <w:br/>
      </w:r>
      <w:r w:rsidRPr="00EA2140">
        <w:rPr>
          <w:rFonts w:ascii="Arial" w:hAnsi="Arial" w:cs="Arial"/>
          <w:lang w:val="en-SG"/>
        </w:rPr>
        <w:t>Email address: </w:t>
      </w:r>
      <w:hyperlink r:id="rId16" w:history="1">
        <w:r w:rsidRPr="00EA2140">
          <w:rPr>
            <w:rStyle w:val="Hyperlink"/>
            <w:rFonts w:ascii="Arial" w:hAnsi="Arial" w:cs="Arial"/>
            <w:lang w:val="en-SG"/>
          </w:rPr>
          <w:t>stmargaretps@moe.edu.sg</w:t>
        </w:r>
      </w:hyperlink>
      <w:r w:rsidRPr="00EA2140">
        <w:rPr>
          <w:rFonts w:ascii="Arial" w:hAnsi="Arial" w:cs="Arial"/>
          <w:lang w:val="en-SG"/>
        </w:rPr>
        <w:br/>
        <w:t xml:space="preserve">Attn: </w:t>
      </w:r>
      <w:r w:rsidR="00FC3307">
        <w:rPr>
          <w:rFonts w:ascii="Arial" w:hAnsi="Arial" w:cs="Arial"/>
          <w:lang w:val="en-SG"/>
        </w:rPr>
        <w:t>Mr Kenneth Tan</w:t>
      </w:r>
      <w:r w:rsidRPr="00EA2140">
        <w:rPr>
          <w:rFonts w:ascii="Arial" w:hAnsi="Arial" w:cs="Arial"/>
          <w:lang w:val="en-SG"/>
        </w:rPr>
        <w:t xml:space="preserve"> / </w:t>
      </w:r>
      <w:r w:rsidR="00397952" w:rsidRPr="00EA2140">
        <w:rPr>
          <w:rFonts w:ascii="Arial" w:hAnsi="Arial" w:cs="Arial"/>
          <w:lang w:val="en-SG"/>
        </w:rPr>
        <w:t xml:space="preserve">Ms Nur </w:t>
      </w:r>
      <w:proofErr w:type="spellStart"/>
      <w:r w:rsidR="00397952" w:rsidRPr="00EA2140">
        <w:rPr>
          <w:rFonts w:ascii="Arial" w:hAnsi="Arial" w:cs="Arial"/>
          <w:lang w:val="en-SG"/>
        </w:rPr>
        <w:t>Syafawati</w:t>
      </w:r>
      <w:proofErr w:type="spellEnd"/>
      <w:r w:rsidR="00397952" w:rsidRPr="00EA2140">
        <w:rPr>
          <w:rFonts w:ascii="Arial" w:hAnsi="Arial" w:cs="Arial"/>
          <w:lang w:val="en-SG"/>
        </w:rPr>
        <w:t xml:space="preserve"> Binte </w:t>
      </w:r>
      <w:proofErr w:type="spellStart"/>
      <w:r w:rsidR="00397952" w:rsidRPr="00EA2140">
        <w:rPr>
          <w:rFonts w:ascii="Arial" w:hAnsi="Arial" w:cs="Arial"/>
          <w:lang w:val="en-SG"/>
        </w:rPr>
        <w:t>Roslan</w:t>
      </w:r>
      <w:proofErr w:type="spellEnd"/>
      <w:r w:rsidR="00397952" w:rsidRPr="00EA2140">
        <w:rPr>
          <w:rFonts w:ascii="Arial" w:hAnsi="Arial" w:cs="Arial"/>
          <w:lang w:val="en-SG"/>
        </w:rPr>
        <w:t xml:space="preserve"> / Ms Nur Hidayah </w:t>
      </w:r>
      <w:proofErr w:type="spellStart"/>
      <w:r w:rsidR="00397952" w:rsidRPr="00EA2140">
        <w:rPr>
          <w:rFonts w:ascii="Arial" w:hAnsi="Arial" w:cs="Arial"/>
          <w:lang w:val="en-SG"/>
        </w:rPr>
        <w:t>Johar</w:t>
      </w:r>
      <w:proofErr w:type="spellEnd"/>
      <w:r w:rsidR="00FC3307">
        <w:rPr>
          <w:rFonts w:ascii="Arial" w:hAnsi="Arial" w:cs="Arial"/>
          <w:lang w:val="en-SG"/>
        </w:rPr>
        <w:t xml:space="preserve"> / </w:t>
      </w:r>
      <w:r w:rsidR="00FC3307">
        <w:rPr>
          <w:rFonts w:ascii="Arial" w:hAnsi="Arial" w:cs="Arial"/>
          <w:lang w:val="en-SG"/>
        </w:rPr>
        <w:br/>
        <w:t xml:space="preserve">Ms </w:t>
      </w:r>
      <w:r w:rsidR="00402EA6">
        <w:rPr>
          <w:rFonts w:ascii="Arial" w:hAnsi="Arial" w:cs="Arial"/>
          <w:lang w:val="en-SG"/>
        </w:rPr>
        <w:t>Joleen Lee</w:t>
      </w:r>
    </w:p>
    <w:p w14:paraId="092CA760" w14:textId="63EDFED7" w:rsidR="00861F6F" w:rsidRPr="00EA2140" w:rsidRDefault="00357452" w:rsidP="00397952">
      <w:pPr>
        <w:ind w:left="426"/>
        <w:rPr>
          <w:rFonts w:ascii="Arial" w:hAnsi="Arial" w:cs="Arial"/>
          <w:lang w:val="en-SG"/>
        </w:rPr>
      </w:pPr>
      <w:r w:rsidRPr="00EA2140">
        <w:rPr>
          <w:rFonts w:ascii="Arial" w:hAnsi="Arial" w:cs="Arial"/>
          <w:bCs/>
          <w:lang w:val="en-SG"/>
        </w:rPr>
        <w:t xml:space="preserve">Tel: </w:t>
      </w:r>
      <w:r w:rsidRPr="00EA2140">
        <w:rPr>
          <w:rFonts w:ascii="Arial" w:hAnsi="Arial" w:cs="Arial"/>
        </w:rPr>
        <w:t>6339 4247</w:t>
      </w:r>
      <w:bookmarkEnd w:id="0"/>
    </w:p>
    <w:p w14:paraId="403B8C97" w14:textId="06900CAD" w:rsidR="00861F6F" w:rsidRPr="00EA2140" w:rsidRDefault="00BA34B1" w:rsidP="00BA34B1">
      <w:pPr>
        <w:tabs>
          <w:tab w:val="left" w:pos="4265"/>
        </w:tabs>
        <w:jc w:val="both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ab/>
      </w:r>
    </w:p>
    <w:p w14:paraId="3BD5B66A" w14:textId="599396C8" w:rsidR="003D0A87" w:rsidRPr="000A7848" w:rsidRDefault="00861F6F" w:rsidP="00D60379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sz w:val="20"/>
          <w:szCs w:val="20"/>
          <w:highlight w:val="green"/>
          <w:u w:val="single"/>
        </w:rPr>
        <w:br w:type="page"/>
      </w:r>
      <w:r w:rsidR="003D0A87" w:rsidRPr="000A7848">
        <w:rPr>
          <w:rFonts w:ascii="Arial" w:hAnsi="Arial" w:cs="Arial"/>
          <w:b/>
        </w:rPr>
        <w:lastRenderedPageBreak/>
        <w:t>VICAR / PIC / DEAN’S ENDORSEMENT FOR AN APPLICATION TO REGISTER FOR PRIMARY ONE IN AN ANGLICAN SCHOOL UNDER PHASE 2B</w:t>
      </w:r>
    </w:p>
    <w:p w14:paraId="4D07B5C9" w14:textId="77777777" w:rsidR="003D0A87" w:rsidRDefault="003D0A87" w:rsidP="00D60379">
      <w:pPr>
        <w:jc w:val="both"/>
        <w:rPr>
          <w:rFonts w:ascii="Arial" w:hAnsi="Arial" w:cs="Arial"/>
          <w:b/>
          <w:sz w:val="20"/>
          <w:szCs w:val="20"/>
          <w:highlight w:val="green"/>
          <w:u w:val="single"/>
        </w:rPr>
      </w:pPr>
    </w:p>
    <w:p w14:paraId="603DF537" w14:textId="2BFBBD65" w:rsidR="00112103" w:rsidRPr="00357452" w:rsidRDefault="00112103" w:rsidP="00D60379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57452">
        <w:rPr>
          <w:rFonts w:ascii="Arial" w:hAnsi="Arial" w:cs="Arial"/>
          <w:b/>
          <w:sz w:val="20"/>
          <w:szCs w:val="20"/>
          <w:u w:val="single"/>
        </w:rPr>
        <w:t xml:space="preserve">SECTION </w:t>
      </w:r>
      <w:r w:rsidR="00F75709" w:rsidRPr="00357452">
        <w:rPr>
          <w:rFonts w:ascii="Arial" w:hAnsi="Arial" w:cs="Arial"/>
          <w:b/>
          <w:sz w:val="20"/>
          <w:szCs w:val="20"/>
          <w:u w:val="single"/>
        </w:rPr>
        <w:t>1</w:t>
      </w:r>
      <w:r w:rsidRPr="00357452">
        <w:rPr>
          <w:rFonts w:ascii="Arial" w:hAnsi="Arial" w:cs="Arial"/>
          <w:b/>
          <w:sz w:val="20"/>
          <w:szCs w:val="20"/>
        </w:rPr>
        <w:t>:</w:t>
      </w:r>
      <w:r w:rsidRPr="00357452">
        <w:rPr>
          <w:rFonts w:ascii="Arial" w:hAnsi="Arial" w:cs="Arial"/>
          <w:sz w:val="20"/>
          <w:szCs w:val="20"/>
        </w:rPr>
        <w:t xml:space="preserve"> (To be filled by Parent)</w:t>
      </w:r>
    </w:p>
    <w:p w14:paraId="13F96441" w14:textId="77777777" w:rsidR="00841495" w:rsidRDefault="00841495" w:rsidP="00D60379">
      <w:pPr>
        <w:rPr>
          <w:rFonts w:ascii="Arial" w:hAnsi="Arial" w:cs="Arial"/>
          <w:sz w:val="22"/>
          <w:szCs w:val="22"/>
        </w:rPr>
      </w:pPr>
    </w:p>
    <w:tbl>
      <w:tblPr>
        <w:tblW w:w="9498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2978"/>
        <w:gridCol w:w="6520"/>
      </w:tblGrid>
      <w:tr w:rsidR="00DC1A17" w:rsidRPr="0091119B" w14:paraId="13F96444" w14:textId="77777777" w:rsidTr="00D60379">
        <w:tc>
          <w:tcPr>
            <w:tcW w:w="2978" w:type="dxa"/>
            <w:shd w:val="clear" w:color="auto" w:fill="auto"/>
            <w:vAlign w:val="center"/>
          </w:tcPr>
          <w:p w14:paraId="13F96442" w14:textId="77777777" w:rsidR="00DC1A17" w:rsidRPr="0091119B" w:rsidRDefault="001D7CBD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1119B">
              <w:rPr>
                <w:rFonts w:ascii="Arial" w:hAnsi="Arial" w:cs="Arial"/>
                <w:b/>
                <w:sz w:val="20"/>
                <w:szCs w:val="20"/>
              </w:rPr>
              <w:t>Full Name of Child</w:t>
            </w:r>
          </w:p>
        </w:tc>
        <w:tc>
          <w:tcPr>
            <w:tcW w:w="6520" w:type="dxa"/>
            <w:shd w:val="clear" w:color="auto" w:fill="auto"/>
          </w:tcPr>
          <w:p w14:paraId="13F96443" w14:textId="77777777" w:rsidR="00DC1A17" w:rsidRPr="0091119B" w:rsidRDefault="00DC1A17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F8D" w:rsidRPr="0091119B" w14:paraId="13F96447" w14:textId="77777777" w:rsidTr="00D60379">
        <w:tc>
          <w:tcPr>
            <w:tcW w:w="2978" w:type="dxa"/>
            <w:shd w:val="clear" w:color="auto" w:fill="auto"/>
            <w:vAlign w:val="center"/>
          </w:tcPr>
          <w:p w14:paraId="13F96445" w14:textId="005131BB" w:rsidR="00995F8D" w:rsidRPr="0091119B" w:rsidRDefault="00995F8D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1119B">
              <w:rPr>
                <w:rFonts w:ascii="Arial" w:hAnsi="Arial" w:cs="Arial"/>
                <w:b/>
                <w:sz w:val="20"/>
                <w:szCs w:val="20"/>
              </w:rPr>
              <w:t xml:space="preserve">Birth Certificate </w:t>
            </w:r>
            <w:r w:rsidR="009A6570">
              <w:rPr>
                <w:rFonts w:ascii="Arial" w:hAnsi="Arial" w:cs="Arial"/>
                <w:b/>
                <w:sz w:val="20"/>
                <w:szCs w:val="20"/>
              </w:rPr>
              <w:t>N</w:t>
            </w:r>
            <w:r w:rsidRPr="0091119B">
              <w:rPr>
                <w:rFonts w:ascii="Arial" w:hAnsi="Arial" w:cs="Arial"/>
                <w:b/>
                <w:sz w:val="20"/>
                <w:szCs w:val="20"/>
              </w:rPr>
              <w:t>o.</w:t>
            </w:r>
          </w:p>
        </w:tc>
        <w:tc>
          <w:tcPr>
            <w:tcW w:w="6520" w:type="dxa"/>
            <w:shd w:val="clear" w:color="auto" w:fill="auto"/>
          </w:tcPr>
          <w:p w14:paraId="13F96446" w14:textId="5885CA77" w:rsidR="00995F8D" w:rsidRPr="0091119B" w:rsidRDefault="00995F8D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3B9C" w:rsidRPr="0091119B" w14:paraId="13F9644C" w14:textId="77777777" w:rsidTr="00D60379">
        <w:tc>
          <w:tcPr>
            <w:tcW w:w="2978" w:type="dxa"/>
            <w:shd w:val="clear" w:color="auto" w:fill="auto"/>
            <w:vAlign w:val="center"/>
          </w:tcPr>
          <w:p w14:paraId="13F96448" w14:textId="77777777" w:rsidR="00943B9C" w:rsidRPr="0091119B" w:rsidRDefault="00943B9C" w:rsidP="00D60379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91119B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1D7CBD" w:rsidRPr="0091119B">
              <w:rPr>
                <w:rFonts w:ascii="Arial" w:hAnsi="Arial" w:cs="Arial"/>
                <w:b/>
                <w:sz w:val="20"/>
                <w:szCs w:val="20"/>
              </w:rPr>
              <w:t>chool Applied For</w:t>
            </w:r>
          </w:p>
        </w:tc>
        <w:tc>
          <w:tcPr>
            <w:tcW w:w="6520" w:type="dxa"/>
            <w:shd w:val="clear" w:color="auto" w:fill="auto"/>
          </w:tcPr>
          <w:p w14:paraId="13F96449" w14:textId="729CB75E" w:rsidR="00943B9C" w:rsidRPr="0091119B" w:rsidRDefault="00EC3845" w:rsidP="00D60379">
            <w:pPr>
              <w:numPr>
                <w:ilvl w:val="0"/>
                <w:numId w:val="1"/>
              </w:numPr>
              <w:spacing w:before="120" w:after="120"/>
              <w:ind w:left="0" w:firstLine="0"/>
              <w:rPr>
                <w:rFonts w:ascii="Arial" w:hAnsi="Arial" w:cs="Arial"/>
                <w:sz w:val="20"/>
                <w:szCs w:val="20"/>
              </w:rPr>
            </w:pPr>
            <w:r w:rsidRPr="0091119B">
              <w:rPr>
                <w:rFonts w:ascii="Arial" w:hAnsi="Arial" w:cs="Arial"/>
                <w:sz w:val="20"/>
                <w:szCs w:val="20"/>
              </w:rPr>
              <w:t>St Andrew’s School</w:t>
            </w:r>
            <w:r w:rsidR="009D28BE" w:rsidRPr="0091119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28BE">
              <w:rPr>
                <w:rFonts w:ascii="Arial" w:hAnsi="Arial" w:cs="Arial"/>
                <w:sz w:val="20"/>
                <w:szCs w:val="20"/>
              </w:rPr>
              <w:t>(</w:t>
            </w:r>
            <w:r w:rsidR="009D28BE" w:rsidRPr="0091119B">
              <w:rPr>
                <w:rFonts w:ascii="Arial" w:hAnsi="Arial" w:cs="Arial"/>
                <w:sz w:val="20"/>
                <w:szCs w:val="20"/>
              </w:rPr>
              <w:t>Junior</w:t>
            </w:r>
            <w:r w:rsidR="009D28BE">
              <w:rPr>
                <w:rFonts w:ascii="Arial" w:hAnsi="Arial" w:cs="Arial"/>
                <w:sz w:val="20"/>
                <w:szCs w:val="20"/>
              </w:rPr>
              <w:t>)</w:t>
            </w:r>
            <w:bookmarkStart w:id="1" w:name="_GoBack"/>
            <w:bookmarkEnd w:id="1"/>
          </w:p>
          <w:p w14:paraId="13F9644A" w14:textId="630244B5" w:rsidR="00EC3845" w:rsidRPr="0091119B" w:rsidRDefault="00EC3845" w:rsidP="00D60379">
            <w:pPr>
              <w:numPr>
                <w:ilvl w:val="0"/>
                <w:numId w:val="1"/>
              </w:numPr>
              <w:spacing w:before="120" w:after="120"/>
              <w:ind w:left="0" w:firstLine="0"/>
              <w:rPr>
                <w:rFonts w:ascii="Arial" w:hAnsi="Arial" w:cs="Arial"/>
                <w:sz w:val="20"/>
                <w:szCs w:val="20"/>
              </w:rPr>
            </w:pPr>
            <w:r w:rsidRPr="0091119B">
              <w:rPr>
                <w:rFonts w:ascii="Arial" w:hAnsi="Arial" w:cs="Arial"/>
                <w:sz w:val="20"/>
                <w:szCs w:val="20"/>
              </w:rPr>
              <w:t>St Hilda’s Primary School</w:t>
            </w:r>
          </w:p>
          <w:p w14:paraId="1A6833EA" w14:textId="16DAFA0A" w:rsidR="00EC3845" w:rsidRDefault="00EC3845" w:rsidP="00D60379">
            <w:pPr>
              <w:numPr>
                <w:ilvl w:val="0"/>
                <w:numId w:val="1"/>
              </w:numPr>
              <w:spacing w:before="120" w:after="120"/>
              <w:ind w:left="0" w:firstLine="0"/>
              <w:rPr>
                <w:rFonts w:ascii="Arial" w:hAnsi="Arial" w:cs="Arial"/>
                <w:sz w:val="20"/>
                <w:szCs w:val="20"/>
              </w:rPr>
            </w:pPr>
            <w:r w:rsidRPr="0091119B">
              <w:rPr>
                <w:rFonts w:ascii="Arial" w:hAnsi="Arial" w:cs="Arial"/>
                <w:sz w:val="20"/>
                <w:szCs w:val="20"/>
              </w:rPr>
              <w:t>S</w:t>
            </w:r>
            <w:r w:rsidR="004F6D0D">
              <w:rPr>
                <w:rFonts w:ascii="Arial" w:hAnsi="Arial" w:cs="Arial"/>
                <w:sz w:val="20"/>
                <w:szCs w:val="20"/>
              </w:rPr>
              <w:t>t</w:t>
            </w:r>
            <w:r w:rsidRPr="0091119B">
              <w:rPr>
                <w:rFonts w:ascii="Arial" w:hAnsi="Arial" w:cs="Arial"/>
                <w:sz w:val="20"/>
                <w:szCs w:val="20"/>
              </w:rPr>
              <w:t xml:space="preserve"> Margaret’s School</w:t>
            </w:r>
            <w:r w:rsidR="00131B6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131B60" w:rsidRPr="0091119B">
              <w:rPr>
                <w:rFonts w:ascii="Arial" w:hAnsi="Arial" w:cs="Arial"/>
                <w:sz w:val="20"/>
                <w:szCs w:val="20"/>
              </w:rPr>
              <w:t>Primary</w:t>
            </w:r>
            <w:r w:rsidR="00131B60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3F9644B" w14:textId="2348A875" w:rsidR="001860B1" w:rsidRPr="0091119B" w:rsidRDefault="001860B1" w:rsidP="00D6037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1860B1">
              <w:rPr>
                <w:rFonts w:ascii="Arial" w:hAnsi="Arial" w:cs="Arial"/>
                <w:sz w:val="16"/>
                <w:szCs w:val="20"/>
              </w:rPr>
              <w:t>Only one choice allowed</w:t>
            </w:r>
          </w:p>
        </w:tc>
      </w:tr>
    </w:tbl>
    <w:p w14:paraId="13F9644D" w14:textId="77777777" w:rsidR="00DC1A17" w:rsidRPr="00357452" w:rsidRDefault="00DC1A17" w:rsidP="00D60379">
      <w:pPr>
        <w:rPr>
          <w:rFonts w:ascii="Arial" w:hAnsi="Arial" w:cs="Arial"/>
          <w:sz w:val="20"/>
          <w:szCs w:val="20"/>
        </w:rPr>
      </w:pPr>
    </w:p>
    <w:tbl>
      <w:tblPr>
        <w:tblW w:w="9523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2986"/>
        <w:gridCol w:w="6537"/>
      </w:tblGrid>
      <w:tr w:rsidR="00357452" w:rsidRPr="00357452" w14:paraId="13F96450" w14:textId="77777777" w:rsidTr="00E13AAD">
        <w:trPr>
          <w:trHeight w:val="233"/>
        </w:trPr>
        <w:tc>
          <w:tcPr>
            <w:tcW w:w="2986" w:type="dxa"/>
            <w:shd w:val="clear" w:color="auto" w:fill="auto"/>
            <w:vAlign w:val="center"/>
          </w:tcPr>
          <w:p w14:paraId="13F9644E" w14:textId="77777777" w:rsidR="00EC3845" w:rsidRPr="00357452" w:rsidRDefault="001D7CBD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7452">
              <w:rPr>
                <w:rFonts w:ascii="Arial" w:hAnsi="Arial" w:cs="Arial"/>
                <w:b/>
                <w:sz w:val="20"/>
                <w:szCs w:val="20"/>
              </w:rPr>
              <w:t>Full Name of Father</w:t>
            </w:r>
          </w:p>
        </w:tc>
        <w:tc>
          <w:tcPr>
            <w:tcW w:w="6537" w:type="dxa"/>
            <w:shd w:val="clear" w:color="auto" w:fill="auto"/>
            <w:vAlign w:val="center"/>
          </w:tcPr>
          <w:p w14:paraId="13F9644F" w14:textId="77777777" w:rsidR="00EC3845" w:rsidRPr="00357452" w:rsidRDefault="00EC3845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1025" w:rsidRPr="00357452" w14:paraId="6336258A" w14:textId="77777777" w:rsidTr="00E13AAD">
        <w:trPr>
          <w:trHeight w:val="242"/>
        </w:trPr>
        <w:tc>
          <w:tcPr>
            <w:tcW w:w="2986" w:type="dxa"/>
            <w:shd w:val="clear" w:color="auto" w:fill="auto"/>
            <w:vAlign w:val="center"/>
          </w:tcPr>
          <w:p w14:paraId="3204B50C" w14:textId="4EE3606C" w:rsidR="001F1025" w:rsidRPr="00357452" w:rsidRDefault="001F1025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RIC </w:t>
            </w:r>
            <w:r w:rsidRPr="001F1025">
              <w:rPr>
                <w:rFonts w:ascii="Arial" w:hAnsi="Arial" w:cs="Arial"/>
                <w:sz w:val="16"/>
                <w:szCs w:val="20"/>
              </w:rPr>
              <w:t>(requested by MOE)</w:t>
            </w:r>
          </w:p>
        </w:tc>
        <w:tc>
          <w:tcPr>
            <w:tcW w:w="6537" w:type="dxa"/>
            <w:shd w:val="clear" w:color="auto" w:fill="auto"/>
            <w:vAlign w:val="center"/>
          </w:tcPr>
          <w:p w14:paraId="79A25224" w14:textId="77777777" w:rsidR="001F1025" w:rsidRPr="00357452" w:rsidRDefault="001F1025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6DE527E4" w14:textId="77777777" w:rsidTr="00E13AAD">
        <w:trPr>
          <w:trHeight w:val="233"/>
        </w:trPr>
        <w:tc>
          <w:tcPr>
            <w:tcW w:w="2986" w:type="dxa"/>
            <w:shd w:val="clear" w:color="auto" w:fill="auto"/>
            <w:vAlign w:val="center"/>
          </w:tcPr>
          <w:p w14:paraId="741ABDB9" w14:textId="77777777" w:rsidR="00D730B5" w:rsidRPr="00357452" w:rsidRDefault="00D730B5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obile Number</w:t>
            </w:r>
          </w:p>
        </w:tc>
        <w:tc>
          <w:tcPr>
            <w:tcW w:w="6537" w:type="dxa"/>
            <w:shd w:val="clear" w:color="auto" w:fill="auto"/>
            <w:vAlign w:val="center"/>
          </w:tcPr>
          <w:p w14:paraId="40ED6269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01ABF55E" w14:textId="77777777" w:rsidTr="00E13AAD">
        <w:trPr>
          <w:trHeight w:val="242"/>
        </w:trPr>
        <w:tc>
          <w:tcPr>
            <w:tcW w:w="2986" w:type="dxa"/>
            <w:shd w:val="clear" w:color="auto" w:fill="auto"/>
            <w:vAlign w:val="center"/>
          </w:tcPr>
          <w:p w14:paraId="0B383631" w14:textId="77777777" w:rsidR="00D730B5" w:rsidRDefault="00D730B5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537" w:type="dxa"/>
            <w:shd w:val="clear" w:color="auto" w:fill="auto"/>
            <w:vAlign w:val="center"/>
          </w:tcPr>
          <w:p w14:paraId="068399B2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7452" w:rsidRPr="00357452" w14:paraId="13F96453" w14:textId="77777777" w:rsidTr="00E13AAD">
        <w:trPr>
          <w:trHeight w:val="233"/>
        </w:trPr>
        <w:tc>
          <w:tcPr>
            <w:tcW w:w="2986" w:type="dxa"/>
            <w:shd w:val="clear" w:color="auto" w:fill="auto"/>
            <w:vAlign w:val="center"/>
          </w:tcPr>
          <w:p w14:paraId="13F96451" w14:textId="19AEBF45" w:rsidR="00EC3845" w:rsidRPr="00357452" w:rsidRDefault="004F6D0D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7452">
              <w:rPr>
                <w:rFonts w:ascii="Arial" w:hAnsi="Arial" w:cs="Arial"/>
                <w:b/>
                <w:sz w:val="20"/>
                <w:szCs w:val="20"/>
              </w:rPr>
              <w:t xml:space="preserve">Name of </w:t>
            </w:r>
            <w:r w:rsidR="004B2607" w:rsidRPr="00357452">
              <w:rPr>
                <w:rFonts w:ascii="Arial" w:hAnsi="Arial" w:cs="Arial"/>
                <w:b/>
                <w:sz w:val="20"/>
                <w:szCs w:val="20"/>
              </w:rPr>
              <w:t>Church</w:t>
            </w:r>
          </w:p>
        </w:tc>
        <w:tc>
          <w:tcPr>
            <w:tcW w:w="653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3F96452" w14:textId="77777777" w:rsidR="00EC3845" w:rsidRPr="00357452" w:rsidRDefault="00EC3845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13F96459" w14:textId="77777777" w:rsidTr="00E13AAD">
        <w:trPr>
          <w:trHeight w:val="233"/>
        </w:trPr>
        <w:tc>
          <w:tcPr>
            <w:tcW w:w="2986" w:type="dxa"/>
            <w:vMerge w:val="restart"/>
            <w:shd w:val="clear" w:color="auto" w:fill="auto"/>
            <w:vAlign w:val="center"/>
          </w:tcPr>
          <w:p w14:paraId="13F96457" w14:textId="5DA01209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57452">
              <w:rPr>
                <w:rFonts w:ascii="Arial" w:hAnsi="Arial" w:cs="Arial"/>
                <w:b/>
                <w:sz w:val="20"/>
                <w:szCs w:val="20"/>
              </w:rPr>
              <w:t>Areas of Active Contribution to Church Life &amp; Ministry</w:t>
            </w:r>
          </w:p>
        </w:tc>
        <w:tc>
          <w:tcPr>
            <w:tcW w:w="653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13F96458" w14:textId="72CA78BF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55F528AE" w14:textId="77777777" w:rsidTr="00E13AAD">
        <w:trPr>
          <w:trHeight w:val="248"/>
        </w:trPr>
        <w:tc>
          <w:tcPr>
            <w:tcW w:w="2986" w:type="dxa"/>
            <w:vMerge/>
            <w:shd w:val="clear" w:color="auto" w:fill="auto"/>
            <w:vAlign w:val="center"/>
          </w:tcPr>
          <w:p w14:paraId="03F6B163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3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9FFD0AC" w14:textId="7777777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456973F3" w14:textId="77777777" w:rsidTr="00E13AAD">
        <w:trPr>
          <w:trHeight w:val="248"/>
        </w:trPr>
        <w:tc>
          <w:tcPr>
            <w:tcW w:w="2986" w:type="dxa"/>
            <w:vMerge/>
            <w:shd w:val="clear" w:color="auto" w:fill="auto"/>
            <w:vAlign w:val="center"/>
          </w:tcPr>
          <w:p w14:paraId="0B7E44F4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3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627F187" w14:textId="7777777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573FE8B8" w14:textId="77777777" w:rsidTr="00E13AAD">
        <w:trPr>
          <w:trHeight w:val="248"/>
        </w:trPr>
        <w:tc>
          <w:tcPr>
            <w:tcW w:w="2986" w:type="dxa"/>
            <w:vMerge/>
            <w:shd w:val="clear" w:color="auto" w:fill="auto"/>
            <w:vAlign w:val="center"/>
          </w:tcPr>
          <w:p w14:paraId="79921C0C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37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754AF257" w14:textId="7777777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45D35782" w14:textId="77777777" w:rsidTr="00E13AAD">
        <w:trPr>
          <w:trHeight w:val="90"/>
        </w:trPr>
        <w:tc>
          <w:tcPr>
            <w:tcW w:w="2986" w:type="dxa"/>
            <w:vMerge/>
            <w:shd w:val="clear" w:color="auto" w:fill="auto"/>
            <w:vAlign w:val="center"/>
          </w:tcPr>
          <w:p w14:paraId="1F83D1F3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37" w:type="dxa"/>
            <w:shd w:val="clear" w:color="auto" w:fill="auto"/>
            <w:vAlign w:val="center"/>
          </w:tcPr>
          <w:p w14:paraId="1F1A0F8D" w14:textId="2CD54A3F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  <w:r w:rsidRPr="00357452">
              <w:rPr>
                <w:rFonts w:ascii="Arial" w:hAnsi="Arial" w:cs="Arial"/>
                <w:sz w:val="20"/>
                <w:szCs w:val="20"/>
              </w:rPr>
              <w:t>Cell/Care Group</w:t>
            </w:r>
            <w:r>
              <w:rPr>
                <w:rFonts w:ascii="Arial" w:hAnsi="Arial" w:cs="Arial"/>
                <w:sz w:val="20"/>
                <w:szCs w:val="20"/>
              </w:rPr>
              <w:t xml:space="preserve"> Leader’s Name</w:t>
            </w:r>
            <w:r w:rsidRPr="00357452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D730B5" w:rsidRPr="00357452" w14:paraId="77C094E0" w14:textId="77777777" w:rsidTr="00E13AAD">
        <w:trPr>
          <w:trHeight w:val="22"/>
        </w:trPr>
        <w:tc>
          <w:tcPr>
            <w:tcW w:w="2986" w:type="dxa"/>
            <w:vMerge/>
            <w:shd w:val="clear" w:color="auto" w:fill="auto"/>
            <w:vAlign w:val="center"/>
          </w:tcPr>
          <w:p w14:paraId="57D0F469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37" w:type="dxa"/>
            <w:shd w:val="clear" w:color="auto" w:fill="auto"/>
            <w:vAlign w:val="center"/>
          </w:tcPr>
          <w:p w14:paraId="063D465A" w14:textId="1687DE5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  <w:r w:rsidRPr="00357452">
              <w:rPr>
                <w:rFonts w:ascii="Arial" w:hAnsi="Arial" w:cs="Arial"/>
                <w:sz w:val="20"/>
                <w:szCs w:val="20"/>
              </w:rPr>
              <w:t>Cell/Care Group</w:t>
            </w:r>
            <w:r>
              <w:rPr>
                <w:rFonts w:ascii="Arial" w:hAnsi="Arial" w:cs="Arial"/>
                <w:sz w:val="20"/>
                <w:szCs w:val="20"/>
              </w:rPr>
              <w:t xml:space="preserve"> Leader’s Contact Number:</w:t>
            </w:r>
          </w:p>
        </w:tc>
      </w:tr>
    </w:tbl>
    <w:p w14:paraId="13F9645A" w14:textId="77777777" w:rsidR="00EC3845" w:rsidRPr="00357452" w:rsidRDefault="00EC3845" w:rsidP="00D60379">
      <w:pPr>
        <w:rPr>
          <w:rFonts w:ascii="Arial" w:hAnsi="Arial" w:cs="Arial"/>
          <w:sz w:val="20"/>
          <w:szCs w:val="20"/>
        </w:rPr>
      </w:pPr>
    </w:p>
    <w:tbl>
      <w:tblPr>
        <w:tblW w:w="9537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2990"/>
        <w:gridCol w:w="6547"/>
      </w:tblGrid>
      <w:tr w:rsidR="00357452" w:rsidRPr="00357452" w14:paraId="13F9645D" w14:textId="77777777" w:rsidTr="00E13AAD">
        <w:trPr>
          <w:trHeight w:val="336"/>
        </w:trPr>
        <w:tc>
          <w:tcPr>
            <w:tcW w:w="2990" w:type="dxa"/>
            <w:shd w:val="clear" w:color="auto" w:fill="auto"/>
            <w:vAlign w:val="center"/>
          </w:tcPr>
          <w:p w14:paraId="13F9645B" w14:textId="77777777" w:rsidR="00C243A6" w:rsidRPr="00357452" w:rsidRDefault="00F94B02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7452">
              <w:rPr>
                <w:rFonts w:ascii="Arial" w:hAnsi="Arial" w:cs="Arial"/>
                <w:b/>
                <w:sz w:val="20"/>
                <w:szCs w:val="20"/>
              </w:rPr>
              <w:t>Full Name of Mother</w:t>
            </w:r>
          </w:p>
        </w:tc>
        <w:tc>
          <w:tcPr>
            <w:tcW w:w="6547" w:type="dxa"/>
            <w:shd w:val="clear" w:color="auto" w:fill="auto"/>
            <w:vAlign w:val="center"/>
          </w:tcPr>
          <w:p w14:paraId="13F9645C" w14:textId="77777777" w:rsidR="00C243A6" w:rsidRPr="00357452" w:rsidRDefault="00C243A6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1025" w:rsidRPr="00357452" w14:paraId="196A6F21" w14:textId="77777777" w:rsidTr="00E13AAD">
        <w:trPr>
          <w:trHeight w:val="349"/>
        </w:trPr>
        <w:tc>
          <w:tcPr>
            <w:tcW w:w="2990" w:type="dxa"/>
            <w:shd w:val="clear" w:color="auto" w:fill="auto"/>
            <w:vAlign w:val="center"/>
          </w:tcPr>
          <w:p w14:paraId="11151D76" w14:textId="77777777" w:rsidR="001F1025" w:rsidRPr="00357452" w:rsidRDefault="001F1025" w:rsidP="00F6353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RIC </w:t>
            </w:r>
            <w:r w:rsidRPr="001F1025">
              <w:rPr>
                <w:rFonts w:ascii="Arial" w:hAnsi="Arial" w:cs="Arial"/>
                <w:sz w:val="16"/>
                <w:szCs w:val="20"/>
              </w:rPr>
              <w:t>(requested by MOE)</w:t>
            </w:r>
          </w:p>
        </w:tc>
        <w:tc>
          <w:tcPr>
            <w:tcW w:w="6547" w:type="dxa"/>
            <w:shd w:val="clear" w:color="auto" w:fill="auto"/>
            <w:vAlign w:val="center"/>
          </w:tcPr>
          <w:p w14:paraId="7217E2F3" w14:textId="77777777" w:rsidR="001F1025" w:rsidRPr="00357452" w:rsidRDefault="001F1025" w:rsidP="00F635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50B54165" w14:textId="77777777" w:rsidTr="00E13AAD">
        <w:trPr>
          <w:trHeight w:val="336"/>
        </w:trPr>
        <w:tc>
          <w:tcPr>
            <w:tcW w:w="2990" w:type="dxa"/>
            <w:shd w:val="clear" w:color="auto" w:fill="auto"/>
            <w:vAlign w:val="center"/>
          </w:tcPr>
          <w:p w14:paraId="64A0842B" w14:textId="4B709F23" w:rsidR="00D730B5" w:rsidRPr="00357452" w:rsidRDefault="00D730B5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obile Number</w:t>
            </w:r>
          </w:p>
        </w:tc>
        <w:tc>
          <w:tcPr>
            <w:tcW w:w="6547" w:type="dxa"/>
            <w:shd w:val="clear" w:color="auto" w:fill="auto"/>
            <w:vAlign w:val="center"/>
          </w:tcPr>
          <w:p w14:paraId="7CFB533D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28801196" w14:textId="77777777" w:rsidTr="00E13AAD">
        <w:trPr>
          <w:trHeight w:val="349"/>
        </w:trPr>
        <w:tc>
          <w:tcPr>
            <w:tcW w:w="2990" w:type="dxa"/>
            <w:shd w:val="clear" w:color="auto" w:fill="auto"/>
            <w:vAlign w:val="center"/>
          </w:tcPr>
          <w:p w14:paraId="5E0FAF3A" w14:textId="078E81F0" w:rsidR="00D730B5" w:rsidRDefault="00D730B5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547" w:type="dxa"/>
            <w:shd w:val="clear" w:color="auto" w:fill="auto"/>
            <w:vAlign w:val="center"/>
          </w:tcPr>
          <w:p w14:paraId="1AC23BE2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7452" w:rsidRPr="00357452" w14:paraId="13F96460" w14:textId="77777777" w:rsidTr="00E13AAD">
        <w:trPr>
          <w:trHeight w:val="336"/>
        </w:trPr>
        <w:tc>
          <w:tcPr>
            <w:tcW w:w="2990" w:type="dxa"/>
            <w:shd w:val="clear" w:color="auto" w:fill="auto"/>
            <w:vAlign w:val="center"/>
          </w:tcPr>
          <w:p w14:paraId="13F9645E" w14:textId="5EBB1D2F" w:rsidR="00612229" w:rsidRPr="00357452" w:rsidRDefault="004F6D0D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7452">
              <w:rPr>
                <w:rFonts w:ascii="Arial" w:hAnsi="Arial" w:cs="Arial"/>
                <w:b/>
                <w:sz w:val="20"/>
                <w:szCs w:val="20"/>
              </w:rPr>
              <w:t xml:space="preserve">Name of </w:t>
            </w:r>
            <w:r w:rsidR="004B2607" w:rsidRPr="00357452">
              <w:rPr>
                <w:rFonts w:ascii="Arial" w:hAnsi="Arial" w:cs="Arial"/>
                <w:b/>
                <w:sz w:val="20"/>
                <w:szCs w:val="20"/>
              </w:rPr>
              <w:t>Church</w:t>
            </w:r>
          </w:p>
        </w:tc>
        <w:tc>
          <w:tcPr>
            <w:tcW w:w="65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3F9645F" w14:textId="77777777" w:rsidR="00612229" w:rsidRPr="00357452" w:rsidRDefault="00612229" w:rsidP="00D603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13F96465" w14:textId="77777777" w:rsidTr="00E13AAD">
        <w:trPr>
          <w:trHeight w:val="395"/>
        </w:trPr>
        <w:tc>
          <w:tcPr>
            <w:tcW w:w="2990" w:type="dxa"/>
            <w:vMerge w:val="restart"/>
            <w:shd w:val="clear" w:color="auto" w:fill="auto"/>
            <w:vAlign w:val="center"/>
          </w:tcPr>
          <w:p w14:paraId="13F96463" w14:textId="3E029FE0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357452">
              <w:rPr>
                <w:rFonts w:ascii="Arial" w:hAnsi="Arial" w:cs="Arial"/>
                <w:b/>
                <w:sz w:val="20"/>
                <w:szCs w:val="20"/>
              </w:rPr>
              <w:t>Areas of Active Contribution to Church Life &amp; Ministry</w:t>
            </w:r>
          </w:p>
        </w:tc>
        <w:tc>
          <w:tcPr>
            <w:tcW w:w="654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13F96464" w14:textId="6440CEF9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61DDF766" w14:textId="77777777" w:rsidTr="00E13AAD">
        <w:trPr>
          <w:trHeight w:val="359"/>
        </w:trPr>
        <w:tc>
          <w:tcPr>
            <w:tcW w:w="2990" w:type="dxa"/>
            <w:vMerge/>
            <w:shd w:val="clear" w:color="auto" w:fill="auto"/>
            <w:vAlign w:val="center"/>
          </w:tcPr>
          <w:p w14:paraId="13974970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DE9152C" w14:textId="7777777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6F06C782" w14:textId="77777777" w:rsidTr="00E13AAD">
        <w:trPr>
          <w:trHeight w:val="359"/>
        </w:trPr>
        <w:tc>
          <w:tcPr>
            <w:tcW w:w="2990" w:type="dxa"/>
            <w:vMerge/>
            <w:shd w:val="clear" w:color="auto" w:fill="auto"/>
            <w:vAlign w:val="center"/>
          </w:tcPr>
          <w:p w14:paraId="1B68E9A9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47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2D8B790" w14:textId="7777777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00BA9F47" w14:textId="77777777" w:rsidTr="00E13AAD">
        <w:trPr>
          <w:trHeight w:val="359"/>
        </w:trPr>
        <w:tc>
          <w:tcPr>
            <w:tcW w:w="2990" w:type="dxa"/>
            <w:vMerge/>
            <w:shd w:val="clear" w:color="auto" w:fill="auto"/>
            <w:vAlign w:val="center"/>
          </w:tcPr>
          <w:p w14:paraId="3B56E59F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47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0FB3D337" w14:textId="7777777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0B5" w:rsidRPr="00357452" w14:paraId="23ED1DFE" w14:textId="77777777" w:rsidTr="00E13AAD">
        <w:trPr>
          <w:trHeight w:val="33"/>
        </w:trPr>
        <w:tc>
          <w:tcPr>
            <w:tcW w:w="2990" w:type="dxa"/>
            <w:vMerge/>
            <w:shd w:val="clear" w:color="auto" w:fill="auto"/>
            <w:vAlign w:val="center"/>
          </w:tcPr>
          <w:p w14:paraId="04380C08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47" w:type="dxa"/>
            <w:shd w:val="clear" w:color="auto" w:fill="auto"/>
            <w:vAlign w:val="center"/>
          </w:tcPr>
          <w:p w14:paraId="753240CE" w14:textId="01EC3ED4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  <w:r w:rsidRPr="00357452">
              <w:rPr>
                <w:rFonts w:ascii="Arial" w:hAnsi="Arial" w:cs="Arial"/>
                <w:sz w:val="20"/>
                <w:szCs w:val="20"/>
              </w:rPr>
              <w:t>Cell/Care Group</w:t>
            </w:r>
            <w:r>
              <w:rPr>
                <w:rFonts w:ascii="Arial" w:hAnsi="Arial" w:cs="Arial"/>
                <w:sz w:val="20"/>
                <w:szCs w:val="20"/>
              </w:rPr>
              <w:t xml:space="preserve"> Leader’s Name</w:t>
            </w:r>
            <w:r w:rsidRPr="00357452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D730B5" w:rsidRPr="00357452" w14:paraId="1766ADDA" w14:textId="77777777" w:rsidTr="00E13AAD">
        <w:trPr>
          <w:trHeight w:val="33"/>
        </w:trPr>
        <w:tc>
          <w:tcPr>
            <w:tcW w:w="2990" w:type="dxa"/>
            <w:vMerge/>
            <w:shd w:val="clear" w:color="auto" w:fill="auto"/>
            <w:vAlign w:val="center"/>
          </w:tcPr>
          <w:p w14:paraId="5AA45630" w14:textId="77777777" w:rsidR="00D730B5" w:rsidRPr="00357452" w:rsidRDefault="00D730B5" w:rsidP="00D60379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47" w:type="dxa"/>
            <w:shd w:val="clear" w:color="auto" w:fill="auto"/>
            <w:vAlign w:val="center"/>
          </w:tcPr>
          <w:p w14:paraId="6D8B6320" w14:textId="361D8B17" w:rsidR="00D730B5" w:rsidRPr="00357452" w:rsidRDefault="00D730B5" w:rsidP="00D60379">
            <w:pPr>
              <w:rPr>
                <w:rFonts w:ascii="Arial" w:hAnsi="Arial" w:cs="Arial"/>
                <w:sz w:val="20"/>
                <w:szCs w:val="20"/>
              </w:rPr>
            </w:pPr>
            <w:r w:rsidRPr="00357452">
              <w:rPr>
                <w:rFonts w:ascii="Arial" w:hAnsi="Arial" w:cs="Arial"/>
                <w:sz w:val="20"/>
                <w:szCs w:val="20"/>
              </w:rPr>
              <w:t>Cell/Care Group</w:t>
            </w:r>
            <w:r>
              <w:rPr>
                <w:rFonts w:ascii="Arial" w:hAnsi="Arial" w:cs="Arial"/>
                <w:sz w:val="20"/>
                <w:szCs w:val="20"/>
              </w:rPr>
              <w:t xml:space="preserve"> Leader’s Contact Number:</w:t>
            </w:r>
          </w:p>
        </w:tc>
      </w:tr>
    </w:tbl>
    <w:p w14:paraId="13F96466" w14:textId="77777777" w:rsidR="003A779B" w:rsidRPr="00357452" w:rsidRDefault="003A779B" w:rsidP="00D60379"/>
    <w:p w14:paraId="13F96469" w14:textId="2ECF2E0E" w:rsidR="003A779B" w:rsidRDefault="003A779B" w:rsidP="00E46306">
      <w:pPr>
        <w:jc w:val="center"/>
        <w:rPr>
          <w:rFonts w:ascii="Arial" w:hAnsi="Arial" w:cs="Arial"/>
          <w:sz w:val="22"/>
          <w:szCs w:val="22"/>
        </w:rPr>
      </w:pPr>
      <w:r w:rsidRPr="00D730B5">
        <w:rPr>
          <w:rFonts w:ascii="Arial" w:hAnsi="Arial" w:cs="Arial"/>
          <w:sz w:val="22"/>
          <w:szCs w:val="22"/>
        </w:rPr>
        <w:t>Visual verification of name</w:t>
      </w:r>
      <w:r w:rsidRPr="009C3A0A">
        <w:rPr>
          <w:rFonts w:ascii="Arial" w:hAnsi="Arial" w:cs="Arial"/>
          <w:sz w:val="22"/>
          <w:szCs w:val="22"/>
        </w:rPr>
        <w:t>s</w:t>
      </w:r>
      <w:r w:rsidR="00D730B5" w:rsidRPr="009C3A0A">
        <w:rPr>
          <w:rFonts w:ascii="Arial" w:hAnsi="Arial" w:cs="Arial"/>
          <w:sz w:val="22"/>
          <w:szCs w:val="22"/>
        </w:rPr>
        <w:t>, IC</w:t>
      </w:r>
      <w:r w:rsidRPr="00D730B5">
        <w:rPr>
          <w:rFonts w:ascii="Arial" w:hAnsi="Arial" w:cs="Arial"/>
          <w:sz w:val="22"/>
          <w:szCs w:val="22"/>
        </w:rPr>
        <w:t xml:space="preserve"> and birth certificate </w:t>
      </w:r>
      <w:r w:rsidR="00396F12" w:rsidRPr="00D730B5">
        <w:rPr>
          <w:rFonts w:ascii="Arial" w:hAnsi="Arial" w:cs="Arial"/>
          <w:sz w:val="22"/>
          <w:szCs w:val="22"/>
        </w:rPr>
        <w:t>number</w:t>
      </w:r>
      <w:r w:rsidRPr="00D730B5">
        <w:rPr>
          <w:rFonts w:ascii="Arial" w:hAnsi="Arial" w:cs="Arial"/>
          <w:sz w:val="22"/>
          <w:szCs w:val="22"/>
        </w:rPr>
        <w:t xml:space="preserve"> </w:t>
      </w:r>
      <w:r w:rsidR="009A6570" w:rsidRPr="00D730B5">
        <w:rPr>
          <w:rFonts w:ascii="Arial" w:hAnsi="Arial" w:cs="Arial"/>
          <w:sz w:val="22"/>
          <w:szCs w:val="22"/>
        </w:rPr>
        <w:t>conducted</w:t>
      </w:r>
      <w:r w:rsidRPr="00D730B5">
        <w:rPr>
          <w:rFonts w:ascii="Arial" w:hAnsi="Arial" w:cs="Arial"/>
          <w:sz w:val="22"/>
          <w:szCs w:val="22"/>
        </w:rPr>
        <w:t xml:space="preserve"> by:</w:t>
      </w:r>
    </w:p>
    <w:p w14:paraId="5D268C60" w14:textId="2AA21908" w:rsidR="00BE6A8E" w:rsidRDefault="00BE6A8E" w:rsidP="00D60379">
      <w:pPr>
        <w:rPr>
          <w:rFonts w:ascii="Arial" w:hAnsi="Arial" w:cs="Arial"/>
          <w:sz w:val="22"/>
          <w:szCs w:val="22"/>
        </w:rPr>
      </w:pPr>
    </w:p>
    <w:p w14:paraId="27A701AE" w14:textId="4CF82569" w:rsidR="00BE6A8E" w:rsidRDefault="00BE6A8E" w:rsidP="00D60379">
      <w:pPr>
        <w:rPr>
          <w:rFonts w:ascii="Arial" w:hAnsi="Arial" w:cs="Arial"/>
          <w:sz w:val="22"/>
          <w:szCs w:val="22"/>
        </w:rPr>
      </w:pPr>
    </w:p>
    <w:p w14:paraId="4C1D21A9" w14:textId="77777777" w:rsidR="00BE6A8E" w:rsidRDefault="00BE6A8E" w:rsidP="00D60379">
      <w:pPr>
        <w:rPr>
          <w:rFonts w:ascii="Arial" w:hAnsi="Arial" w:cs="Arial"/>
          <w:sz w:val="22"/>
          <w:szCs w:val="22"/>
        </w:rPr>
      </w:pPr>
    </w:p>
    <w:p w14:paraId="0EED8F9E" w14:textId="77777777" w:rsidR="00BE6A8E" w:rsidRDefault="00BE6A8E" w:rsidP="00D60379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892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283"/>
        <w:gridCol w:w="3119"/>
        <w:gridCol w:w="283"/>
        <w:gridCol w:w="2694"/>
      </w:tblGrid>
      <w:tr w:rsidR="003A779B" w14:paraId="13F9646F" w14:textId="77777777" w:rsidTr="00C30560">
        <w:trPr>
          <w:jc w:val="center"/>
        </w:trPr>
        <w:tc>
          <w:tcPr>
            <w:tcW w:w="2547" w:type="dxa"/>
            <w:tcBorders>
              <w:bottom w:val="single" w:sz="4" w:space="0" w:color="auto"/>
            </w:tcBorders>
          </w:tcPr>
          <w:p w14:paraId="13F9646A" w14:textId="07898C74" w:rsidR="003A779B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</w:tcPr>
          <w:p w14:paraId="13F9646B" w14:textId="77777777" w:rsidR="003A779B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13F9646C" w14:textId="77777777" w:rsidR="003A779B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</w:tcPr>
          <w:p w14:paraId="13F9646D" w14:textId="77777777" w:rsidR="003A779B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13F9646E" w14:textId="77777777" w:rsidR="003A779B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A779B" w:rsidRPr="00BE6A8E" w14:paraId="13F96475" w14:textId="77777777" w:rsidTr="00C30560">
        <w:trPr>
          <w:jc w:val="center"/>
        </w:trPr>
        <w:tc>
          <w:tcPr>
            <w:tcW w:w="2547" w:type="dxa"/>
            <w:tcBorders>
              <w:top w:val="single" w:sz="4" w:space="0" w:color="auto"/>
            </w:tcBorders>
          </w:tcPr>
          <w:p w14:paraId="13F96470" w14:textId="76435C73" w:rsidR="003A779B" w:rsidRPr="00BE6A8E" w:rsidRDefault="00E86ED3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E6A8E">
              <w:rPr>
                <w:rFonts w:ascii="Arial" w:hAnsi="Arial" w:cs="Arial"/>
                <w:sz w:val="20"/>
                <w:szCs w:val="22"/>
              </w:rPr>
              <w:t xml:space="preserve">Parish </w:t>
            </w:r>
            <w:r w:rsidR="003A779B" w:rsidRPr="00BE6A8E">
              <w:rPr>
                <w:rFonts w:ascii="Arial" w:hAnsi="Arial" w:cs="Arial"/>
                <w:sz w:val="20"/>
                <w:szCs w:val="22"/>
              </w:rPr>
              <w:t>staff (Name)</w:t>
            </w:r>
          </w:p>
        </w:tc>
        <w:tc>
          <w:tcPr>
            <w:tcW w:w="283" w:type="dxa"/>
          </w:tcPr>
          <w:p w14:paraId="13F96471" w14:textId="77777777" w:rsidR="003A779B" w:rsidRPr="00BE6A8E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13F96472" w14:textId="77777777" w:rsidR="003A779B" w:rsidRPr="00BE6A8E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E6A8E">
              <w:rPr>
                <w:rFonts w:ascii="Arial" w:hAnsi="Arial" w:cs="Arial"/>
                <w:sz w:val="20"/>
                <w:szCs w:val="22"/>
              </w:rPr>
              <w:t>Parish staff (Signature)</w:t>
            </w:r>
          </w:p>
        </w:tc>
        <w:tc>
          <w:tcPr>
            <w:tcW w:w="283" w:type="dxa"/>
          </w:tcPr>
          <w:p w14:paraId="13F96473" w14:textId="77777777" w:rsidR="003A779B" w:rsidRPr="00BE6A8E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13F96474" w14:textId="77777777" w:rsidR="003A779B" w:rsidRPr="00BE6A8E" w:rsidRDefault="003A779B" w:rsidP="00D60379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E6A8E">
              <w:rPr>
                <w:rFonts w:ascii="Arial" w:hAnsi="Arial" w:cs="Arial"/>
                <w:sz w:val="20"/>
                <w:szCs w:val="22"/>
              </w:rPr>
              <w:t>Date</w:t>
            </w:r>
          </w:p>
        </w:tc>
      </w:tr>
    </w:tbl>
    <w:p w14:paraId="234C01DD" w14:textId="35F0429E" w:rsidR="00E13AAD" w:rsidRDefault="00E13AAD">
      <w:pPr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</w:p>
    <w:p w14:paraId="2371A424" w14:textId="77777777" w:rsidR="00E46306" w:rsidRDefault="00E46306">
      <w:pPr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  <w:r>
        <w:rPr>
          <w:rFonts w:ascii="Arial" w:hAnsi="Arial" w:cs="Arial"/>
          <w:b/>
          <w:color w:val="000000" w:themeColor="text1"/>
          <w:sz w:val="20"/>
          <w:szCs w:val="20"/>
          <w:u w:val="single"/>
        </w:rPr>
        <w:br w:type="page"/>
      </w:r>
    </w:p>
    <w:p w14:paraId="74CB5ED0" w14:textId="5B428EEB" w:rsidR="00485790" w:rsidRPr="00187249" w:rsidRDefault="00112103" w:rsidP="00D60379">
      <w:pPr>
        <w:rPr>
          <w:rFonts w:ascii="Arial" w:hAnsi="Arial" w:cs="Arial"/>
          <w:color w:val="000000" w:themeColor="text1"/>
          <w:sz w:val="20"/>
          <w:szCs w:val="20"/>
        </w:rPr>
      </w:pPr>
      <w:r w:rsidRPr="00187249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lastRenderedPageBreak/>
        <w:t xml:space="preserve">SECTION </w:t>
      </w:r>
      <w:r w:rsidR="00F75709" w:rsidRPr="00187249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2</w:t>
      </w:r>
      <w:r w:rsidRPr="00187249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Pr="00187249">
        <w:rPr>
          <w:rFonts w:ascii="Arial" w:hAnsi="Arial" w:cs="Arial"/>
          <w:color w:val="000000" w:themeColor="text1"/>
          <w:sz w:val="20"/>
          <w:szCs w:val="20"/>
        </w:rPr>
        <w:t>(To be completed by Vicar / Priest-In-Charge (P</w:t>
      </w:r>
      <w:r w:rsidR="004F6D0D" w:rsidRPr="00187249">
        <w:rPr>
          <w:rFonts w:ascii="Arial" w:hAnsi="Arial" w:cs="Arial"/>
          <w:color w:val="000000" w:themeColor="text1"/>
          <w:sz w:val="20"/>
          <w:szCs w:val="20"/>
        </w:rPr>
        <w:t>IC</w:t>
      </w:r>
      <w:r w:rsidRPr="00187249">
        <w:rPr>
          <w:rFonts w:ascii="Arial" w:hAnsi="Arial" w:cs="Arial"/>
          <w:color w:val="000000" w:themeColor="text1"/>
          <w:sz w:val="20"/>
          <w:szCs w:val="20"/>
        </w:rPr>
        <w:t>) / Dean)</w:t>
      </w:r>
    </w:p>
    <w:p w14:paraId="6C5BBB6C" w14:textId="3856D559" w:rsidR="00F65D4D" w:rsidRPr="00187249" w:rsidRDefault="007459ED" w:rsidP="007459ED">
      <w:pPr>
        <w:tabs>
          <w:tab w:val="left" w:pos="7114"/>
        </w:tabs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ab/>
      </w:r>
    </w:p>
    <w:p w14:paraId="4D62462A" w14:textId="5797C459" w:rsidR="00160D97" w:rsidRPr="00D60379" w:rsidRDefault="00160D97" w:rsidP="00D60379">
      <w:pPr>
        <w:jc w:val="center"/>
        <w:rPr>
          <w:rFonts w:ascii="Arial" w:hAnsi="Arial" w:cs="Arial"/>
          <w:b/>
          <w:color w:val="0000FF"/>
          <w:sz w:val="20"/>
          <w:szCs w:val="20"/>
          <w:u w:val="single"/>
        </w:rPr>
      </w:pPr>
      <w:r w:rsidRPr="00D60379">
        <w:rPr>
          <w:rFonts w:ascii="Arial" w:hAnsi="Arial" w:cs="Arial"/>
          <w:color w:val="0000FF"/>
          <w:sz w:val="20"/>
          <w:szCs w:val="20"/>
        </w:rPr>
        <w:t xml:space="preserve">Criteria: Either parent </w:t>
      </w:r>
      <w:r w:rsidR="00557954" w:rsidRPr="00D60379">
        <w:rPr>
          <w:rFonts w:ascii="Arial" w:hAnsi="Arial" w:cs="Arial"/>
          <w:color w:val="0000FF"/>
          <w:sz w:val="20"/>
          <w:szCs w:val="20"/>
        </w:rPr>
        <w:t xml:space="preserve">must </w:t>
      </w:r>
      <w:r w:rsidRPr="00D60379">
        <w:rPr>
          <w:rFonts w:ascii="Arial" w:hAnsi="Arial" w:cs="Arial"/>
          <w:color w:val="0000FF"/>
          <w:sz w:val="20"/>
          <w:szCs w:val="20"/>
        </w:rPr>
        <w:t xml:space="preserve">have </w:t>
      </w:r>
      <w:r w:rsidRPr="00D60379">
        <w:rPr>
          <w:rFonts w:ascii="Arial" w:hAnsi="Arial" w:cs="Arial"/>
          <w:b/>
          <w:color w:val="0000FF"/>
          <w:sz w:val="20"/>
          <w:szCs w:val="20"/>
        </w:rPr>
        <w:t xml:space="preserve">at least 3 stamps with </w:t>
      </w:r>
      <w:r w:rsidRPr="00F36AF3">
        <w:rPr>
          <w:rFonts w:ascii="Arial" w:hAnsi="Arial" w:cs="Arial"/>
          <w:b/>
          <w:color w:val="0000FF"/>
          <w:sz w:val="20"/>
          <w:szCs w:val="20"/>
        </w:rPr>
        <w:t>Q1</w:t>
      </w:r>
      <w:r w:rsidRPr="00D60379">
        <w:rPr>
          <w:rFonts w:ascii="Arial" w:hAnsi="Arial" w:cs="Arial"/>
          <w:b/>
          <w:color w:val="0000FF"/>
          <w:sz w:val="20"/>
          <w:szCs w:val="20"/>
        </w:rPr>
        <w:t xml:space="preserve"> being mandatory</w:t>
      </w:r>
      <w:r w:rsidR="00754A2B" w:rsidRPr="00D60379">
        <w:rPr>
          <w:rFonts w:ascii="Arial" w:hAnsi="Arial" w:cs="Arial"/>
          <w:color w:val="0000FF"/>
          <w:sz w:val="20"/>
          <w:szCs w:val="20"/>
        </w:rPr>
        <w:t>.</w:t>
      </w:r>
    </w:p>
    <w:p w14:paraId="13F96477" w14:textId="77777777" w:rsidR="00721FC1" w:rsidRPr="006752D7" w:rsidRDefault="00721FC1" w:rsidP="00D60379">
      <w:pPr>
        <w:rPr>
          <w:sz w:val="20"/>
          <w:szCs w:val="20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3119"/>
        <w:gridCol w:w="3118"/>
      </w:tblGrid>
      <w:tr w:rsidR="00721FC1" w:rsidRPr="006752D7" w14:paraId="13F9647B" w14:textId="77777777" w:rsidTr="00D60379">
        <w:trPr>
          <w:trHeight w:val="233"/>
        </w:trPr>
        <w:tc>
          <w:tcPr>
            <w:tcW w:w="3261" w:type="dxa"/>
            <w:vMerge w:val="restart"/>
            <w:shd w:val="clear" w:color="auto" w:fill="auto"/>
            <w:vAlign w:val="center"/>
          </w:tcPr>
          <w:p w14:paraId="13F96478" w14:textId="52AD5CD6" w:rsidR="001860B1" w:rsidRPr="006752D7" w:rsidRDefault="001860B1" w:rsidP="00D603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riteria</w:t>
            </w:r>
          </w:p>
        </w:tc>
        <w:tc>
          <w:tcPr>
            <w:tcW w:w="6237" w:type="dxa"/>
            <w:gridSpan w:val="2"/>
            <w:shd w:val="clear" w:color="auto" w:fill="auto"/>
          </w:tcPr>
          <w:p w14:paraId="13F9647A" w14:textId="3E223B93" w:rsidR="00721FC1" w:rsidRPr="006752D7" w:rsidRDefault="00721FC1" w:rsidP="00D603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752D7">
              <w:rPr>
                <w:rFonts w:ascii="Arial" w:hAnsi="Arial" w:cs="Arial"/>
                <w:b/>
                <w:sz w:val="20"/>
                <w:szCs w:val="20"/>
              </w:rPr>
              <w:t xml:space="preserve">Please </w:t>
            </w:r>
            <w:r w:rsidR="00765ED3">
              <w:rPr>
                <w:rFonts w:ascii="Arial" w:hAnsi="Arial" w:cs="Arial"/>
                <w:b/>
                <w:sz w:val="20"/>
                <w:szCs w:val="20"/>
              </w:rPr>
              <w:t xml:space="preserve">affix the relevant boxes with </w:t>
            </w:r>
            <w:r w:rsidRPr="006752D7">
              <w:rPr>
                <w:rFonts w:ascii="Arial" w:hAnsi="Arial" w:cs="Arial"/>
                <w:b/>
                <w:sz w:val="20"/>
                <w:szCs w:val="20"/>
              </w:rPr>
              <w:t>CHURCH STAMP if the answer is</w:t>
            </w:r>
            <w:r w:rsidR="006437CB" w:rsidRPr="00F36AF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‘YES’</w:t>
            </w:r>
          </w:p>
        </w:tc>
      </w:tr>
      <w:tr w:rsidR="00721FC1" w:rsidRPr="006752D7" w14:paraId="13F9647F" w14:textId="77777777" w:rsidTr="00D60379">
        <w:trPr>
          <w:trHeight w:val="432"/>
        </w:trPr>
        <w:tc>
          <w:tcPr>
            <w:tcW w:w="3261" w:type="dxa"/>
            <w:vMerge/>
            <w:shd w:val="clear" w:color="auto" w:fill="auto"/>
          </w:tcPr>
          <w:p w14:paraId="13F9647C" w14:textId="77777777" w:rsidR="00721FC1" w:rsidRPr="006752D7" w:rsidRDefault="00721FC1" w:rsidP="00D60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13F9647D" w14:textId="49B638F3" w:rsidR="00721FC1" w:rsidRPr="006752D7" w:rsidRDefault="00721FC1" w:rsidP="00D603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752D7">
              <w:rPr>
                <w:rFonts w:ascii="Arial" w:hAnsi="Arial" w:cs="Arial"/>
                <w:b/>
                <w:sz w:val="20"/>
                <w:szCs w:val="20"/>
              </w:rPr>
              <w:t>FATHER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13F9647E" w14:textId="6EB3AD1F" w:rsidR="00721FC1" w:rsidRPr="006752D7" w:rsidRDefault="00721FC1" w:rsidP="00D603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752D7">
              <w:rPr>
                <w:rFonts w:ascii="Arial" w:hAnsi="Arial" w:cs="Arial"/>
                <w:b/>
                <w:sz w:val="20"/>
                <w:szCs w:val="20"/>
              </w:rPr>
              <w:t>MOTHER</w:t>
            </w:r>
          </w:p>
        </w:tc>
      </w:tr>
      <w:tr w:rsidR="00721FC1" w:rsidRPr="006752D7" w14:paraId="13F96485" w14:textId="77777777" w:rsidTr="007459ED">
        <w:trPr>
          <w:trHeight w:val="1333"/>
        </w:trPr>
        <w:tc>
          <w:tcPr>
            <w:tcW w:w="3261" w:type="dxa"/>
            <w:shd w:val="clear" w:color="auto" w:fill="auto"/>
            <w:vAlign w:val="center"/>
          </w:tcPr>
          <w:p w14:paraId="13F96482" w14:textId="4FCD3926" w:rsidR="00721FC1" w:rsidRPr="006752D7" w:rsidRDefault="00721FC1" w:rsidP="00D6037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52D7">
              <w:rPr>
                <w:rFonts w:ascii="Arial" w:hAnsi="Arial" w:cs="Arial"/>
                <w:sz w:val="20"/>
                <w:szCs w:val="20"/>
              </w:rPr>
              <w:t xml:space="preserve">1. </w:t>
            </w:r>
            <w:r w:rsidR="0050165C">
              <w:rPr>
                <w:rFonts w:ascii="Arial" w:hAnsi="Arial" w:cs="Arial"/>
                <w:sz w:val="20"/>
                <w:szCs w:val="20"/>
              </w:rPr>
              <w:t xml:space="preserve">According to </w:t>
            </w:r>
            <w:r w:rsidR="00DA6D4E">
              <w:rPr>
                <w:rFonts w:ascii="Arial" w:hAnsi="Arial" w:cs="Arial"/>
                <w:sz w:val="20"/>
                <w:szCs w:val="20"/>
              </w:rPr>
              <w:t>the DMP</w:t>
            </w:r>
            <w:r w:rsidR="0050165C">
              <w:rPr>
                <w:rFonts w:ascii="Arial" w:hAnsi="Arial" w:cs="Arial"/>
                <w:sz w:val="20"/>
                <w:szCs w:val="20"/>
              </w:rPr>
              <w:t>, have the</w:t>
            </w:r>
            <w:r w:rsidRPr="006752D7">
              <w:rPr>
                <w:rFonts w:ascii="Arial" w:hAnsi="Arial" w:cs="Arial"/>
                <w:sz w:val="20"/>
                <w:szCs w:val="20"/>
              </w:rPr>
              <w:t xml:space="preserve"> child’s parent</w:t>
            </w:r>
            <w:r w:rsidR="00C30560">
              <w:rPr>
                <w:rFonts w:ascii="Arial" w:hAnsi="Arial" w:cs="Arial"/>
                <w:sz w:val="20"/>
                <w:szCs w:val="20"/>
              </w:rPr>
              <w:t>/</w:t>
            </w:r>
            <w:r w:rsidRPr="006752D7">
              <w:rPr>
                <w:rFonts w:ascii="Arial" w:hAnsi="Arial" w:cs="Arial"/>
                <w:sz w:val="20"/>
                <w:szCs w:val="20"/>
              </w:rPr>
              <w:t xml:space="preserve">s been </w:t>
            </w:r>
            <w:r w:rsidR="00721CF0" w:rsidRPr="00187249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B</w:t>
            </w:r>
            <w:r w:rsidR="009A46DF" w:rsidRPr="00187249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aptis</w:t>
            </w:r>
            <w:r w:rsidRPr="00187249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 xml:space="preserve">ed </w:t>
            </w:r>
            <w:r w:rsidR="009A46DF" w:rsidRPr="00187249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AND</w:t>
            </w:r>
            <w:r w:rsidR="00721CF0" w:rsidRPr="00187249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 xml:space="preserve"> C</w:t>
            </w:r>
            <w:r w:rsidRPr="00187249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onfirmed Members</w:t>
            </w:r>
            <w:r w:rsidRPr="00187249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f </w:t>
            </w:r>
            <w:r w:rsidR="0091119B" w:rsidRPr="00187249">
              <w:rPr>
                <w:rFonts w:ascii="Arial" w:hAnsi="Arial" w:cs="Arial"/>
                <w:color w:val="000000" w:themeColor="text1"/>
                <w:sz w:val="20"/>
                <w:szCs w:val="20"/>
              </w:rPr>
              <w:t>the Anglican</w:t>
            </w:r>
            <w:r w:rsidRPr="00187249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hurch </w:t>
            </w:r>
            <w:r w:rsidRPr="006752D7">
              <w:rPr>
                <w:rFonts w:ascii="Arial" w:hAnsi="Arial" w:cs="Arial"/>
                <w:sz w:val="20"/>
                <w:szCs w:val="20"/>
              </w:rPr>
              <w:t>for at least the last 12 months?</w:t>
            </w:r>
            <w:r w:rsidR="009A46DF" w:rsidRPr="006752D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3F96483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3F96484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1FC1" w:rsidRPr="006752D7" w14:paraId="13F9648C" w14:textId="77777777" w:rsidTr="007459ED">
        <w:trPr>
          <w:trHeight w:val="1333"/>
        </w:trPr>
        <w:tc>
          <w:tcPr>
            <w:tcW w:w="3261" w:type="dxa"/>
            <w:shd w:val="clear" w:color="auto" w:fill="auto"/>
            <w:vAlign w:val="center"/>
          </w:tcPr>
          <w:p w14:paraId="13F96489" w14:textId="2B9F32D7" w:rsidR="005375E3" w:rsidRPr="006752D7" w:rsidRDefault="00721FC1" w:rsidP="00D6037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52D7"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>Hav</w:t>
            </w:r>
            <w:r w:rsidRPr="006752D7">
              <w:rPr>
                <w:rFonts w:ascii="Arial" w:hAnsi="Arial" w:cs="Arial"/>
                <w:sz w:val="20"/>
                <w:szCs w:val="20"/>
              </w:rPr>
              <w:t>e the child’s parent</w:t>
            </w:r>
            <w:r w:rsidR="00C30560">
              <w:rPr>
                <w:rFonts w:ascii="Arial" w:hAnsi="Arial" w:cs="Arial"/>
                <w:sz w:val="20"/>
                <w:szCs w:val="20"/>
              </w:rPr>
              <w:t>/</w:t>
            </w:r>
            <w:r w:rsidRPr="006752D7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0F072F" w:rsidRPr="006752D7">
              <w:rPr>
                <w:rFonts w:ascii="Arial" w:hAnsi="Arial" w:cs="Arial"/>
                <w:sz w:val="20"/>
                <w:szCs w:val="20"/>
              </w:rPr>
              <w:t>been attending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 xml:space="preserve"> your </w:t>
            </w:r>
            <w:r w:rsidR="00FD4CF3">
              <w:rPr>
                <w:rFonts w:ascii="Arial" w:hAnsi="Arial" w:cs="Arial"/>
                <w:sz w:val="20"/>
                <w:szCs w:val="20"/>
              </w:rPr>
              <w:t>p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 xml:space="preserve">arish’s worship services </w:t>
            </w:r>
            <w:r w:rsidR="0050165C">
              <w:rPr>
                <w:rFonts w:ascii="Arial" w:hAnsi="Arial" w:cs="Arial"/>
                <w:sz w:val="20"/>
                <w:szCs w:val="20"/>
              </w:rPr>
              <w:t xml:space="preserve">at least twice a month (on average) 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>over the last 12 months?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3F9648A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3F9648B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1FC1" w:rsidRPr="006752D7" w14:paraId="13F96493" w14:textId="77777777" w:rsidTr="007459ED">
        <w:trPr>
          <w:trHeight w:val="1333"/>
        </w:trPr>
        <w:tc>
          <w:tcPr>
            <w:tcW w:w="3261" w:type="dxa"/>
            <w:shd w:val="clear" w:color="auto" w:fill="auto"/>
            <w:vAlign w:val="center"/>
          </w:tcPr>
          <w:p w14:paraId="13F96490" w14:textId="061C91D5" w:rsidR="00721FC1" w:rsidRPr="006752D7" w:rsidRDefault="00721FC1" w:rsidP="00D6037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52D7">
              <w:rPr>
                <w:rFonts w:ascii="Arial" w:hAnsi="Arial" w:cs="Arial"/>
                <w:sz w:val="20"/>
                <w:szCs w:val="20"/>
              </w:rPr>
              <w:t>3. Have the child’s parent</w:t>
            </w:r>
            <w:r w:rsidR="00C30560">
              <w:rPr>
                <w:rFonts w:ascii="Arial" w:hAnsi="Arial" w:cs="Arial"/>
                <w:sz w:val="20"/>
                <w:szCs w:val="20"/>
              </w:rPr>
              <w:t>/</w:t>
            </w:r>
            <w:r w:rsidRPr="006752D7">
              <w:rPr>
                <w:rFonts w:ascii="Arial" w:hAnsi="Arial" w:cs="Arial"/>
                <w:sz w:val="20"/>
                <w:szCs w:val="20"/>
              </w:rPr>
              <w:t xml:space="preserve">s been actively 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>contributing to</w:t>
            </w:r>
            <w:r w:rsidRPr="006752D7">
              <w:rPr>
                <w:rFonts w:ascii="Arial" w:hAnsi="Arial" w:cs="Arial"/>
                <w:sz w:val="20"/>
                <w:szCs w:val="20"/>
              </w:rPr>
              <w:t xml:space="preserve"> the life and witness 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 xml:space="preserve">of your </w:t>
            </w:r>
            <w:r w:rsidR="00FD4CF3">
              <w:rPr>
                <w:rFonts w:ascii="Arial" w:hAnsi="Arial" w:cs="Arial"/>
                <w:sz w:val="20"/>
                <w:szCs w:val="20"/>
              </w:rPr>
              <w:t>parish</w:t>
            </w:r>
            <w:r w:rsidR="00FD4CF3" w:rsidRPr="006752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>through serving and giving over the last 12 months?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3F96491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3F96492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1FC1" w:rsidRPr="006752D7" w14:paraId="13F9649C" w14:textId="77777777" w:rsidTr="007459ED">
        <w:trPr>
          <w:trHeight w:val="1333"/>
        </w:trPr>
        <w:tc>
          <w:tcPr>
            <w:tcW w:w="3261" w:type="dxa"/>
            <w:shd w:val="clear" w:color="auto" w:fill="auto"/>
            <w:vAlign w:val="center"/>
          </w:tcPr>
          <w:p w14:paraId="13F96499" w14:textId="5442F9DC" w:rsidR="00721FC1" w:rsidRPr="006752D7" w:rsidRDefault="00721FC1" w:rsidP="00D6037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52D7">
              <w:rPr>
                <w:rFonts w:ascii="Arial" w:hAnsi="Arial" w:cs="Arial"/>
                <w:sz w:val="20"/>
                <w:szCs w:val="20"/>
              </w:rPr>
              <w:t xml:space="preserve">4. 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>Hav</w:t>
            </w:r>
            <w:r w:rsidRPr="006752D7">
              <w:rPr>
                <w:rFonts w:ascii="Arial" w:hAnsi="Arial" w:cs="Arial"/>
                <w:sz w:val="20"/>
                <w:szCs w:val="20"/>
              </w:rPr>
              <w:t>e the child’s parent</w:t>
            </w:r>
            <w:r w:rsidR="00C30560">
              <w:rPr>
                <w:rFonts w:ascii="Arial" w:hAnsi="Arial" w:cs="Arial"/>
                <w:sz w:val="20"/>
                <w:szCs w:val="20"/>
              </w:rPr>
              <w:t>/</w:t>
            </w:r>
            <w:r w:rsidRPr="006752D7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0F072F" w:rsidRPr="006752D7">
              <w:rPr>
                <w:rFonts w:ascii="Arial" w:hAnsi="Arial" w:cs="Arial"/>
                <w:sz w:val="20"/>
                <w:szCs w:val="20"/>
              </w:rPr>
              <w:t>been attending</w:t>
            </w:r>
            <w:r w:rsidRPr="006752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46DF" w:rsidRPr="006752D7">
              <w:rPr>
                <w:rFonts w:ascii="Arial" w:hAnsi="Arial" w:cs="Arial"/>
                <w:sz w:val="20"/>
                <w:szCs w:val="20"/>
              </w:rPr>
              <w:t xml:space="preserve">one of your </w:t>
            </w:r>
            <w:r w:rsidR="00FD4CF3">
              <w:rPr>
                <w:rFonts w:ascii="Arial" w:hAnsi="Arial" w:cs="Arial"/>
                <w:sz w:val="20"/>
                <w:szCs w:val="20"/>
              </w:rPr>
              <w:t>p</w:t>
            </w:r>
            <w:r w:rsidRPr="006752D7">
              <w:rPr>
                <w:rFonts w:ascii="Arial" w:hAnsi="Arial" w:cs="Arial"/>
                <w:sz w:val="20"/>
                <w:szCs w:val="20"/>
              </w:rPr>
              <w:t>arish care/cell groups</w:t>
            </w:r>
            <w:r w:rsidR="005375E3" w:rsidRPr="006752D7">
              <w:rPr>
                <w:rFonts w:ascii="Arial" w:hAnsi="Arial" w:cs="Arial"/>
                <w:sz w:val="20"/>
                <w:szCs w:val="20"/>
              </w:rPr>
              <w:t xml:space="preserve"> at least once a month (on average) over the last 12 months</w:t>
            </w:r>
            <w:r w:rsidRPr="006752D7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3F9649A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3F9649B" w14:textId="77777777" w:rsidR="00721FC1" w:rsidRPr="006752D7" w:rsidRDefault="00721FC1" w:rsidP="007459E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6F10F38" w14:textId="77777777" w:rsidR="00D730B5" w:rsidRPr="006752D7" w:rsidRDefault="00D730B5" w:rsidP="00D60379">
      <w:pPr>
        <w:ind w:right="-765"/>
        <w:rPr>
          <w:rFonts w:ascii="Arial" w:hAnsi="Arial" w:cs="Arial"/>
          <w:b/>
          <w:sz w:val="20"/>
          <w:szCs w:val="20"/>
        </w:rPr>
      </w:pPr>
    </w:p>
    <w:p w14:paraId="42682A2B" w14:textId="10A4C247" w:rsidR="00316764" w:rsidRDefault="005375E3" w:rsidP="00D60379">
      <w:pPr>
        <w:ind w:right="-765"/>
        <w:rPr>
          <w:rFonts w:ascii="Arial" w:hAnsi="Arial" w:cs="Arial"/>
          <w:b/>
          <w:sz w:val="20"/>
          <w:szCs w:val="20"/>
        </w:rPr>
      </w:pPr>
      <w:r w:rsidRPr="006752D7">
        <w:rPr>
          <w:rFonts w:ascii="Arial" w:hAnsi="Arial" w:cs="Arial"/>
          <w:b/>
          <w:sz w:val="20"/>
          <w:szCs w:val="20"/>
        </w:rPr>
        <w:t xml:space="preserve">DECLARATION OF </w:t>
      </w:r>
      <w:r w:rsidR="00316764">
        <w:rPr>
          <w:rFonts w:ascii="Arial" w:hAnsi="Arial" w:cs="Arial"/>
          <w:b/>
          <w:sz w:val="20"/>
          <w:szCs w:val="20"/>
        </w:rPr>
        <w:t>SUPPORT</w:t>
      </w:r>
      <w:r w:rsidRPr="006752D7">
        <w:rPr>
          <w:rFonts w:ascii="Arial" w:hAnsi="Arial" w:cs="Arial"/>
          <w:b/>
          <w:sz w:val="20"/>
          <w:szCs w:val="20"/>
        </w:rPr>
        <w:t xml:space="preserve"> BY VICAR</w:t>
      </w:r>
      <w:r w:rsidR="00B249C7" w:rsidRPr="006752D7">
        <w:rPr>
          <w:rFonts w:ascii="Arial" w:hAnsi="Arial" w:cs="Arial"/>
          <w:b/>
          <w:sz w:val="20"/>
          <w:szCs w:val="20"/>
        </w:rPr>
        <w:t xml:space="preserve"> </w:t>
      </w:r>
      <w:r w:rsidR="00FE39C6" w:rsidRPr="006752D7">
        <w:rPr>
          <w:rFonts w:ascii="Arial" w:hAnsi="Arial" w:cs="Arial"/>
          <w:b/>
          <w:sz w:val="20"/>
          <w:szCs w:val="20"/>
        </w:rPr>
        <w:t>/</w:t>
      </w:r>
      <w:r w:rsidR="00B249C7" w:rsidRPr="006752D7">
        <w:rPr>
          <w:rFonts w:ascii="Arial" w:hAnsi="Arial" w:cs="Arial"/>
          <w:b/>
          <w:sz w:val="20"/>
          <w:szCs w:val="20"/>
        </w:rPr>
        <w:t xml:space="preserve"> </w:t>
      </w:r>
      <w:r w:rsidR="00574548">
        <w:rPr>
          <w:rFonts w:ascii="Arial" w:hAnsi="Arial" w:cs="Arial"/>
          <w:b/>
          <w:sz w:val="20"/>
          <w:szCs w:val="20"/>
        </w:rPr>
        <w:t xml:space="preserve">DESIGNATE / </w:t>
      </w:r>
      <w:r w:rsidR="00FE39C6" w:rsidRPr="006752D7">
        <w:rPr>
          <w:rFonts w:ascii="Arial" w:hAnsi="Arial" w:cs="Arial"/>
          <w:b/>
          <w:sz w:val="20"/>
          <w:szCs w:val="20"/>
        </w:rPr>
        <w:t>PIC</w:t>
      </w:r>
      <w:r w:rsidR="00B249C7" w:rsidRPr="006752D7">
        <w:rPr>
          <w:rFonts w:ascii="Arial" w:hAnsi="Arial" w:cs="Arial"/>
          <w:b/>
          <w:sz w:val="20"/>
          <w:szCs w:val="20"/>
        </w:rPr>
        <w:t xml:space="preserve"> </w:t>
      </w:r>
      <w:r w:rsidR="00FE39C6" w:rsidRPr="006752D7">
        <w:rPr>
          <w:rFonts w:ascii="Arial" w:hAnsi="Arial" w:cs="Arial"/>
          <w:b/>
          <w:sz w:val="20"/>
          <w:szCs w:val="20"/>
        </w:rPr>
        <w:t>/</w:t>
      </w:r>
      <w:r w:rsidR="00B249C7" w:rsidRPr="006752D7">
        <w:rPr>
          <w:rFonts w:ascii="Arial" w:hAnsi="Arial" w:cs="Arial"/>
          <w:b/>
          <w:sz w:val="20"/>
          <w:szCs w:val="20"/>
        </w:rPr>
        <w:t xml:space="preserve"> </w:t>
      </w:r>
      <w:r w:rsidR="00FE39C6" w:rsidRPr="006752D7">
        <w:rPr>
          <w:rFonts w:ascii="Arial" w:hAnsi="Arial" w:cs="Arial"/>
          <w:b/>
          <w:sz w:val="20"/>
          <w:szCs w:val="20"/>
        </w:rPr>
        <w:t>DEAN</w:t>
      </w:r>
    </w:p>
    <w:p w14:paraId="1BBDDAA3" w14:textId="5D796592" w:rsidR="00AB3A8E" w:rsidRDefault="00AB3A8E" w:rsidP="00D60379">
      <w:pPr>
        <w:ind w:right="-765"/>
        <w:rPr>
          <w:rFonts w:ascii="Arial" w:hAnsi="Arial" w:cs="Arial"/>
          <w:b/>
          <w:sz w:val="20"/>
          <w:szCs w:val="20"/>
        </w:rPr>
      </w:pPr>
    </w:p>
    <w:p w14:paraId="153A8163" w14:textId="13BC13CF" w:rsidR="00AB3A8E" w:rsidRDefault="00AB3A8E" w:rsidP="00D60379">
      <w:pPr>
        <w:ind w:right="-765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ame of Vicar</w:t>
      </w:r>
    </w:p>
    <w:p w14:paraId="7EF9C26D" w14:textId="77777777" w:rsidR="00AB3A8E" w:rsidRDefault="00AB3A8E" w:rsidP="00D60379">
      <w:pPr>
        <w:ind w:right="-765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4283"/>
        <w:gridCol w:w="4678"/>
      </w:tblGrid>
      <w:tr w:rsidR="00AB3A8E" w:rsidRPr="00316764" w14:paraId="61DAEC0D" w14:textId="37977CC6" w:rsidTr="003D0238">
        <w:trPr>
          <w:trHeight w:val="674"/>
        </w:trPr>
        <w:tc>
          <w:tcPr>
            <w:tcW w:w="532" w:type="dxa"/>
            <w:vAlign w:val="center"/>
          </w:tcPr>
          <w:p w14:paraId="0D981AD1" w14:textId="6C6FAD94" w:rsidR="00AB3A8E" w:rsidRPr="00316764" w:rsidRDefault="00AB3A8E" w:rsidP="00E920B3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noProof/>
                <w:sz w:val="18"/>
                <w:szCs w:val="22"/>
              </w:rPr>
              <w:drawing>
                <wp:inline distT="0" distB="0" distL="0" distR="0" wp14:anchorId="1362E601" wp14:editId="5E59D4F9">
                  <wp:extent cx="187037" cy="187037"/>
                  <wp:effectExtent l="0" t="0" r="3810" b="3810"/>
                  <wp:docPr id="2" name="Graphic 2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op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300" cy="20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83" w:type="dxa"/>
            <w:vAlign w:val="center"/>
          </w:tcPr>
          <w:p w14:paraId="1F4980B2" w14:textId="6222275F" w:rsidR="00AB3A8E" w:rsidRPr="00316764" w:rsidRDefault="00AB3A8E" w:rsidP="00E920B3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  <w:r w:rsidRPr="00AA3AE8">
              <w:rPr>
                <w:rFonts w:ascii="Arial" w:hAnsi="Arial" w:cs="Arial"/>
                <w:sz w:val="20"/>
                <w:szCs w:val="22"/>
              </w:rPr>
              <w:t>Parent fulfills criteria</w:t>
            </w:r>
          </w:p>
        </w:tc>
        <w:tc>
          <w:tcPr>
            <w:tcW w:w="4678" w:type="dxa"/>
          </w:tcPr>
          <w:p w14:paraId="5E1A9FFE" w14:textId="627469BD" w:rsidR="00AB3A8E" w:rsidRDefault="00AB3A8E" w:rsidP="00AB3A8E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AB3A8E" w:rsidRPr="00316764" w14:paraId="7427233B" w14:textId="23903049" w:rsidTr="003D0238">
        <w:trPr>
          <w:trHeight w:val="674"/>
        </w:trPr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14:paraId="4860F3C4" w14:textId="1E8A9796" w:rsidR="00AB3A8E" w:rsidRPr="00316764" w:rsidRDefault="00AB3A8E" w:rsidP="006D4894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noProof/>
                <w:sz w:val="18"/>
                <w:szCs w:val="22"/>
              </w:rPr>
              <w:drawing>
                <wp:inline distT="0" distB="0" distL="0" distR="0" wp14:anchorId="45E60F7D" wp14:editId="25ECF884">
                  <wp:extent cx="187037" cy="187037"/>
                  <wp:effectExtent l="0" t="0" r="3810" b="3810"/>
                  <wp:docPr id="3" name="Graphic 3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op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300" cy="20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83" w:type="dxa"/>
            <w:tcBorders>
              <w:bottom w:val="single" w:sz="4" w:space="0" w:color="auto"/>
            </w:tcBorders>
            <w:vAlign w:val="center"/>
          </w:tcPr>
          <w:p w14:paraId="27095ACB" w14:textId="64A2A9F4" w:rsidR="00AB3A8E" w:rsidRDefault="00AB3A8E" w:rsidP="003D0238">
            <w:pPr>
              <w:rPr>
                <w:rFonts w:ascii="Arial" w:hAnsi="Arial" w:cs="Arial"/>
                <w:sz w:val="20"/>
                <w:szCs w:val="22"/>
              </w:rPr>
            </w:pPr>
            <w:r w:rsidRPr="007459ED">
              <w:rPr>
                <w:rFonts w:ascii="Arial" w:hAnsi="Arial" w:cs="Arial"/>
                <w:sz w:val="20"/>
                <w:szCs w:val="22"/>
              </w:rPr>
              <w:t xml:space="preserve">Seeking Education Board’s Endorsement for </w:t>
            </w:r>
          </w:p>
          <w:p w14:paraId="2CECDD23" w14:textId="6A0B11AC" w:rsidR="00AB3A8E" w:rsidRDefault="00AB3A8E" w:rsidP="003D0238">
            <w:pPr>
              <w:rPr>
                <w:rFonts w:ascii="Arial" w:hAnsi="Arial" w:cs="Arial"/>
                <w:sz w:val="20"/>
                <w:szCs w:val="22"/>
              </w:rPr>
            </w:pPr>
            <w:r w:rsidRPr="007459ED">
              <w:rPr>
                <w:rFonts w:ascii="Arial" w:hAnsi="Arial" w:cs="Arial"/>
                <w:sz w:val="20"/>
                <w:szCs w:val="22"/>
              </w:rPr>
              <w:t xml:space="preserve">criterion </w:t>
            </w:r>
            <w:r w:rsidR="003D0238">
              <w:rPr>
                <w:rFonts w:ascii="Arial" w:hAnsi="Arial" w:cs="Arial"/>
                <w:sz w:val="20"/>
                <w:szCs w:val="22"/>
              </w:rPr>
              <w:t>&lt;indicate which criterion you are seeking approval for&gt;</w:t>
            </w:r>
            <w:r>
              <w:rPr>
                <w:rFonts w:ascii="Arial" w:hAnsi="Arial" w:cs="Arial"/>
                <w:sz w:val="20"/>
                <w:szCs w:val="22"/>
              </w:rPr>
              <w:t>.</w:t>
            </w:r>
          </w:p>
          <w:p w14:paraId="15EC54D2" w14:textId="77777777" w:rsidR="00AB3A8E" w:rsidRPr="007459ED" w:rsidRDefault="00AB3A8E" w:rsidP="003D0238">
            <w:pPr>
              <w:rPr>
                <w:rFonts w:ascii="Arial" w:hAnsi="Arial" w:cs="Arial"/>
                <w:sz w:val="20"/>
                <w:szCs w:val="22"/>
              </w:rPr>
            </w:pPr>
          </w:p>
          <w:p w14:paraId="4A748BE1" w14:textId="267EAC3F" w:rsidR="00AB3A8E" w:rsidRPr="00B31C53" w:rsidRDefault="00AB3A8E" w:rsidP="003D0238">
            <w:pPr>
              <w:rPr>
                <w:rFonts w:ascii="Arial" w:hAnsi="Arial" w:cs="Arial"/>
                <w:i/>
                <w:sz w:val="18"/>
                <w:szCs w:val="22"/>
              </w:rPr>
            </w:pPr>
            <w:r w:rsidRPr="00E67351">
              <w:rPr>
                <w:rFonts w:ascii="Arial" w:hAnsi="Arial" w:cs="Arial"/>
                <w:i/>
                <w:color w:val="E36C0A" w:themeColor="accent6" w:themeShade="BF"/>
                <w:sz w:val="16"/>
                <w:szCs w:val="22"/>
              </w:rPr>
              <w:t xml:space="preserve">Send email to </w:t>
            </w:r>
            <w:hyperlink r:id="rId19" w:history="1">
              <w:r w:rsidRPr="00E67351">
                <w:rPr>
                  <w:rStyle w:val="Hyperlink"/>
                  <w:rFonts w:ascii="Arial" w:hAnsi="Arial" w:cs="Arial"/>
                  <w:i/>
                  <w:color w:val="E36C0A" w:themeColor="accent6" w:themeShade="BF"/>
                  <w:sz w:val="16"/>
                  <w:szCs w:val="22"/>
                </w:rPr>
                <w:t>education@anglican.org.sg</w:t>
              </w:r>
            </w:hyperlink>
            <w:r w:rsidRPr="005A15E2">
              <w:rPr>
                <w:rStyle w:val="Hyperlink"/>
                <w:rFonts w:ascii="Arial" w:hAnsi="Arial" w:cs="Arial"/>
                <w:i/>
                <w:color w:val="E36C0A" w:themeColor="accent6" w:themeShade="BF"/>
                <w:sz w:val="16"/>
                <w:szCs w:val="22"/>
                <w:u w:val="none"/>
              </w:rPr>
              <w:t>.</w:t>
            </w:r>
            <w:r w:rsidRPr="00E67351">
              <w:rPr>
                <w:rFonts w:ascii="Arial" w:hAnsi="Arial" w:cs="Arial"/>
                <w:i/>
                <w:color w:val="E36C0A" w:themeColor="accent6" w:themeShade="BF"/>
                <w:sz w:val="16"/>
                <w:szCs w:val="22"/>
              </w:rPr>
              <w:t xml:space="preserve"> </w:t>
            </w:r>
            <w:r>
              <w:rPr>
                <w:rFonts w:ascii="Arial" w:hAnsi="Arial" w:cs="Arial"/>
                <w:i/>
                <w:color w:val="E36C0A" w:themeColor="accent6" w:themeShade="BF"/>
                <w:sz w:val="16"/>
                <w:szCs w:val="22"/>
              </w:rPr>
              <w:t>Provide justification below.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4B15C7B9" w14:textId="77777777" w:rsidR="00AB3A8E" w:rsidRPr="007459ED" w:rsidRDefault="00AB3A8E" w:rsidP="00AB3A8E">
            <w:pPr>
              <w:ind w:right="-5"/>
              <w:rPr>
                <w:rFonts w:ascii="Arial" w:hAnsi="Arial" w:cs="Arial"/>
                <w:color w:val="003399"/>
                <w:sz w:val="20"/>
                <w:szCs w:val="22"/>
              </w:rPr>
            </w:pPr>
            <w:r w:rsidRPr="007459ED">
              <w:rPr>
                <w:rFonts w:ascii="Arial" w:hAnsi="Arial" w:cs="Arial"/>
                <w:color w:val="003399"/>
                <w:sz w:val="20"/>
                <w:szCs w:val="22"/>
              </w:rPr>
              <w:t xml:space="preserve">JUSTIFICATION: </w:t>
            </w:r>
          </w:p>
          <w:p w14:paraId="1D9BE94A" w14:textId="77777777" w:rsidR="00AB3A8E" w:rsidRPr="005A15E2" w:rsidRDefault="00AB3A8E" w:rsidP="00AB3A8E">
            <w:pPr>
              <w:ind w:right="-5"/>
              <w:rPr>
                <w:rFonts w:ascii="Arial" w:hAnsi="Arial" w:cs="Arial"/>
                <w:color w:val="003399"/>
                <w:sz w:val="16"/>
                <w:szCs w:val="22"/>
              </w:rPr>
            </w:pPr>
          </w:p>
          <w:p w14:paraId="64445BF3" w14:textId="015170A3" w:rsidR="00AB3A8E" w:rsidRDefault="00AB3A8E" w:rsidP="00AB3A8E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  <w:r w:rsidRPr="00B519D6">
              <w:rPr>
                <w:rFonts w:ascii="Arial" w:hAnsi="Arial" w:cs="Arial"/>
                <w:color w:val="003399"/>
                <w:sz w:val="20"/>
                <w:szCs w:val="22"/>
              </w:rPr>
              <w:t>&lt;type here&gt;</w:t>
            </w:r>
          </w:p>
        </w:tc>
      </w:tr>
      <w:tr w:rsidR="00E46306" w:rsidRPr="00E46306" w14:paraId="57EC03AB" w14:textId="77777777" w:rsidTr="003D0238">
        <w:trPr>
          <w:trHeight w:val="442"/>
        </w:trPr>
        <w:tc>
          <w:tcPr>
            <w:tcW w:w="4815" w:type="dxa"/>
            <w:gridSpan w:val="2"/>
            <w:tcBorders>
              <w:left w:val="nil"/>
              <w:right w:val="nil"/>
            </w:tcBorders>
            <w:vAlign w:val="center"/>
          </w:tcPr>
          <w:p w14:paraId="68F76EDF" w14:textId="54E65D29" w:rsidR="003D0238" w:rsidRPr="00E46306" w:rsidRDefault="003D0238" w:rsidP="003D0238">
            <w:pPr>
              <w:ind w:right="-5"/>
              <w:rPr>
                <w:rFonts w:ascii="Arial" w:hAnsi="Arial" w:cs="Arial"/>
                <w:sz w:val="20"/>
                <w:szCs w:val="22"/>
              </w:rPr>
            </w:pPr>
            <w:r w:rsidRPr="00E46306">
              <w:rPr>
                <w:rFonts w:ascii="Arial" w:hAnsi="Arial" w:cs="Arial"/>
                <w:sz w:val="20"/>
                <w:szCs w:val="22"/>
              </w:rPr>
              <w:t>Name of Vicar / PIC / Designate</w:t>
            </w:r>
          </w:p>
        </w:tc>
        <w:tc>
          <w:tcPr>
            <w:tcW w:w="4678" w:type="dxa"/>
            <w:tcBorders>
              <w:left w:val="nil"/>
              <w:right w:val="nil"/>
            </w:tcBorders>
            <w:vAlign w:val="center"/>
          </w:tcPr>
          <w:p w14:paraId="4E6D7345" w14:textId="1AF88512" w:rsidR="00AB3A8E" w:rsidRPr="00E46306" w:rsidRDefault="00AB3A8E" w:rsidP="003D0238">
            <w:pPr>
              <w:ind w:right="-5"/>
              <w:rPr>
                <w:rFonts w:ascii="Arial" w:hAnsi="Arial" w:cs="Arial"/>
                <w:sz w:val="16"/>
                <w:szCs w:val="22"/>
              </w:rPr>
            </w:pPr>
          </w:p>
        </w:tc>
      </w:tr>
      <w:tr w:rsidR="00E46306" w:rsidRPr="00E46306" w14:paraId="7CAFB6AA" w14:textId="77777777" w:rsidTr="003D0238">
        <w:trPr>
          <w:trHeight w:val="1115"/>
        </w:trPr>
        <w:tc>
          <w:tcPr>
            <w:tcW w:w="4815" w:type="dxa"/>
            <w:gridSpan w:val="2"/>
            <w:tcBorders>
              <w:left w:val="nil"/>
              <w:right w:val="nil"/>
            </w:tcBorders>
            <w:vAlign w:val="center"/>
          </w:tcPr>
          <w:p w14:paraId="7BF67D5C" w14:textId="65CDC229" w:rsidR="003D0238" w:rsidRPr="00E46306" w:rsidRDefault="003D0238" w:rsidP="003D0238">
            <w:pPr>
              <w:ind w:right="-5"/>
              <w:rPr>
                <w:rFonts w:ascii="Arial" w:hAnsi="Arial" w:cs="Arial"/>
                <w:sz w:val="20"/>
                <w:szCs w:val="22"/>
              </w:rPr>
            </w:pPr>
            <w:r w:rsidRPr="00E46306">
              <w:rPr>
                <w:rFonts w:ascii="Arial" w:hAnsi="Arial" w:cs="Arial"/>
                <w:sz w:val="20"/>
                <w:szCs w:val="22"/>
              </w:rPr>
              <w:t>Signature of Vicar / PIC / Designate</w:t>
            </w:r>
          </w:p>
        </w:tc>
        <w:tc>
          <w:tcPr>
            <w:tcW w:w="4678" w:type="dxa"/>
            <w:tcBorders>
              <w:left w:val="nil"/>
              <w:right w:val="nil"/>
            </w:tcBorders>
            <w:vAlign w:val="center"/>
          </w:tcPr>
          <w:p w14:paraId="3A341FAB" w14:textId="77777777" w:rsidR="003D0238" w:rsidRPr="00E46306" w:rsidRDefault="003D0238" w:rsidP="003D0238">
            <w:pPr>
              <w:ind w:right="-5"/>
              <w:rPr>
                <w:rFonts w:ascii="Arial" w:hAnsi="Arial" w:cs="Arial"/>
                <w:sz w:val="16"/>
                <w:szCs w:val="22"/>
              </w:rPr>
            </w:pPr>
          </w:p>
        </w:tc>
      </w:tr>
    </w:tbl>
    <w:p w14:paraId="4414944B" w14:textId="77777777" w:rsidR="005A15E2" w:rsidRDefault="005A15E2" w:rsidP="00D60379">
      <w:pPr>
        <w:ind w:right="-765"/>
        <w:rPr>
          <w:rFonts w:ascii="Arial" w:hAnsi="Arial" w:cs="Arial"/>
          <w:b/>
          <w:sz w:val="20"/>
          <w:szCs w:val="20"/>
        </w:rPr>
      </w:pPr>
    </w:p>
    <w:p w14:paraId="416C232D" w14:textId="20E1FE89" w:rsidR="00C17CFE" w:rsidRDefault="00C17CFE" w:rsidP="00D60379">
      <w:pPr>
        <w:ind w:right="-765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NDORSEMENT BY EDUCATION BOARD</w:t>
      </w:r>
    </w:p>
    <w:p w14:paraId="6A81A67A" w14:textId="2AC4EFC9" w:rsidR="0091119B" w:rsidRPr="006752D7" w:rsidRDefault="0091119B" w:rsidP="00D60379">
      <w:pPr>
        <w:ind w:right="-765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"/>
        <w:gridCol w:w="4259"/>
        <w:gridCol w:w="4678"/>
      </w:tblGrid>
      <w:tr w:rsidR="00871436" w:rsidRPr="00316764" w14:paraId="59BE1FDC" w14:textId="77777777" w:rsidTr="003D0238">
        <w:trPr>
          <w:trHeight w:val="888"/>
        </w:trPr>
        <w:tc>
          <w:tcPr>
            <w:tcW w:w="556" w:type="dxa"/>
            <w:vAlign w:val="center"/>
          </w:tcPr>
          <w:p w14:paraId="758F3558" w14:textId="77777777" w:rsidR="00871436" w:rsidRPr="00316764" w:rsidRDefault="00871436" w:rsidP="007251A8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noProof/>
                <w:sz w:val="18"/>
                <w:szCs w:val="22"/>
              </w:rPr>
              <w:drawing>
                <wp:inline distT="0" distB="0" distL="0" distR="0" wp14:anchorId="51268F9D" wp14:editId="4F6066AE">
                  <wp:extent cx="187037" cy="187037"/>
                  <wp:effectExtent l="0" t="0" r="3810" b="3810"/>
                  <wp:docPr id="5" name="Graphic 5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op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300" cy="20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9" w:type="dxa"/>
            <w:vAlign w:val="center"/>
          </w:tcPr>
          <w:p w14:paraId="11FE54C7" w14:textId="1B3E2767" w:rsidR="00871436" w:rsidRPr="00AA3AE8" w:rsidRDefault="00871436" w:rsidP="007251A8">
            <w:pPr>
              <w:ind w:right="-765"/>
              <w:rPr>
                <w:rFonts w:ascii="Arial" w:hAnsi="Arial" w:cs="Arial"/>
                <w:sz w:val="20"/>
                <w:szCs w:val="22"/>
              </w:rPr>
            </w:pPr>
            <w:r w:rsidRPr="00AA3AE8">
              <w:rPr>
                <w:rFonts w:ascii="Arial" w:hAnsi="Arial" w:cs="Arial"/>
                <w:sz w:val="20"/>
                <w:szCs w:val="22"/>
              </w:rPr>
              <w:t>Supported</w:t>
            </w:r>
          </w:p>
        </w:tc>
        <w:tc>
          <w:tcPr>
            <w:tcW w:w="4678" w:type="dxa"/>
          </w:tcPr>
          <w:p w14:paraId="650707AB" w14:textId="5C24C574" w:rsidR="00871436" w:rsidRDefault="00871436" w:rsidP="007251A8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C17CFE" w:rsidRPr="00316764" w14:paraId="18CCBC81" w14:textId="77777777" w:rsidTr="00E46306">
        <w:trPr>
          <w:trHeight w:val="261"/>
        </w:trPr>
        <w:tc>
          <w:tcPr>
            <w:tcW w:w="556" w:type="dxa"/>
            <w:tcBorders>
              <w:left w:val="nil"/>
              <w:bottom w:val="nil"/>
              <w:right w:val="nil"/>
            </w:tcBorders>
            <w:vAlign w:val="center"/>
          </w:tcPr>
          <w:p w14:paraId="64174498" w14:textId="77777777" w:rsidR="00C17CFE" w:rsidRDefault="00C17CFE" w:rsidP="007251A8">
            <w:pPr>
              <w:ind w:right="-765"/>
              <w:rPr>
                <w:rFonts w:ascii="Arial" w:hAnsi="Arial" w:cs="Arial"/>
                <w:noProof/>
                <w:sz w:val="18"/>
                <w:szCs w:val="22"/>
              </w:rPr>
            </w:pPr>
          </w:p>
        </w:tc>
        <w:tc>
          <w:tcPr>
            <w:tcW w:w="4259" w:type="dxa"/>
            <w:tcBorders>
              <w:left w:val="nil"/>
              <w:bottom w:val="nil"/>
              <w:right w:val="nil"/>
            </w:tcBorders>
            <w:vAlign w:val="center"/>
          </w:tcPr>
          <w:p w14:paraId="6BAF6DEE" w14:textId="77777777" w:rsidR="00C17CFE" w:rsidRDefault="00C17CFE" w:rsidP="007251A8">
            <w:pPr>
              <w:ind w:right="-765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4678" w:type="dxa"/>
            <w:tcBorders>
              <w:left w:val="nil"/>
              <w:bottom w:val="nil"/>
              <w:right w:val="nil"/>
            </w:tcBorders>
          </w:tcPr>
          <w:p w14:paraId="4419472F" w14:textId="1EC89F82" w:rsidR="00C17CFE" w:rsidRDefault="00BA34B1" w:rsidP="00B31C53">
            <w:pPr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BA34B1">
              <w:rPr>
                <w:rFonts w:ascii="Arial" w:hAnsi="Arial" w:cs="Arial"/>
                <w:sz w:val="16"/>
                <w:szCs w:val="22"/>
              </w:rPr>
              <w:t>Revd David Lee</w:t>
            </w:r>
            <w:r>
              <w:rPr>
                <w:rFonts w:ascii="Arial" w:hAnsi="Arial" w:cs="Arial"/>
                <w:sz w:val="18"/>
                <w:szCs w:val="22"/>
              </w:rPr>
              <w:t>,</w:t>
            </w:r>
            <w:r w:rsidRPr="00B31C53">
              <w:rPr>
                <w:rFonts w:ascii="Arial" w:hAnsi="Arial" w:cs="Arial"/>
                <w:sz w:val="16"/>
                <w:szCs w:val="22"/>
              </w:rPr>
              <w:t xml:space="preserve"> </w:t>
            </w:r>
            <w:r w:rsidR="00B31C53" w:rsidRPr="00B31C53">
              <w:rPr>
                <w:rFonts w:ascii="Arial" w:hAnsi="Arial" w:cs="Arial"/>
                <w:sz w:val="16"/>
                <w:szCs w:val="22"/>
              </w:rPr>
              <w:t>Education Board Chairman</w:t>
            </w:r>
          </w:p>
        </w:tc>
      </w:tr>
    </w:tbl>
    <w:p w14:paraId="7A3088A7" w14:textId="32F76F79" w:rsidR="00574548" w:rsidRDefault="00574548">
      <w:pPr>
        <w:rPr>
          <w:rFonts w:ascii="Arial" w:hAnsi="Arial"/>
          <w:b/>
          <w:sz w:val="20"/>
          <w:szCs w:val="20"/>
          <w:lang w:val="en-GB"/>
        </w:rPr>
      </w:pPr>
    </w:p>
    <w:p w14:paraId="34D648C5" w14:textId="77777777" w:rsidR="00574548" w:rsidRDefault="00574548" w:rsidP="00F1138E">
      <w:pPr>
        <w:jc w:val="center"/>
        <w:rPr>
          <w:rFonts w:ascii="Arial" w:hAnsi="Arial"/>
          <w:b/>
          <w:sz w:val="20"/>
          <w:szCs w:val="20"/>
          <w:lang w:val="en-GB"/>
        </w:rPr>
        <w:sectPr w:rsidR="00574548" w:rsidSect="003D0238">
          <w:headerReference w:type="default" r:id="rId20"/>
          <w:footerReference w:type="default" r:id="rId21"/>
          <w:pgSz w:w="11907" w:h="16839" w:code="9"/>
          <w:pgMar w:top="1440" w:right="1080" w:bottom="993" w:left="1080" w:header="709" w:footer="476" w:gutter="0"/>
          <w:pgNumType w:start="1"/>
          <w:cols w:space="720"/>
          <w:docGrid w:linePitch="360"/>
        </w:sectPr>
      </w:pPr>
    </w:p>
    <w:p w14:paraId="4CC4F02D" w14:textId="3D2AFA6F" w:rsidR="00BC02DD" w:rsidRDefault="00BC02DD" w:rsidP="00F1138E">
      <w:pPr>
        <w:jc w:val="center"/>
        <w:rPr>
          <w:rFonts w:ascii="Arial" w:hAnsi="Arial"/>
          <w:b/>
          <w:sz w:val="20"/>
          <w:szCs w:val="20"/>
          <w:lang w:val="en-GB"/>
        </w:rPr>
      </w:pPr>
      <w:r w:rsidRPr="00DF075D">
        <w:rPr>
          <w:rFonts w:ascii="Arial" w:hAnsi="Arial"/>
          <w:b/>
          <w:sz w:val="20"/>
          <w:szCs w:val="20"/>
          <w:lang w:val="en-GB"/>
        </w:rPr>
        <w:lastRenderedPageBreak/>
        <w:t>PERMUTATIONS ALLOWED FOR ENDORSING FORM A</w:t>
      </w:r>
    </w:p>
    <w:p w14:paraId="3A3ED992" w14:textId="77777777" w:rsidR="00BC02DD" w:rsidRPr="00DF075D" w:rsidRDefault="00BC02DD" w:rsidP="00F1138E">
      <w:pPr>
        <w:jc w:val="center"/>
        <w:rPr>
          <w:rFonts w:ascii="Arial" w:hAnsi="Arial"/>
          <w:b/>
          <w:sz w:val="20"/>
          <w:szCs w:val="20"/>
          <w:u w:color="000000"/>
          <w:lang w:val="en-GB"/>
        </w:rPr>
      </w:pPr>
    </w:p>
    <w:p w14:paraId="182D8D1C" w14:textId="77777777" w:rsidR="00BC02DD" w:rsidRDefault="00BC02DD" w:rsidP="00F1138E">
      <w:pPr>
        <w:rPr>
          <w:rFonts w:ascii="Arial" w:hAnsi="Arial"/>
          <w:b/>
          <w:sz w:val="20"/>
          <w:szCs w:val="20"/>
          <w:u w:val="single"/>
          <w:lang w:val="en-GB"/>
        </w:rPr>
      </w:pPr>
      <w:r w:rsidRPr="00DF075D">
        <w:rPr>
          <w:rFonts w:ascii="Arial" w:hAnsi="Arial"/>
          <w:b/>
          <w:sz w:val="20"/>
          <w:szCs w:val="20"/>
          <w:u w:val="single"/>
          <w:lang w:val="en-GB"/>
        </w:rPr>
        <w:t>SCENARIO 1</w:t>
      </w:r>
    </w:p>
    <w:p w14:paraId="268B2132" w14:textId="77777777" w:rsidR="00BC02DD" w:rsidRPr="00DF075D" w:rsidRDefault="00BC02DD" w:rsidP="00F1138E">
      <w:pPr>
        <w:rPr>
          <w:rFonts w:ascii="Arial" w:hAnsi="Arial"/>
          <w:b/>
          <w:sz w:val="20"/>
          <w:szCs w:val="20"/>
          <w:u w:val="single"/>
          <w:lang w:val="en-GB"/>
        </w:rPr>
      </w:pPr>
    </w:p>
    <w:tbl>
      <w:tblPr>
        <w:tblW w:w="957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921"/>
        <w:gridCol w:w="2305"/>
        <w:gridCol w:w="2345"/>
      </w:tblGrid>
      <w:tr w:rsidR="00BC02DD" w:rsidRPr="00DF075D" w14:paraId="2A59B8C5" w14:textId="77777777" w:rsidTr="00F1138E">
        <w:trPr>
          <w:trHeight w:val="418"/>
        </w:trPr>
        <w:tc>
          <w:tcPr>
            <w:tcW w:w="49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855394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43B7F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ather</w:t>
            </w:r>
          </w:p>
        </w:tc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CB2BBD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Mother</w:t>
            </w:r>
          </w:p>
        </w:tc>
      </w:tr>
      <w:tr w:rsidR="00BC02DD" w:rsidRPr="00DF075D" w14:paraId="0B719FF4" w14:textId="77777777" w:rsidTr="00F1138E">
        <w:trPr>
          <w:trHeight w:val="857"/>
        </w:trPr>
        <w:tc>
          <w:tcPr>
            <w:tcW w:w="49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121F81" w14:textId="15E40D19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>According to the DMP, is the child’s parent/s been Baptised and Confirmed Member</w:t>
            </w:r>
            <w:r w:rsidR="00EF6994">
              <w:rPr>
                <w:rFonts w:ascii="Arial" w:hAnsi="Arial"/>
                <w:sz w:val="20"/>
                <w:szCs w:val="20"/>
                <w:lang w:val="en-GB"/>
              </w:rPr>
              <w:t>s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 of the Anglican Church of Singapore for at least the last 12 months?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4F6BB6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ulfils</w:t>
            </w:r>
          </w:p>
        </w:tc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E3E268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48FF5678" w14:textId="77777777" w:rsidTr="00F1138E">
        <w:trPr>
          <w:trHeight w:val="857"/>
        </w:trPr>
        <w:tc>
          <w:tcPr>
            <w:tcW w:w="49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1203E6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your parish’s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worship services at least twi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2C4122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ulfils</w:t>
            </w:r>
          </w:p>
        </w:tc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CB8020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65474960" w14:textId="77777777" w:rsidTr="00F1138E">
        <w:trPr>
          <w:trHeight w:val="857"/>
        </w:trPr>
        <w:tc>
          <w:tcPr>
            <w:tcW w:w="49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A50367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ctively contributing to the life and witness of your parish through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serving and giving over the last 12 months? 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8036AD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BE3D6C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15DF78F8" w14:textId="77777777" w:rsidTr="00F1138E">
        <w:trPr>
          <w:trHeight w:val="857"/>
        </w:trPr>
        <w:tc>
          <w:tcPr>
            <w:tcW w:w="49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D6CC5A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one of your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parish care/cell groups at least on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6A88CA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ulfils</w:t>
            </w:r>
          </w:p>
        </w:tc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0E7D09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39308C80" w14:textId="77777777" w:rsidR="00BC02DD" w:rsidRPr="00F9351E" w:rsidRDefault="00BC02DD" w:rsidP="00F1138E">
      <w:pPr>
        <w:rPr>
          <w:rFonts w:ascii="Arial" w:hAnsi="Arial"/>
          <w:color w:val="0000FF"/>
          <w:sz w:val="20"/>
          <w:szCs w:val="20"/>
          <w:lang w:val="en-GB"/>
        </w:rPr>
      </w:pPr>
    </w:p>
    <w:p w14:paraId="168ACC24" w14:textId="77777777" w:rsidR="00BC02DD" w:rsidRPr="00D222BD" w:rsidRDefault="00BC02DD" w:rsidP="00F1138E">
      <w:pPr>
        <w:rPr>
          <w:rFonts w:ascii="Arial" w:hAnsi="Arial"/>
          <w:color w:val="0000FF"/>
          <w:sz w:val="20"/>
          <w:szCs w:val="20"/>
        </w:rPr>
      </w:pPr>
      <w:r w:rsidRPr="00D222BD">
        <w:rPr>
          <w:rFonts w:ascii="Arial" w:eastAsiaTheme="minorEastAsia" w:hAnsi="Arial"/>
          <w:color w:val="0000FF"/>
          <w:sz w:val="20"/>
          <w:szCs w:val="20"/>
          <w:lang w:val="en-GB"/>
        </w:rPr>
        <w:t>Scenario 1 is ok.</w:t>
      </w:r>
    </w:p>
    <w:p w14:paraId="65C6390C" w14:textId="77777777" w:rsidR="00BC02DD" w:rsidRPr="00D222BD" w:rsidRDefault="00BC02DD" w:rsidP="00F1138E">
      <w:pPr>
        <w:rPr>
          <w:rFonts w:ascii="Arial" w:hAnsi="Arial"/>
          <w:color w:val="0000FF"/>
          <w:sz w:val="20"/>
          <w:szCs w:val="20"/>
          <w:lang w:val="en-GB"/>
        </w:rPr>
      </w:pPr>
      <w:r w:rsidRPr="00D222BD">
        <w:rPr>
          <w:rFonts w:ascii="Arial" w:eastAsiaTheme="minorEastAsia" w:hAnsi="Arial"/>
          <w:color w:val="0000FF"/>
          <w:sz w:val="20"/>
          <w:szCs w:val="20"/>
          <w:lang w:val="en-GB"/>
        </w:rPr>
        <w:t>Parish can stamp and obtain the Vicar’s signature.</w:t>
      </w:r>
    </w:p>
    <w:p w14:paraId="00877581" w14:textId="2D7A69AF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67B377CE" w14:textId="77777777" w:rsidR="00BC02DD" w:rsidRPr="00F9351E" w:rsidRDefault="00BC02DD" w:rsidP="00F1138E">
      <w:pPr>
        <w:rPr>
          <w:rFonts w:ascii="Arial" w:hAnsi="Arial"/>
          <w:b/>
          <w:sz w:val="20"/>
          <w:szCs w:val="20"/>
          <w:u w:val="single"/>
        </w:rPr>
      </w:pPr>
      <w:r w:rsidRPr="00F9351E">
        <w:rPr>
          <w:rFonts w:ascii="Arial" w:hAnsi="Arial"/>
          <w:b/>
          <w:sz w:val="20"/>
          <w:szCs w:val="20"/>
          <w:u w:val="single"/>
        </w:rPr>
        <w:t>SCENARIO 2</w:t>
      </w:r>
    </w:p>
    <w:p w14:paraId="6B07FE8A" w14:textId="77777777" w:rsidR="00BC02DD" w:rsidRPr="00DF075D" w:rsidRDefault="00BC02DD" w:rsidP="00F1138E">
      <w:pPr>
        <w:rPr>
          <w:rFonts w:ascii="Arial" w:hAnsi="Arial"/>
          <w:sz w:val="20"/>
          <w:szCs w:val="20"/>
        </w:rPr>
      </w:pPr>
    </w:p>
    <w:tbl>
      <w:tblPr>
        <w:tblW w:w="958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58"/>
        <w:gridCol w:w="2343"/>
        <w:gridCol w:w="2383"/>
      </w:tblGrid>
      <w:tr w:rsidR="00BC02DD" w:rsidRPr="00DF075D" w14:paraId="72B2C576" w14:textId="77777777" w:rsidTr="00F1138E">
        <w:trPr>
          <w:trHeight w:val="408"/>
        </w:trPr>
        <w:tc>
          <w:tcPr>
            <w:tcW w:w="4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BCDE3C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A65F10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ather</w:t>
            </w:r>
          </w:p>
        </w:tc>
        <w:tc>
          <w:tcPr>
            <w:tcW w:w="2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99DCA6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Mother</w:t>
            </w:r>
          </w:p>
        </w:tc>
      </w:tr>
      <w:tr w:rsidR="00BC02DD" w:rsidRPr="00DF075D" w14:paraId="46C67E25" w14:textId="77777777" w:rsidTr="00F1138E">
        <w:trPr>
          <w:trHeight w:val="837"/>
        </w:trPr>
        <w:tc>
          <w:tcPr>
            <w:tcW w:w="4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4E350E" w14:textId="68D729E8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>According to the DMP, is the child’s parent/s been Baptised and Confirmed Member</w:t>
            </w:r>
            <w:r w:rsidR="00EF6994">
              <w:rPr>
                <w:rFonts w:ascii="Arial" w:hAnsi="Arial"/>
                <w:sz w:val="20"/>
                <w:szCs w:val="20"/>
                <w:lang w:val="en-GB"/>
              </w:rPr>
              <w:t>s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 of the Anglican Church of Singapore for at least the last 12 months?</w:t>
            </w:r>
          </w:p>
        </w:tc>
        <w:tc>
          <w:tcPr>
            <w:tcW w:w="23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56373A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ulfils</w:t>
            </w:r>
          </w:p>
        </w:tc>
        <w:tc>
          <w:tcPr>
            <w:tcW w:w="2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915715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5220B12F" w14:textId="77777777" w:rsidTr="00F1138E">
        <w:trPr>
          <w:trHeight w:val="837"/>
        </w:trPr>
        <w:tc>
          <w:tcPr>
            <w:tcW w:w="4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E23027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your parish’s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worship services at least twi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5E126C" w14:textId="22CA648F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Vicar’s Explanation in page </w:t>
            </w:r>
            <w:r w:rsidR="00F1138E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3</w:t>
            </w:r>
            <w:r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 of Form A</w:t>
            </w:r>
          </w:p>
        </w:tc>
        <w:tc>
          <w:tcPr>
            <w:tcW w:w="2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F5934C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49202A84" w14:textId="77777777" w:rsidTr="00F1138E">
        <w:trPr>
          <w:trHeight w:val="837"/>
        </w:trPr>
        <w:tc>
          <w:tcPr>
            <w:tcW w:w="4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3A4B8A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ctively contributing to the life and witness of your parish through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serving and giving over the last 12 months? </w:t>
            </w:r>
          </w:p>
        </w:tc>
        <w:tc>
          <w:tcPr>
            <w:tcW w:w="23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70C374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06F634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37ACDF73" w14:textId="77777777" w:rsidTr="00F1138E">
        <w:trPr>
          <w:trHeight w:val="837"/>
        </w:trPr>
        <w:tc>
          <w:tcPr>
            <w:tcW w:w="4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0BED15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one of your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parish care/cell groups at least on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932462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ulfils</w:t>
            </w:r>
          </w:p>
        </w:tc>
        <w:tc>
          <w:tcPr>
            <w:tcW w:w="2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E790D9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7E051A1D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24C7B47C" w14:textId="77777777" w:rsidR="00BC02DD" w:rsidRPr="00D222B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1C63CCE5" w14:textId="77777777" w:rsidR="00BC02DD" w:rsidRPr="00D222BD" w:rsidRDefault="00BC02DD" w:rsidP="00F1138E">
      <w:pPr>
        <w:rPr>
          <w:rFonts w:ascii="Arial" w:hAnsi="Arial"/>
          <w:color w:val="0000FF"/>
          <w:sz w:val="20"/>
          <w:szCs w:val="20"/>
        </w:rPr>
      </w:pPr>
      <w:r w:rsidRPr="00D222BD">
        <w:rPr>
          <w:rFonts w:ascii="Arial" w:eastAsiaTheme="minorEastAsia" w:hAnsi="Arial"/>
          <w:color w:val="0000FF"/>
          <w:sz w:val="20"/>
          <w:szCs w:val="20"/>
          <w:lang w:val="en-GB"/>
        </w:rPr>
        <w:t>Scenario 2 is ok.</w:t>
      </w:r>
    </w:p>
    <w:p w14:paraId="3BB82A7C" w14:textId="77777777" w:rsidR="00BC02DD" w:rsidRPr="00D222BD" w:rsidRDefault="00BC02DD" w:rsidP="00F1138E">
      <w:pPr>
        <w:rPr>
          <w:rFonts w:ascii="Arial" w:hAnsi="Arial"/>
          <w:color w:val="0000FF"/>
          <w:sz w:val="20"/>
          <w:szCs w:val="20"/>
        </w:rPr>
      </w:pPr>
      <w:r w:rsidRPr="00D222BD">
        <w:rPr>
          <w:rFonts w:ascii="Arial" w:eastAsiaTheme="minorEastAsia" w:hAnsi="Arial"/>
          <w:color w:val="0000FF"/>
          <w:sz w:val="20"/>
          <w:szCs w:val="20"/>
          <w:lang w:val="en-GB"/>
        </w:rPr>
        <w:t>Vicar is able to establish that parent has a valid reason for being unable to fulfil any of Q2-4. Vicar to fill out section on “exceptional cases” and to obtain EB endorsement. Parish can stamp and Vicar can sign the application once EB provides the endorsement.</w:t>
      </w:r>
    </w:p>
    <w:p w14:paraId="2342A0DA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  <w:r>
        <w:rPr>
          <w:rFonts w:ascii="Arial" w:hAnsi="Arial"/>
          <w:sz w:val="20"/>
          <w:szCs w:val="20"/>
          <w:lang w:val="en-GB"/>
        </w:rPr>
        <w:br w:type="page"/>
      </w:r>
    </w:p>
    <w:p w14:paraId="4E21A1D0" w14:textId="77777777" w:rsidR="00BC02DD" w:rsidRDefault="00BC02DD" w:rsidP="00F1138E">
      <w:pPr>
        <w:rPr>
          <w:rFonts w:ascii="Arial" w:hAnsi="Arial"/>
          <w:b/>
          <w:sz w:val="20"/>
          <w:szCs w:val="20"/>
          <w:u w:val="single"/>
          <w:lang w:val="en-GB"/>
        </w:rPr>
      </w:pPr>
      <w:r w:rsidRPr="00DF075D">
        <w:rPr>
          <w:rFonts w:ascii="Arial" w:hAnsi="Arial"/>
          <w:b/>
          <w:sz w:val="20"/>
          <w:szCs w:val="20"/>
          <w:u w:val="single"/>
          <w:lang w:val="en-GB"/>
        </w:rPr>
        <w:lastRenderedPageBreak/>
        <w:t xml:space="preserve">SCENARIO </w:t>
      </w:r>
      <w:r>
        <w:rPr>
          <w:rFonts w:ascii="Arial" w:hAnsi="Arial"/>
          <w:b/>
          <w:sz w:val="20"/>
          <w:szCs w:val="20"/>
          <w:u w:val="single"/>
          <w:lang w:val="en-GB"/>
        </w:rPr>
        <w:t>3</w:t>
      </w:r>
    </w:p>
    <w:p w14:paraId="7B498180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tbl>
      <w:tblPr>
        <w:tblW w:w="953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34"/>
        <w:gridCol w:w="2331"/>
        <w:gridCol w:w="2371"/>
      </w:tblGrid>
      <w:tr w:rsidR="00BC02DD" w:rsidRPr="00DF075D" w14:paraId="1031F125" w14:textId="77777777" w:rsidTr="00F1138E">
        <w:trPr>
          <w:trHeight w:val="382"/>
        </w:trPr>
        <w:tc>
          <w:tcPr>
            <w:tcW w:w="4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F9FCA4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5E0436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ather</w:t>
            </w:r>
          </w:p>
        </w:tc>
        <w:tc>
          <w:tcPr>
            <w:tcW w:w="2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D43CEB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Mother</w:t>
            </w:r>
          </w:p>
        </w:tc>
      </w:tr>
      <w:tr w:rsidR="00BC02DD" w:rsidRPr="00DF075D" w14:paraId="1DEA69F0" w14:textId="77777777" w:rsidTr="00F1138E">
        <w:trPr>
          <w:trHeight w:val="785"/>
        </w:trPr>
        <w:tc>
          <w:tcPr>
            <w:tcW w:w="4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FCCFE3" w14:textId="6F48D1D8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>According to the DMP, is the child’s parent/s been Baptised and Confirmed Member</w:t>
            </w:r>
            <w:r w:rsidR="00625285">
              <w:rPr>
                <w:rFonts w:ascii="Arial" w:hAnsi="Arial"/>
                <w:sz w:val="20"/>
                <w:szCs w:val="20"/>
                <w:lang w:val="en-GB"/>
              </w:rPr>
              <w:t>s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 of the Anglican Church of Singapore for at least the last 12 months?</w:t>
            </w:r>
          </w:p>
        </w:tc>
        <w:tc>
          <w:tcPr>
            <w:tcW w:w="23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C02131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Transfer - Fulfils</w:t>
            </w:r>
          </w:p>
        </w:tc>
        <w:tc>
          <w:tcPr>
            <w:tcW w:w="2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C61397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7259399B" w14:textId="77777777" w:rsidTr="00F1138E">
        <w:trPr>
          <w:trHeight w:val="785"/>
        </w:trPr>
        <w:tc>
          <w:tcPr>
            <w:tcW w:w="4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EEED1C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your parish’s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worship services at least twi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0B2B9B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94AA61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7DAD2321" w14:textId="77777777" w:rsidTr="00F1138E">
        <w:trPr>
          <w:trHeight w:val="785"/>
        </w:trPr>
        <w:tc>
          <w:tcPr>
            <w:tcW w:w="4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03DE80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ctively contributing to the life and witness of your parish through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serving and giving over the last 12 months? </w:t>
            </w:r>
          </w:p>
        </w:tc>
        <w:tc>
          <w:tcPr>
            <w:tcW w:w="23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7BC39F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  <w:tc>
          <w:tcPr>
            <w:tcW w:w="2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0C6C8D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72C8CA7A" w14:textId="77777777" w:rsidTr="00F1138E">
        <w:trPr>
          <w:trHeight w:val="785"/>
        </w:trPr>
        <w:tc>
          <w:tcPr>
            <w:tcW w:w="4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2994E2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one of your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parish care/cell groups at least on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419185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  <w:tc>
          <w:tcPr>
            <w:tcW w:w="2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78790D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1C0C9399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29871000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3D7DAB6A" w14:textId="77777777" w:rsidR="00BC02DD" w:rsidRPr="00F9351E" w:rsidRDefault="00BC02DD" w:rsidP="00F1138E">
      <w:pPr>
        <w:rPr>
          <w:rFonts w:ascii="Arial" w:hAnsi="Arial"/>
          <w:color w:val="0000FF"/>
          <w:sz w:val="20"/>
          <w:szCs w:val="20"/>
        </w:rPr>
      </w:pPr>
      <w:r w:rsidRPr="00F9351E">
        <w:rPr>
          <w:rFonts w:ascii="Arial" w:eastAsiaTheme="minorEastAsia" w:hAnsi="Arial"/>
          <w:color w:val="0000FF"/>
          <w:sz w:val="20"/>
          <w:szCs w:val="20"/>
          <w:lang w:val="en-GB"/>
        </w:rPr>
        <w:t>Scenario 3 is ok.</w:t>
      </w:r>
    </w:p>
    <w:p w14:paraId="1925CC10" w14:textId="77777777" w:rsidR="00BC02DD" w:rsidRPr="00F9351E" w:rsidRDefault="00BC02DD" w:rsidP="00F1138E">
      <w:pPr>
        <w:rPr>
          <w:rFonts w:ascii="Arial" w:hAnsi="Arial"/>
          <w:color w:val="0000FF"/>
          <w:sz w:val="20"/>
          <w:szCs w:val="20"/>
        </w:rPr>
      </w:pPr>
      <w:r w:rsidRPr="00F9351E">
        <w:rPr>
          <w:rFonts w:ascii="Arial" w:eastAsiaTheme="minorEastAsia" w:hAnsi="Arial"/>
          <w:color w:val="0000FF"/>
          <w:sz w:val="20"/>
          <w:szCs w:val="20"/>
          <w:lang w:val="en-GB"/>
        </w:rPr>
        <w:t xml:space="preserve">This is a transfer case and endorsement can be made if: </w:t>
      </w:r>
    </w:p>
    <w:p w14:paraId="5A125163" w14:textId="77777777" w:rsidR="00BC02DD" w:rsidRPr="00F9351E" w:rsidRDefault="00BC02DD" w:rsidP="00F1138E">
      <w:pPr>
        <w:numPr>
          <w:ilvl w:val="0"/>
          <w:numId w:val="44"/>
        </w:numPr>
        <w:rPr>
          <w:rFonts w:ascii="Arial" w:hAnsi="Arial"/>
          <w:color w:val="0000FF"/>
          <w:sz w:val="20"/>
          <w:szCs w:val="20"/>
        </w:rPr>
      </w:pPr>
      <w:r w:rsidRPr="00F9351E">
        <w:rPr>
          <w:rFonts w:ascii="Arial" w:eastAsiaTheme="minorEastAsia" w:hAnsi="Arial"/>
          <w:color w:val="0000FF"/>
          <w:sz w:val="20"/>
          <w:szCs w:val="20"/>
          <w:lang w:val="en-GB"/>
        </w:rPr>
        <w:t xml:space="preserve">Membership in Anglican Church is 12 months or more (Check DMP for Confirmation date); </w:t>
      </w:r>
    </w:p>
    <w:p w14:paraId="0BC91910" w14:textId="77777777" w:rsidR="00BC02DD" w:rsidRPr="00F9351E" w:rsidRDefault="00BC02DD" w:rsidP="00F1138E">
      <w:pPr>
        <w:numPr>
          <w:ilvl w:val="0"/>
          <w:numId w:val="44"/>
        </w:numPr>
        <w:rPr>
          <w:rFonts w:ascii="Arial" w:hAnsi="Arial"/>
          <w:sz w:val="20"/>
          <w:szCs w:val="20"/>
        </w:rPr>
      </w:pPr>
      <w:r w:rsidRPr="00F9351E">
        <w:rPr>
          <w:rFonts w:ascii="Arial" w:eastAsiaTheme="minorEastAsia" w:hAnsi="Arial"/>
          <w:color w:val="0000FF"/>
          <w:sz w:val="20"/>
          <w:szCs w:val="20"/>
          <w:lang w:val="en-GB"/>
        </w:rPr>
        <w:t>Vicar from Parish 1 is able to provide validation of parent’s active contribution in the life of the church to Vicar of Parish 2 (where application is made).</w:t>
      </w:r>
      <w:r w:rsidRPr="00F9351E">
        <w:rPr>
          <w:rFonts w:ascii="Arial" w:eastAsiaTheme="minorEastAsia" w:hAnsi="Arial"/>
          <w:sz w:val="20"/>
          <w:szCs w:val="20"/>
          <w:lang w:val="en-GB"/>
        </w:rPr>
        <w:t xml:space="preserve"> </w:t>
      </w:r>
    </w:p>
    <w:p w14:paraId="3CD322F9" w14:textId="640BFE1D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0AF19216" w14:textId="77777777" w:rsidR="00BC02DD" w:rsidRDefault="00BC02DD" w:rsidP="00F1138E">
      <w:pPr>
        <w:rPr>
          <w:rFonts w:ascii="Arial" w:hAnsi="Arial"/>
          <w:b/>
          <w:sz w:val="20"/>
          <w:szCs w:val="20"/>
          <w:u w:val="single"/>
          <w:lang w:val="en-GB"/>
        </w:rPr>
      </w:pPr>
      <w:r w:rsidRPr="00DF075D">
        <w:rPr>
          <w:rFonts w:ascii="Arial" w:hAnsi="Arial"/>
          <w:b/>
          <w:sz w:val="20"/>
          <w:szCs w:val="20"/>
          <w:u w:val="single"/>
          <w:lang w:val="en-GB"/>
        </w:rPr>
        <w:t xml:space="preserve">SCENARIO </w:t>
      </w:r>
      <w:r>
        <w:rPr>
          <w:rFonts w:ascii="Arial" w:hAnsi="Arial"/>
          <w:b/>
          <w:sz w:val="20"/>
          <w:szCs w:val="20"/>
          <w:u w:val="single"/>
          <w:lang w:val="en-GB"/>
        </w:rPr>
        <w:t>4</w:t>
      </w:r>
    </w:p>
    <w:p w14:paraId="707E117C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tbl>
      <w:tblPr>
        <w:tblW w:w="939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761"/>
        <w:gridCol w:w="2296"/>
        <w:gridCol w:w="2336"/>
      </w:tblGrid>
      <w:tr w:rsidR="00BC02DD" w:rsidRPr="00DF075D" w14:paraId="0B89C00B" w14:textId="77777777" w:rsidTr="00F1138E">
        <w:trPr>
          <w:trHeight w:val="377"/>
        </w:trPr>
        <w:tc>
          <w:tcPr>
            <w:tcW w:w="4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71A46E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BDD678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ather</w:t>
            </w:r>
          </w:p>
        </w:tc>
        <w:tc>
          <w:tcPr>
            <w:tcW w:w="2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D99083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Mother</w:t>
            </w:r>
          </w:p>
        </w:tc>
      </w:tr>
      <w:tr w:rsidR="00BC02DD" w:rsidRPr="00DF075D" w14:paraId="01ECC56B" w14:textId="77777777" w:rsidTr="00F1138E">
        <w:trPr>
          <w:trHeight w:val="774"/>
        </w:trPr>
        <w:tc>
          <w:tcPr>
            <w:tcW w:w="4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99204A" w14:textId="57A73C4F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>According to the DMP, is the child’s parent/s been Baptised and Confirmed Member</w:t>
            </w:r>
            <w:r w:rsidR="00625285">
              <w:rPr>
                <w:rFonts w:ascii="Arial" w:hAnsi="Arial"/>
                <w:sz w:val="20"/>
                <w:szCs w:val="20"/>
                <w:lang w:val="en-GB"/>
              </w:rPr>
              <w:t>s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 of the Anglican Church of Singapore for at least the last 12 months?</w:t>
            </w:r>
          </w:p>
        </w:tc>
        <w:tc>
          <w:tcPr>
            <w:tcW w:w="2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789CDD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  <w:tc>
          <w:tcPr>
            <w:tcW w:w="2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2685EE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</w:p>
        </w:tc>
      </w:tr>
      <w:tr w:rsidR="00BC02DD" w:rsidRPr="00DF075D" w14:paraId="0AE08BA2" w14:textId="77777777" w:rsidTr="00F1138E">
        <w:trPr>
          <w:trHeight w:val="774"/>
        </w:trPr>
        <w:tc>
          <w:tcPr>
            <w:tcW w:w="4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5E580F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your parish’s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worship services at least twi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652E84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B63A20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</w:tr>
      <w:tr w:rsidR="00BC02DD" w:rsidRPr="00DF075D" w14:paraId="186ED111" w14:textId="77777777" w:rsidTr="00F1138E">
        <w:trPr>
          <w:trHeight w:val="774"/>
        </w:trPr>
        <w:tc>
          <w:tcPr>
            <w:tcW w:w="4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598D8E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ctively contributing to the life and witness of your parish through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serving and giving over the last 12 months? </w:t>
            </w:r>
          </w:p>
        </w:tc>
        <w:tc>
          <w:tcPr>
            <w:tcW w:w="2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987A44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97824E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</w:tr>
      <w:tr w:rsidR="00BC02DD" w:rsidRPr="00DF075D" w14:paraId="6BE425C6" w14:textId="77777777" w:rsidTr="00F1138E">
        <w:trPr>
          <w:trHeight w:val="774"/>
        </w:trPr>
        <w:tc>
          <w:tcPr>
            <w:tcW w:w="4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572DC6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one of your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parish care/cell groups at least on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83F267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F71B6E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</w:tr>
    </w:tbl>
    <w:p w14:paraId="2A89FC77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0AA72B7D" w14:textId="77777777" w:rsidR="00BC02DD" w:rsidRPr="00F9351E" w:rsidRDefault="00BC02DD" w:rsidP="00F1138E">
      <w:pPr>
        <w:rPr>
          <w:rFonts w:ascii="Arial" w:hAnsi="Arial"/>
          <w:color w:val="FF0000"/>
          <w:sz w:val="20"/>
          <w:szCs w:val="20"/>
        </w:rPr>
      </w:pPr>
      <w:r w:rsidRPr="00F9351E">
        <w:rPr>
          <w:rFonts w:ascii="Arial" w:eastAsiaTheme="minorEastAsia" w:hAnsi="Arial"/>
          <w:color w:val="FF0000"/>
          <w:sz w:val="20"/>
          <w:szCs w:val="20"/>
          <w:lang w:val="en-GB"/>
        </w:rPr>
        <w:t>Scenario 4 is NOT ok.</w:t>
      </w:r>
    </w:p>
    <w:p w14:paraId="4A3C0E1C" w14:textId="77777777" w:rsidR="00BC02DD" w:rsidRPr="00F9351E" w:rsidRDefault="00BC02DD" w:rsidP="00F1138E">
      <w:pPr>
        <w:rPr>
          <w:rFonts w:ascii="Arial" w:hAnsi="Arial"/>
          <w:color w:val="FF0000"/>
          <w:sz w:val="20"/>
          <w:szCs w:val="20"/>
        </w:rPr>
      </w:pPr>
      <w:r w:rsidRPr="00F9351E">
        <w:rPr>
          <w:rFonts w:ascii="Arial" w:eastAsiaTheme="minorEastAsia" w:hAnsi="Arial"/>
          <w:color w:val="FF0000"/>
          <w:sz w:val="20"/>
          <w:szCs w:val="20"/>
          <w:lang w:val="en-GB"/>
        </w:rPr>
        <w:t xml:space="preserve">Either parent must fulfil the criteria of 3 stamps. No mix-match allowed. </w:t>
      </w:r>
    </w:p>
    <w:p w14:paraId="7CF62EBF" w14:textId="77777777" w:rsidR="00BC02DD" w:rsidRPr="00F9351E" w:rsidRDefault="00BC02DD" w:rsidP="00F1138E">
      <w:pPr>
        <w:rPr>
          <w:rFonts w:ascii="Arial" w:hAnsi="Arial"/>
          <w:color w:val="FF0000"/>
          <w:sz w:val="20"/>
          <w:szCs w:val="20"/>
          <w:lang w:val="en-GB"/>
        </w:rPr>
      </w:pPr>
      <w:r w:rsidRPr="00F9351E">
        <w:rPr>
          <w:rFonts w:ascii="Arial" w:eastAsiaTheme="minorEastAsia" w:hAnsi="Arial"/>
          <w:color w:val="FF0000"/>
          <w:sz w:val="20"/>
          <w:szCs w:val="20"/>
          <w:lang w:val="en-GB"/>
        </w:rPr>
        <w:t xml:space="preserve">Parish should not stamp and endorse the application. To send email to notify parent application is unsuccessful. </w:t>
      </w:r>
    </w:p>
    <w:p w14:paraId="0B6C48C8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  <w:r>
        <w:rPr>
          <w:rFonts w:ascii="Arial" w:hAnsi="Arial"/>
          <w:sz w:val="20"/>
          <w:szCs w:val="20"/>
          <w:lang w:val="en-GB"/>
        </w:rPr>
        <w:br w:type="page"/>
      </w:r>
    </w:p>
    <w:p w14:paraId="5430C9A4" w14:textId="77777777" w:rsidR="00BC02DD" w:rsidRDefault="00BC02DD" w:rsidP="00F1138E">
      <w:pPr>
        <w:rPr>
          <w:rFonts w:ascii="Arial" w:hAnsi="Arial"/>
          <w:b/>
          <w:sz w:val="20"/>
          <w:szCs w:val="20"/>
          <w:u w:val="single"/>
          <w:lang w:val="en-GB"/>
        </w:rPr>
      </w:pPr>
      <w:r w:rsidRPr="00DF075D">
        <w:rPr>
          <w:rFonts w:ascii="Arial" w:hAnsi="Arial"/>
          <w:b/>
          <w:sz w:val="20"/>
          <w:szCs w:val="20"/>
          <w:u w:val="single"/>
          <w:lang w:val="en-GB"/>
        </w:rPr>
        <w:lastRenderedPageBreak/>
        <w:t xml:space="preserve">SCENARIO </w:t>
      </w:r>
      <w:r>
        <w:rPr>
          <w:rFonts w:ascii="Arial" w:hAnsi="Arial"/>
          <w:b/>
          <w:sz w:val="20"/>
          <w:szCs w:val="20"/>
          <w:u w:val="single"/>
          <w:lang w:val="en-GB"/>
        </w:rPr>
        <w:t>5</w:t>
      </w:r>
    </w:p>
    <w:p w14:paraId="6EB48020" w14:textId="77777777" w:rsidR="00BC02DD" w:rsidRPr="00F9351E" w:rsidRDefault="00BC02DD" w:rsidP="00F1138E">
      <w:pPr>
        <w:rPr>
          <w:rFonts w:ascii="Arial" w:hAnsi="Arial"/>
          <w:sz w:val="20"/>
          <w:szCs w:val="20"/>
        </w:rPr>
      </w:pPr>
    </w:p>
    <w:tbl>
      <w:tblPr>
        <w:tblW w:w="947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03"/>
        <w:gridCol w:w="2317"/>
        <w:gridCol w:w="2357"/>
      </w:tblGrid>
      <w:tr w:rsidR="00BC02DD" w:rsidRPr="00DF075D" w14:paraId="51CF2378" w14:textId="77777777" w:rsidTr="00F1138E">
        <w:trPr>
          <w:trHeight w:val="366"/>
        </w:trPr>
        <w:tc>
          <w:tcPr>
            <w:tcW w:w="4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A44CE1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2613F4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Father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D844AB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>Mother</w:t>
            </w:r>
          </w:p>
        </w:tc>
      </w:tr>
      <w:tr w:rsidR="00BC02DD" w:rsidRPr="00DF075D" w14:paraId="6FC106DF" w14:textId="77777777" w:rsidTr="00F1138E">
        <w:trPr>
          <w:trHeight w:val="751"/>
        </w:trPr>
        <w:tc>
          <w:tcPr>
            <w:tcW w:w="4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909A26" w14:textId="66C4B02C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>According to the DMP, is the child’s parent/s been Baptised and Confirmed Member</w:t>
            </w:r>
            <w:r w:rsidR="00625285">
              <w:rPr>
                <w:rFonts w:ascii="Arial" w:hAnsi="Arial"/>
                <w:sz w:val="20"/>
                <w:szCs w:val="20"/>
                <w:lang w:val="en-GB"/>
              </w:rPr>
              <w:t>s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 of the Anglican Church of Singapore for at least the last 12 months?</w:t>
            </w:r>
          </w:p>
        </w:tc>
        <w:tc>
          <w:tcPr>
            <w:tcW w:w="23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765854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277504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7E636438" w14:textId="77777777" w:rsidTr="00F1138E">
        <w:trPr>
          <w:trHeight w:val="751"/>
        </w:trPr>
        <w:tc>
          <w:tcPr>
            <w:tcW w:w="4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3192D8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your parish’s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worship services at least twi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7DB4FCC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910B17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02DD" w:rsidRPr="00DF075D" w14:paraId="17BECDC4" w14:textId="77777777" w:rsidTr="00F1138E">
        <w:trPr>
          <w:trHeight w:val="751"/>
        </w:trPr>
        <w:tc>
          <w:tcPr>
            <w:tcW w:w="4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08A3A4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ctively contributing to the life and witness of your parish through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serving and giving over the last 12 months? </w:t>
            </w:r>
          </w:p>
        </w:tc>
        <w:tc>
          <w:tcPr>
            <w:tcW w:w="23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7AA89D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A3674E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</w:tr>
      <w:tr w:rsidR="00BC02DD" w:rsidRPr="00DF075D" w14:paraId="4CBD8D90" w14:textId="77777777" w:rsidTr="00F1138E">
        <w:trPr>
          <w:trHeight w:val="751"/>
        </w:trPr>
        <w:tc>
          <w:tcPr>
            <w:tcW w:w="4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E8950D" w14:textId="77777777" w:rsidR="00BC02DD" w:rsidRPr="00DF075D" w:rsidRDefault="00BC02DD" w:rsidP="00F1138E">
            <w:pPr>
              <w:rPr>
                <w:rFonts w:ascii="Arial" w:hAnsi="Arial"/>
                <w:sz w:val="20"/>
                <w:szCs w:val="20"/>
              </w:rPr>
            </w:pP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Have the child’s parent/s been attending one of your </w:t>
            </w:r>
            <w:r w:rsidRPr="00DF075D">
              <w:rPr>
                <w:rFonts w:ascii="Arial" w:hAnsi="Arial"/>
                <w:b/>
                <w:bCs/>
                <w:sz w:val="20"/>
                <w:szCs w:val="20"/>
                <w:lang w:val="en-GB"/>
              </w:rPr>
              <w:t xml:space="preserve">parish care/cell groups at least once a month </w:t>
            </w:r>
            <w:r w:rsidRPr="00DF075D">
              <w:rPr>
                <w:rFonts w:ascii="Arial" w:hAnsi="Arial"/>
                <w:sz w:val="20"/>
                <w:szCs w:val="20"/>
                <w:lang w:val="en-GB"/>
              </w:rPr>
              <w:t xml:space="preserve">(on average) over the last 12 months? </w:t>
            </w:r>
          </w:p>
        </w:tc>
        <w:tc>
          <w:tcPr>
            <w:tcW w:w="23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AABF38" w14:textId="77777777" w:rsidR="00BC02DD" w:rsidRPr="00DF075D" w:rsidRDefault="00BC02DD" w:rsidP="00F1138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769EF8" w14:textId="77777777" w:rsidR="00BC02DD" w:rsidRPr="00D222BD" w:rsidRDefault="00BC02DD" w:rsidP="00F1138E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D222BD">
              <w:rPr>
                <w:rFonts w:ascii="Arial" w:hAnsi="Arial"/>
                <w:b/>
                <w:sz w:val="20"/>
                <w:szCs w:val="20"/>
              </w:rPr>
              <w:t>Fulfils</w:t>
            </w:r>
          </w:p>
        </w:tc>
      </w:tr>
    </w:tbl>
    <w:p w14:paraId="1EEC9A0B" w14:textId="77777777" w:rsidR="00BC02DD" w:rsidRDefault="00BC02DD" w:rsidP="00F1138E">
      <w:pPr>
        <w:rPr>
          <w:rFonts w:ascii="Arial" w:hAnsi="Arial"/>
          <w:sz w:val="20"/>
          <w:szCs w:val="20"/>
          <w:lang w:val="en-GB"/>
        </w:rPr>
      </w:pPr>
    </w:p>
    <w:p w14:paraId="75DE4B78" w14:textId="77777777" w:rsidR="00BC02DD" w:rsidRPr="00F9351E" w:rsidRDefault="00BC02DD" w:rsidP="00F1138E">
      <w:pPr>
        <w:rPr>
          <w:rFonts w:ascii="Arial" w:hAnsi="Arial"/>
          <w:color w:val="FF0000"/>
          <w:sz w:val="20"/>
          <w:szCs w:val="20"/>
        </w:rPr>
      </w:pPr>
      <w:r w:rsidRPr="00F9351E">
        <w:rPr>
          <w:rFonts w:ascii="Arial" w:eastAsiaTheme="minorEastAsia" w:hAnsi="Arial"/>
          <w:color w:val="FF0000"/>
          <w:sz w:val="20"/>
          <w:szCs w:val="20"/>
          <w:lang w:val="en-GB"/>
        </w:rPr>
        <w:t>Scenario 5 is NOT ok.</w:t>
      </w:r>
    </w:p>
    <w:p w14:paraId="6C0232A0" w14:textId="77777777" w:rsidR="00BC02DD" w:rsidRPr="00F9351E" w:rsidRDefault="00BC02DD" w:rsidP="00F1138E">
      <w:pPr>
        <w:rPr>
          <w:rFonts w:ascii="Arial" w:hAnsi="Arial"/>
          <w:color w:val="FF0000"/>
          <w:sz w:val="20"/>
          <w:szCs w:val="20"/>
        </w:rPr>
      </w:pPr>
      <w:r w:rsidRPr="00F9351E">
        <w:rPr>
          <w:rFonts w:ascii="Arial" w:eastAsiaTheme="minorEastAsia" w:hAnsi="Arial"/>
          <w:color w:val="FF0000"/>
          <w:sz w:val="20"/>
          <w:szCs w:val="20"/>
          <w:lang w:val="en-GB"/>
        </w:rPr>
        <w:t xml:space="preserve">Q1 is mandatory and either parent do not fulfil the mandatory and minimum number of criteria. </w:t>
      </w:r>
    </w:p>
    <w:p w14:paraId="2B5D2407" w14:textId="77777777" w:rsidR="00BC02DD" w:rsidRPr="00F9351E" w:rsidRDefault="00BC02DD" w:rsidP="00F1138E">
      <w:pPr>
        <w:rPr>
          <w:rFonts w:ascii="Arial" w:hAnsi="Arial"/>
          <w:color w:val="FF0000"/>
          <w:sz w:val="20"/>
          <w:szCs w:val="20"/>
        </w:rPr>
      </w:pPr>
      <w:r w:rsidRPr="00F9351E">
        <w:rPr>
          <w:rFonts w:ascii="Arial" w:eastAsiaTheme="minorEastAsia" w:hAnsi="Arial"/>
          <w:color w:val="FF0000"/>
          <w:sz w:val="20"/>
          <w:szCs w:val="20"/>
          <w:lang w:val="en-GB"/>
        </w:rPr>
        <w:t xml:space="preserve">Parish cannot stamp and endorse the application. To send email to notify parent application is unsuccessful. </w:t>
      </w:r>
    </w:p>
    <w:p w14:paraId="2F3BFCC8" w14:textId="77777777" w:rsidR="00BC02DD" w:rsidRPr="00A17DBE" w:rsidRDefault="00BC02DD" w:rsidP="00F1138E">
      <w:pPr>
        <w:rPr>
          <w:rFonts w:ascii="Arial" w:hAnsi="Arial" w:cs="Arial"/>
          <w:sz w:val="20"/>
          <w:szCs w:val="20"/>
          <w:lang w:val="en-GB"/>
        </w:rPr>
      </w:pPr>
    </w:p>
    <w:p w14:paraId="4067B5FA" w14:textId="77777777" w:rsidR="00764123" w:rsidRPr="00D60379" w:rsidRDefault="00764123" w:rsidP="00F1138E">
      <w:pPr>
        <w:ind w:right="-765"/>
        <w:rPr>
          <w:rFonts w:ascii="Arial" w:hAnsi="Arial" w:cs="Arial"/>
          <w:color w:val="FF0000"/>
          <w:sz w:val="20"/>
          <w:szCs w:val="22"/>
        </w:rPr>
      </w:pPr>
    </w:p>
    <w:sectPr w:rsidR="00764123" w:rsidRPr="00D60379" w:rsidSect="00B91711">
      <w:headerReference w:type="default" r:id="rId22"/>
      <w:footerReference w:type="default" r:id="rId23"/>
      <w:pgSz w:w="11907" w:h="16839" w:code="9"/>
      <w:pgMar w:top="1440" w:right="1080" w:bottom="1440" w:left="1080" w:header="709" w:footer="476" w:gutter="0"/>
      <w:pgNumType w:fmt="low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504A6B" w14:textId="77777777" w:rsidR="00007107" w:rsidRDefault="00007107">
      <w:r>
        <w:separator/>
      </w:r>
    </w:p>
  </w:endnote>
  <w:endnote w:type="continuationSeparator" w:id="0">
    <w:p w14:paraId="4F83297B" w14:textId="77777777" w:rsidR="00007107" w:rsidRDefault="00007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571330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230436C" w14:textId="2CC6B86A" w:rsidR="00B91711" w:rsidRPr="00574548" w:rsidRDefault="00574548" w:rsidP="00574548">
            <w:pPr>
              <w:pStyle w:val="Footer"/>
              <w:jc w:val="center"/>
            </w:pPr>
            <w:r w:rsidRPr="00E46306">
              <w:rPr>
                <w:rFonts w:ascii="Arial" w:hAnsi="Arial" w:cs="Arial"/>
                <w:sz w:val="16"/>
              </w:rPr>
              <w:t xml:space="preserve">Page </w:t>
            </w:r>
            <w:r w:rsidRPr="00E46306">
              <w:rPr>
                <w:rFonts w:ascii="Arial" w:hAnsi="Arial" w:cs="Arial"/>
                <w:bCs/>
                <w:sz w:val="16"/>
              </w:rPr>
              <w:fldChar w:fldCharType="begin"/>
            </w:r>
            <w:r w:rsidRPr="00E46306">
              <w:rPr>
                <w:rFonts w:ascii="Arial" w:hAnsi="Arial" w:cs="Arial"/>
                <w:bCs/>
                <w:sz w:val="16"/>
              </w:rPr>
              <w:instrText xml:space="preserve"> PAGE </w:instrText>
            </w:r>
            <w:r w:rsidRPr="00E46306">
              <w:rPr>
                <w:rFonts w:ascii="Arial" w:hAnsi="Arial" w:cs="Arial"/>
                <w:bCs/>
                <w:sz w:val="16"/>
              </w:rPr>
              <w:fldChar w:fldCharType="separate"/>
            </w:r>
            <w:r w:rsidRPr="00E46306">
              <w:rPr>
                <w:rFonts w:ascii="Arial" w:hAnsi="Arial" w:cs="Arial"/>
                <w:bCs/>
                <w:noProof/>
                <w:sz w:val="16"/>
              </w:rPr>
              <w:t>2</w:t>
            </w:r>
            <w:r w:rsidRPr="00E46306">
              <w:rPr>
                <w:rFonts w:ascii="Arial" w:hAnsi="Arial" w:cs="Arial"/>
                <w:bCs/>
                <w:sz w:val="16"/>
              </w:rPr>
              <w:fldChar w:fldCharType="end"/>
            </w:r>
            <w:r w:rsidRPr="00E46306">
              <w:rPr>
                <w:rFonts w:ascii="Arial" w:hAnsi="Arial" w:cs="Arial"/>
                <w:sz w:val="16"/>
              </w:rPr>
              <w:t xml:space="preserve"> of </w:t>
            </w:r>
            <w:r w:rsidR="00BA34B1" w:rsidRPr="00E46306">
              <w:rPr>
                <w:rFonts w:ascii="Arial" w:hAnsi="Arial" w:cs="Arial"/>
                <w:sz w:val="16"/>
              </w:rPr>
              <w:t>3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1BEA8" w14:textId="77777777" w:rsidR="00574548" w:rsidRPr="003F1402" w:rsidRDefault="00574548" w:rsidP="00281D31">
    <w:pPr>
      <w:pStyle w:val="Footer"/>
      <w:jc w:val="center"/>
      <w:rPr>
        <w:rFonts w:ascii="Arial" w:hAnsi="Arial" w:cs="Arial"/>
        <w:sz w:val="18"/>
        <w:lang w:val="en-GB"/>
      </w:rPr>
    </w:pPr>
    <w:r w:rsidRPr="003F1402">
      <w:rPr>
        <w:rFonts w:ascii="Arial" w:hAnsi="Arial" w:cs="Arial"/>
        <w:sz w:val="18"/>
        <w:lang w:val="en-GB"/>
      </w:rPr>
      <w:t>Appendix (</w:t>
    </w:r>
    <w:r w:rsidRPr="003F1402">
      <w:rPr>
        <w:rFonts w:ascii="Arial" w:hAnsi="Arial" w:cs="Arial"/>
        <w:sz w:val="18"/>
        <w:lang w:val="en-GB"/>
      </w:rPr>
      <w:fldChar w:fldCharType="begin"/>
    </w:r>
    <w:r w:rsidRPr="003F1402">
      <w:rPr>
        <w:rFonts w:ascii="Arial" w:hAnsi="Arial" w:cs="Arial"/>
        <w:sz w:val="18"/>
        <w:lang w:val="en-GB"/>
      </w:rPr>
      <w:instrText xml:space="preserve"> PAGE   \* MERGEFORMAT </w:instrText>
    </w:r>
    <w:r w:rsidRPr="003F1402">
      <w:rPr>
        <w:rFonts w:ascii="Arial" w:hAnsi="Arial" w:cs="Arial"/>
        <w:sz w:val="18"/>
        <w:lang w:val="en-GB"/>
      </w:rPr>
      <w:fldChar w:fldCharType="separate"/>
    </w:r>
    <w:r w:rsidRPr="003F1402">
      <w:rPr>
        <w:rFonts w:ascii="Arial" w:hAnsi="Arial" w:cs="Arial"/>
        <w:noProof/>
        <w:sz w:val="18"/>
        <w:lang w:val="en-GB"/>
      </w:rPr>
      <w:t>1</w:t>
    </w:r>
    <w:r w:rsidRPr="003F1402">
      <w:rPr>
        <w:rFonts w:ascii="Arial" w:hAnsi="Arial" w:cs="Arial"/>
        <w:noProof/>
        <w:sz w:val="18"/>
        <w:lang w:val="en-GB"/>
      </w:rPr>
      <w:fldChar w:fldCharType="end"/>
    </w:r>
    <w:r w:rsidRPr="003F1402">
      <w:rPr>
        <w:rFonts w:ascii="Arial" w:hAnsi="Arial" w:cs="Arial"/>
        <w:sz w:val="18"/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481EB" w14:textId="77777777" w:rsidR="00007107" w:rsidRDefault="00007107">
      <w:r>
        <w:separator/>
      </w:r>
    </w:p>
  </w:footnote>
  <w:footnote w:type="continuationSeparator" w:id="0">
    <w:p w14:paraId="321ECBFB" w14:textId="77777777" w:rsidR="00007107" w:rsidRDefault="00007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A469B" w14:textId="30A73EF1" w:rsidR="00B91711" w:rsidRPr="00BE6A8E" w:rsidRDefault="00B91711">
    <w:pPr>
      <w:pStyle w:val="Header"/>
    </w:pPr>
    <w:r>
      <w:ptab w:relativeTo="margin" w:alignment="center" w:leader="none"/>
    </w:r>
    <w:r>
      <w:ptab w:relativeTo="margin" w:alignment="right" w:leader="none"/>
    </w:r>
    <w:r w:rsidR="007459ED">
      <w:rPr>
        <w:rFonts w:ascii="Arial" w:hAnsi="Arial" w:cs="Arial"/>
        <w:b/>
        <w:sz w:val="20"/>
      </w:rPr>
      <w:t>FORM</w:t>
    </w:r>
    <w:r w:rsidR="00F1138E">
      <w:rPr>
        <w:rFonts w:ascii="Arial" w:hAnsi="Arial" w:cs="Arial"/>
        <w:b/>
        <w:sz w:val="20"/>
      </w:rPr>
      <w:t xml:space="preserve"> A</w:t>
    </w:r>
    <w:r w:rsidR="00F96C41">
      <w:rPr>
        <w:rFonts w:ascii="Arial" w:hAnsi="Arial" w:cs="Arial"/>
        <w:b/>
        <w:sz w:val="20"/>
      </w:rPr>
      <w:t>_202</w:t>
    </w:r>
    <w:r w:rsidR="003E120E">
      <w:rPr>
        <w:rFonts w:ascii="Arial" w:hAnsi="Arial" w:cs="Arial"/>
        <w:b/>
        <w:sz w:val="20"/>
      </w:rPr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C2956" w14:textId="1FC9A7DA" w:rsidR="00574548" w:rsidRPr="00BE6A8E" w:rsidRDefault="00574548">
    <w:pPr>
      <w:pStyle w:val="Header"/>
    </w:pPr>
    <w:r>
      <w:ptab w:relativeTo="margin" w:alignment="center" w:leader="none"/>
    </w:r>
    <w:r>
      <w:ptab w:relativeTo="margin" w:alignment="right" w:leader="none"/>
    </w:r>
    <w:r w:rsidRPr="00B91711">
      <w:rPr>
        <w:rFonts w:ascii="Arial" w:hAnsi="Arial" w:cs="Arial"/>
        <w:b/>
        <w:sz w:val="20"/>
      </w:rPr>
      <w:t>APPEND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C2BC9"/>
    <w:multiLevelType w:val="hybridMultilevel"/>
    <w:tmpl w:val="4F083582"/>
    <w:lvl w:ilvl="0" w:tplc="286280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F4193"/>
    <w:multiLevelType w:val="hybridMultilevel"/>
    <w:tmpl w:val="07909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814BF"/>
    <w:multiLevelType w:val="hybridMultilevel"/>
    <w:tmpl w:val="E196C5AC"/>
    <w:lvl w:ilvl="0" w:tplc="F6FA575C">
      <w:start w:val="1"/>
      <w:numFmt w:val="lowerRoman"/>
      <w:lvlText w:val="%1."/>
      <w:lvlJc w:val="right"/>
      <w:pPr>
        <w:ind w:left="7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3F00836"/>
    <w:multiLevelType w:val="hybridMultilevel"/>
    <w:tmpl w:val="57F81A36"/>
    <w:lvl w:ilvl="0" w:tplc="38C68D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C354B"/>
    <w:multiLevelType w:val="hybridMultilevel"/>
    <w:tmpl w:val="25AEC6A0"/>
    <w:lvl w:ilvl="0" w:tplc="6A0CBD1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591D5C"/>
    <w:multiLevelType w:val="hybridMultilevel"/>
    <w:tmpl w:val="D17C20C6"/>
    <w:lvl w:ilvl="0" w:tplc="C5B41B7E">
      <w:start w:val="1"/>
      <w:numFmt w:val="lowerRoman"/>
      <w:lvlText w:val="%1."/>
      <w:lvlJc w:val="right"/>
      <w:pPr>
        <w:ind w:left="786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76180"/>
    <w:multiLevelType w:val="hybridMultilevel"/>
    <w:tmpl w:val="89B802E2"/>
    <w:lvl w:ilvl="0" w:tplc="FE303E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701D6"/>
    <w:multiLevelType w:val="multilevel"/>
    <w:tmpl w:val="3B4C346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B757B5"/>
    <w:multiLevelType w:val="hybridMultilevel"/>
    <w:tmpl w:val="1F3831A0"/>
    <w:lvl w:ilvl="0" w:tplc="8D28D8F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26E73"/>
    <w:multiLevelType w:val="hybridMultilevel"/>
    <w:tmpl w:val="DD0A718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5EB6C72"/>
    <w:multiLevelType w:val="hybridMultilevel"/>
    <w:tmpl w:val="203885BA"/>
    <w:lvl w:ilvl="0" w:tplc="842C342E">
      <w:start w:val="1"/>
      <w:numFmt w:val="bullet"/>
      <w:lvlText w:val=""/>
      <w:lvlJc w:val="left"/>
      <w:pPr>
        <w:ind w:left="786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75054A1"/>
    <w:multiLevelType w:val="hybridMultilevel"/>
    <w:tmpl w:val="EA9607B0"/>
    <w:lvl w:ilvl="0" w:tplc="B47CA814">
      <w:start w:val="1"/>
      <w:numFmt w:val="bullet"/>
      <w:lvlText w:val=""/>
      <w:lvlJc w:val="left"/>
      <w:pPr>
        <w:ind w:left="786" w:hanging="360"/>
      </w:pPr>
      <w:rPr>
        <w:rFonts w:ascii="Wingdings 2" w:hAnsi="Wingdings 2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E0592"/>
    <w:multiLevelType w:val="hybridMultilevel"/>
    <w:tmpl w:val="32B48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E5F2E"/>
    <w:multiLevelType w:val="hybridMultilevel"/>
    <w:tmpl w:val="EC449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245A9"/>
    <w:multiLevelType w:val="multilevel"/>
    <w:tmpl w:val="5C801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0325D7"/>
    <w:multiLevelType w:val="hybridMultilevel"/>
    <w:tmpl w:val="AF7A5A30"/>
    <w:lvl w:ilvl="0" w:tplc="10CE195E">
      <w:start w:val="1"/>
      <w:numFmt w:val="upperLetter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37767207"/>
    <w:multiLevelType w:val="hybridMultilevel"/>
    <w:tmpl w:val="D290947E"/>
    <w:lvl w:ilvl="0" w:tplc="FE303E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682EA7"/>
    <w:multiLevelType w:val="hybridMultilevel"/>
    <w:tmpl w:val="0B60BB1C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A626D8"/>
    <w:multiLevelType w:val="hybridMultilevel"/>
    <w:tmpl w:val="F4702488"/>
    <w:lvl w:ilvl="0" w:tplc="D3667B6C">
      <w:start w:val="1"/>
      <w:numFmt w:val="lowerLetter"/>
      <w:lvlText w:val="(%1)"/>
      <w:lvlJc w:val="left"/>
      <w:pPr>
        <w:ind w:left="786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B17166B"/>
    <w:multiLevelType w:val="hybridMultilevel"/>
    <w:tmpl w:val="40100EC6"/>
    <w:lvl w:ilvl="0" w:tplc="38FA5ED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color w:val="0000FF"/>
      </w:rPr>
    </w:lvl>
    <w:lvl w:ilvl="1" w:tplc="B406C736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4269FC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CF2ECFB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1B7474F8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B35E94A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39E6B13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18CCAB2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A088F3C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B1F4BB5"/>
    <w:multiLevelType w:val="hybridMultilevel"/>
    <w:tmpl w:val="235A9FAE"/>
    <w:lvl w:ilvl="0" w:tplc="B358D4E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53734C"/>
    <w:multiLevelType w:val="hybridMultilevel"/>
    <w:tmpl w:val="DCB222AC"/>
    <w:lvl w:ilvl="0" w:tplc="8D28D8F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57EAB"/>
    <w:multiLevelType w:val="hybridMultilevel"/>
    <w:tmpl w:val="5EB25682"/>
    <w:lvl w:ilvl="0" w:tplc="8D28D8F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1C1C0B"/>
    <w:multiLevelType w:val="hybridMultilevel"/>
    <w:tmpl w:val="21760240"/>
    <w:lvl w:ilvl="0" w:tplc="8D28D8F8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F8F0555"/>
    <w:multiLevelType w:val="hybridMultilevel"/>
    <w:tmpl w:val="7B7E37C6"/>
    <w:lvl w:ilvl="0" w:tplc="7660ABA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AF55AA"/>
    <w:multiLevelType w:val="hybridMultilevel"/>
    <w:tmpl w:val="297CBEE2"/>
    <w:lvl w:ilvl="0" w:tplc="8D28D8F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92511C"/>
    <w:multiLevelType w:val="hybridMultilevel"/>
    <w:tmpl w:val="B24EDDC0"/>
    <w:lvl w:ilvl="0" w:tplc="8D28D8F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1605CA"/>
    <w:multiLevelType w:val="hybridMultilevel"/>
    <w:tmpl w:val="8F646B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E26729"/>
    <w:multiLevelType w:val="hybridMultilevel"/>
    <w:tmpl w:val="7B9802A4"/>
    <w:lvl w:ilvl="0" w:tplc="F1060648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C44417"/>
    <w:multiLevelType w:val="hybridMultilevel"/>
    <w:tmpl w:val="7AE410FA"/>
    <w:lvl w:ilvl="0" w:tplc="6B0657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83B09"/>
    <w:multiLevelType w:val="hybridMultilevel"/>
    <w:tmpl w:val="53BA6E00"/>
    <w:lvl w:ilvl="0" w:tplc="842C342E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3F5C1E"/>
    <w:multiLevelType w:val="hybridMultilevel"/>
    <w:tmpl w:val="79D44B62"/>
    <w:lvl w:ilvl="0" w:tplc="B47CA814">
      <w:start w:val="1"/>
      <w:numFmt w:val="bullet"/>
      <w:lvlText w:val=""/>
      <w:lvlJc w:val="left"/>
      <w:pPr>
        <w:ind w:left="786" w:hanging="360"/>
      </w:pPr>
      <w:rPr>
        <w:rFonts w:ascii="Wingdings 2" w:hAnsi="Wingdings 2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C3D60DC"/>
    <w:multiLevelType w:val="hybridMultilevel"/>
    <w:tmpl w:val="2AC2CD5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5D2F2DBF"/>
    <w:multiLevelType w:val="hybridMultilevel"/>
    <w:tmpl w:val="B8729426"/>
    <w:lvl w:ilvl="0" w:tplc="8B304A6E">
      <w:start w:val="2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6627DE"/>
    <w:multiLevelType w:val="hybridMultilevel"/>
    <w:tmpl w:val="1FFA07B2"/>
    <w:lvl w:ilvl="0" w:tplc="831C5020">
      <w:start w:val="1"/>
      <w:numFmt w:val="lowerRoman"/>
      <w:lvlText w:val="%1."/>
      <w:lvlJc w:val="right"/>
      <w:pPr>
        <w:ind w:left="786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F5D21"/>
    <w:multiLevelType w:val="hybridMultilevel"/>
    <w:tmpl w:val="F3802D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5C3D16"/>
    <w:multiLevelType w:val="hybridMultilevel"/>
    <w:tmpl w:val="847AA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7C02B2"/>
    <w:multiLevelType w:val="hybridMultilevel"/>
    <w:tmpl w:val="2974D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45B08"/>
    <w:multiLevelType w:val="hybridMultilevel"/>
    <w:tmpl w:val="1714BA06"/>
    <w:lvl w:ilvl="0" w:tplc="B47CA814">
      <w:start w:val="1"/>
      <w:numFmt w:val="bullet"/>
      <w:lvlText w:val=""/>
      <w:lvlJc w:val="left"/>
      <w:pPr>
        <w:ind w:left="852" w:hanging="360"/>
      </w:pPr>
      <w:rPr>
        <w:rFonts w:ascii="Wingdings 2" w:hAnsi="Wingdings 2" w:hint="default"/>
        <w:b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9" w15:restartNumberingAfterBreak="0">
    <w:nsid w:val="73AF3F70"/>
    <w:multiLevelType w:val="hybridMultilevel"/>
    <w:tmpl w:val="F26E0FEE"/>
    <w:lvl w:ilvl="0" w:tplc="4B30EFB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0163A8"/>
    <w:multiLevelType w:val="hybridMultilevel"/>
    <w:tmpl w:val="9AA411EA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002A86"/>
    <w:multiLevelType w:val="hybridMultilevel"/>
    <w:tmpl w:val="05829540"/>
    <w:lvl w:ilvl="0" w:tplc="8584833C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 w15:restartNumberingAfterBreak="0">
    <w:nsid w:val="7D9A4CD1"/>
    <w:multiLevelType w:val="hybridMultilevel"/>
    <w:tmpl w:val="59F6A87E"/>
    <w:lvl w:ilvl="0" w:tplc="FE303E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7"/>
  </w:num>
  <w:num w:numId="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3"/>
  </w:num>
  <w:num w:numId="5">
    <w:abstractNumId w:val="40"/>
  </w:num>
  <w:num w:numId="6">
    <w:abstractNumId w:val="22"/>
  </w:num>
  <w:num w:numId="7">
    <w:abstractNumId w:val="17"/>
  </w:num>
  <w:num w:numId="8">
    <w:abstractNumId w:val="39"/>
  </w:num>
  <w:num w:numId="9">
    <w:abstractNumId w:val="26"/>
  </w:num>
  <w:num w:numId="10">
    <w:abstractNumId w:val="21"/>
  </w:num>
  <w:num w:numId="11">
    <w:abstractNumId w:val="8"/>
  </w:num>
  <w:num w:numId="12">
    <w:abstractNumId w:val="25"/>
  </w:num>
  <w:num w:numId="13">
    <w:abstractNumId w:val="23"/>
  </w:num>
  <w:num w:numId="14">
    <w:abstractNumId w:val="20"/>
  </w:num>
  <w:num w:numId="15">
    <w:abstractNumId w:val="3"/>
  </w:num>
  <w:num w:numId="16">
    <w:abstractNumId w:val="0"/>
  </w:num>
  <w:num w:numId="17">
    <w:abstractNumId w:val="18"/>
  </w:num>
  <w:num w:numId="18">
    <w:abstractNumId w:val="28"/>
  </w:num>
  <w:num w:numId="19">
    <w:abstractNumId w:val="4"/>
  </w:num>
  <w:num w:numId="20">
    <w:abstractNumId w:val="9"/>
  </w:num>
  <w:num w:numId="21">
    <w:abstractNumId w:val="32"/>
  </w:num>
  <w:num w:numId="22">
    <w:abstractNumId w:val="15"/>
  </w:num>
  <w:num w:numId="23">
    <w:abstractNumId w:val="16"/>
  </w:num>
  <w:num w:numId="24">
    <w:abstractNumId w:val="42"/>
  </w:num>
  <w:num w:numId="25">
    <w:abstractNumId w:val="37"/>
  </w:num>
  <w:num w:numId="26">
    <w:abstractNumId w:val="1"/>
  </w:num>
  <w:num w:numId="27">
    <w:abstractNumId w:val="41"/>
  </w:num>
  <w:num w:numId="28">
    <w:abstractNumId w:val="6"/>
  </w:num>
  <w:num w:numId="29">
    <w:abstractNumId w:val="14"/>
  </w:num>
  <w:num w:numId="30">
    <w:abstractNumId w:val="7"/>
  </w:num>
  <w:num w:numId="31">
    <w:abstractNumId w:val="35"/>
  </w:num>
  <w:num w:numId="32">
    <w:abstractNumId w:val="12"/>
  </w:num>
  <w:num w:numId="33">
    <w:abstractNumId w:val="36"/>
  </w:num>
  <w:num w:numId="34">
    <w:abstractNumId w:val="30"/>
  </w:num>
  <w:num w:numId="35">
    <w:abstractNumId w:val="10"/>
  </w:num>
  <w:num w:numId="36">
    <w:abstractNumId w:val="31"/>
  </w:num>
  <w:num w:numId="37">
    <w:abstractNumId w:val="38"/>
  </w:num>
  <w:num w:numId="38">
    <w:abstractNumId w:val="11"/>
  </w:num>
  <w:num w:numId="39">
    <w:abstractNumId w:val="29"/>
  </w:num>
  <w:num w:numId="40">
    <w:abstractNumId w:val="13"/>
  </w:num>
  <w:num w:numId="41">
    <w:abstractNumId w:val="5"/>
  </w:num>
  <w:num w:numId="42">
    <w:abstractNumId w:val="34"/>
  </w:num>
  <w:num w:numId="43">
    <w:abstractNumId w:val="2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sbC0NDAyNTG3NLJQ0lEKTi0uzszPAykwrQUAZwx/oywAAAA="/>
  </w:docVars>
  <w:rsids>
    <w:rsidRoot w:val="00E27798"/>
    <w:rsid w:val="00000880"/>
    <w:rsid w:val="00007107"/>
    <w:rsid w:val="00013411"/>
    <w:rsid w:val="0001707B"/>
    <w:rsid w:val="00020FC3"/>
    <w:rsid w:val="00040810"/>
    <w:rsid w:val="00044902"/>
    <w:rsid w:val="00060873"/>
    <w:rsid w:val="00061B29"/>
    <w:rsid w:val="000638BF"/>
    <w:rsid w:val="000710CC"/>
    <w:rsid w:val="00072947"/>
    <w:rsid w:val="00074D42"/>
    <w:rsid w:val="00085D39"/>
    <w:rsid w:val="00087371"/>
    <w:rsid w:val="00095F33"/>
    <w:rsid w:val="000A7848"/>
    <w:rsid w:val="000D25B8"/>
    <w:rsid w:val="000D4A66"/>
    <w:rsid w:val="000D709C"/>
    <w:rsid w:val="000E1221"/>
    <w:rsid w:val="000E2409"/>
    <w:rsid w:val="000E35EB"/>
    <w:rsid w:val="000E79A2"/>
    <w:rsid w:val="000E7D26"/>
    <w:rsid w:val="000F072F"/>
    <w:rsid w:val="000F1688"/>
    <w:rsid w:val="00104411"/>
    <w:rsid w:val="00107470"/>
    <w:rsid w:val="00112103"/>
    <w:rsid w:val="00112AC7"/>
    <w:rsid w:val="0011519D"/>
    <w:rsid w:val="00125B4C"/>
    <w:rsid w:val="00130DA7"/>
    <w:rsid w:val="00131B60"/>
    <w:rsid w:val="001513B7"/>
    <w:rsid w:val="00160D97"/>
    <w:rsid w:val="001662F7"/>
    <w:rsid w:val="00173EFD"/>
    <w:rsid w:val="001805D7"/>
    <w:rsid w:val="001860B1"/>
    <w:rsid w:val="00187249"/>
    <w:rsid w:val="00191F2D"/>
    <w:rsid w:val="00195A51"/>
    <w:rsid w:val="001A6F41"/>
    <w:rsid w:val="001B3A2B"/>
    <w:rsid w:val="001B49B7"/>
    <w:rsid w:val="001C2933"/>
    <w:rsid w:val="001C380A"/>
    <w:rsid w:val="001C4D76"/>
    <w:rsid w:val="001D3F3E"/>
    <w:rsid w:val="001D5BF4"/>
    <w:rsid w:val="001D7CBD"/>
    <w:rsid w:val="001E57CE"/>
    <w:rsid w:val="001F01BD"/>
    <w:rsid w:val="001F1025"/>
    <w:rsid w:val="001F28DF"/>
    <w:rsid w:val="001F5315"/>
    <w:rsid w:val="001F70BC"/>
    <w:rsid w:val="00201F60"/>
    <w:rsid w:val="0020333F"/>
    <w:rsid w:val="00215E41"/>
    <w:rsid w:val="002234AC"/>
    <w:rsid w:val="00224385"/>
    <w:rsid w:val="00227610"/>
    <w:rsid w:val="002279F8"/>
    <w:rsid w:val="0023571C"/>
    <w:rsid w:val="00241FF5"/>
    <w:rsid w:val="00245D0A"/>
    <w:rsid w:val="0024685C"/>
    <w:rsid w:val="002711B9"/>
    <w:rsid w:val="00281D31"/>
    <w:rsid w:val="0028711B"/>
    <w:rsid w:val="0029532F"/>
    <w:rsid w:val="002B768E"/>
    <w:rsid w:val="002E2C3A"/>
    <w:rsid w:val="002E726D"/>
    <w:rsid w:val="002F1625"/>
    <w:rsid w:val="002F50C7"/>
    <w:rsid w:val="00300DA5"/>
    <w:rsid w:val="00310339"/>
    <w:rsid w:val="00316764"/>
    <w:rsid w:val="003342C2"/>
    <w:rsid w:val="00334565"/>
    <w:rsid w:val="00356198"/>
    <w:rsid w:val="00357452"/>
    <w:rsid w:val="003636DF"/>
    <w:rsid w:val="0037061F"/>
    <w:rsid w:val="003722A0"/>
    <w:rsid w:val="00375264"/>
    <w:rsid w:val="00396F12"/>
    <w:rsid w:val="00397952"/>
    <w:rsid w:val="003A25B3"/>
    <w:rsid w:val="003A2A70"/>
    <w:rsid w:val="003A5296"/>
    <w:rsid w:val="003A6CB1"/>
    <w:rsid w:val="003A779B"/>
    <w:rsid w:val="003B4FED"/>
    <w:rsid w:val="003C2AEF"/>
    <w:rsid w:val="003D0238"/>
    <w:rsid w:val="003D0A87"/>
    <w:rsid w:val="003D30AB"/>
    <w:rsid w:val="003D598D"/>
    <w:rsid w:val="003E120E"/>
    <w:rsid w:val="003E3750"/>
    <w:rsid w:val="003F000E"/>
    <w:rsid w:val="003F06A9"/>
    <w:rsid w:val="003F0E19"/>
    <w:rsid w:val="003F1402"/>
    <w:rsid w:val="00401ED0"/>
    <w:rsid w:val="00402485"/>
    <w:rsid w:val="00402EA6"/>
    <w:rsid w:val="004071CA"/>
    <w:rsid w:val="00425928"/>
    <w:rsid w:val="00427C51"/>
    <w:rsid w:val="00430703"/>
    <w:rsid w:val="00437CD7"/>
    <w:rsid w:val="00450091"/>
    <w:rsid w:val="00456580"/>
    <w:rsid w:val="00460283"/>
    <w:rsid w:val="00462DA0"/>
    <w:rsid w:val="00466AAA"/>
    <w:rsid w:val="0046705A"/>
    <w:rsid w:val="0046713B"/>
    <w:rsid w:val="004778DB"/>
    <w:rsid w:val="00480EB6"/>
    <w:rsid w:val="00481A24"/>
    <w:rsid w:val="00485790"/>
    <w:rsid w:val="00490304"/>
    <w:rsid w:val="0049476E"/>
    <w:rsid w:val="004B2607"/>
    <w:rsid w:val="004B4514"/>
    <w:rsid w:val="004D4240"/>
    <w:rsid w:val="004D513F"/>
    <w:rsid w:val="004D5409"/>
    <w:rsid w:val="004D7414"/>
    <w:rsid w:val="004E47CE"/>
    <w:rsid w:val="004F0B6C"/>
    <w:rsid w:val="004F2A63"/>
    <w:rsid w:val="004F6D0D"/>
    <w:rsid w:val="0050165C"/>
    <w:rsid w:val="00511AFE"/>
    <w:rsid w:val="0052315E"/>
    <w:rsid w:val="00525A7D"/>
    <w:rsid w:val="005302B9"/>
    <w:rsid w:val="005375E3"/>
    <w:rsid w:val="0054456D"/>
    <w:rsid w:val="00556941"/>
    <w:rsid w:val="00557651"/>
    <w:rsid w:val="00557954"/>
    <w:rsid w:val="00574539"/>
    <w:rsid w:val="00574548"/>
    <w:rsid w:val="005900F8"/>
    <w:rsid w:val="005974DC"/>
    <w:rsid w:val="005A15E2"/>
    <w:rsid w:val="005A48EC"/>
    <w:rsid w:val="005A7447"/>
    <w:rsid w:val="005D0ECC"/>
    <w:rsid w:val="005E39B0"/>
    <w:rsid w:val="005E7595"/>
    <w:rsid w:val="005F4533"/>
    <w:rsid w:val="005F5B8B"/>
    <w:rsid w:val="0060662B"/>
    <w:rsid w:val="00612229"/>
    <w:rsid w:val="006122B2"/>
    <w:rsid w:val="00615053"/>
    <w:rsid w:val="006166CD"/>
    <w:rsid w:val="00625285"/>
    <w:rsid w:val="00634765"/>
    <w:rsid w:val="00640611"/>
    <w:rsid w:val="006437CB"/>
    <w:rsid w:val="00644048"/>
    <w:rsid w:val="0065041F"/>
    <w:rsid w:val="00651CC7"/>
    <w:rsid w:val="006572E1"/>
    <w:rsid w:val="00664993"/>
    <w:rsid w:val="00666E4B"/>
    <w:rsid w:val="006752D7"/>
    <w:rsid w:val="00676CFF"/>
    <w:rsid w:val="006779F6"/>
    <w:rsid w:val="00682125"/>
    <w:rsid w:val="006914A6"/>
    <w:rsid w:val="00692BDE"/>
    <w:rsid w:val="00697FA8"/>
    <w:rsid w:val="006A00DF"/>
    <w:rsid w:val="006A3947"/>
    <w:rsid w:val="006B1117"/>
    <w:rsid w:val="006C0EFA"/>
    <w:rsid w:val="006D19ED"/>
    <w:rsid w:val="006D4D51"/>
    <w:rsid w:val="006E3E7C"/>
    <w:rsid w:val="006E5126"/>
    <w:rsid w:val="006E5DB4"/>
    <w:rsid w:val="006E6BEA"/>
    <w:rsid w:val="00712E01"/>
    <w:rsid w:val="00721CF0"/>
    <w:rsid w:val="00721FC1"/>
    <w:rsid w:val="00735CC5"/>
    <w:rsid w:val="00735DFC"/>
    <w:rsid w:val="00736EB2"/>
    <w:rsid w:val="007459ED"/>
    <w:rsid w:val="0075301C"/>
    <w:rsid w:val="00754A2B"/>
    <w:rsid w:val="00764123"/>
    <w:rsid w:val="00764EA2"/>
    <w:rsid w:val="00765A6D"/>
    <w:rsid w:val="00765ED3"/>
    <w:rsid w:val="007672A4"/>
    <w:rsid w:val="0077361B"/>
    <w:rsid w:val="007745E0"/>
    <w:rsid w:val="00786B04"/>
    <w:rsid w:val="007B350E"/>
    <w:rsid w:val="007B48F9"/>
    <w:rsid w:val="007C2597"/>
    <w:rsid w:val="007C7357"/>
    <w:rsid w:val="007D150A"/>
    <w:rsid w:val="007D1FD5"/>
    <w:rsid w:val="007E50E9"/>
    <w:rsid w:val="007E7CC4"/>
    <w:rsid w:val="00800615"/>
    <w:rsid w:val="00802D28"/>
    <w:rsid w:val="008156EC"/>
    <w:rsid w:val="008159A7"/>
    <w:rsid w:val="00821D00"/>
    <w:rsid w:val="00831907"/>
    <w:rsid w:val="0083748B"/>
    <w:rsid w:val="00841495"/>
    <w:rsid w:val="008527F5"/>
    <w:rsid w:val="00861F6F"/>
    <w:rsid w:val="00871436"/>
    <w:rsid w:val="00877415"/>
    <w:rsid w:val="00893A74"/>
    <w:rsid w:val="0089462C"/>
    <w:rsid w:val="008B4437"/>
    <w:rsid w:val="008C4317"/>
    <w:rsid w:val="008C6047"/>
    <w:rsid w:val="008D17EF"/>
    <w:rsid w:val="008D373D"/>
    <w:rsid w:val="008D5605"/>
    <w:rsid w:val="008E1BF4"/>
    <w:rsid w:val="008E7EC7"/>
    <w:rsid w:val="008F193B"/>
    <w:rsid w:val="008F3303"/>
    <w:rsid w:val="0090058A"/>
    <w:rsid w:val="00900C8A"/>
    <w:rsid w:val="00905F5B"/>
    <w:rsid w:val="0091119B"/>
    <w:rsid w:val="009121A3"/>
    <w:rsid w:val="00913A1C"/>
    <w:rsid w:val="009205FD"/>
    <w:rsid w:val="00920F94"/>
    <w:rsid w:val="009222FD"/>
    <w:rsid w:val="00931F9C"/>
    <w:rsid w:val="00932401"/>
    <w:rsid w:val="00932626"/>
    <w:rsid w:val="00943B9C"/>
    <w:rsid w:val="009447E2"/>
    <w:rsid w:val="009459A3"/>
    <w:rsid w:val="0095051D"/>
    <w:rsid w:val="00962602"/>
    <w:rsid w:val="00962C04"/>
    <w:rsid w:val="00970E37"/>
    <w:rsid w:val="0097453D"/>
    <w:rsid w:val="0099349F"/>
    <w:rsid w:val="00995F8D"/>
    <w:rsid w:val="009A2F1F"/>
    <w:rsid w:val="009A46DF"/>
    <w:rsid w:val="009A6570"/>
    <w:rsid w:val="009B32C7"/>
    <w:rsid w:val="009C192A"/>
    <w:rsid w:val="009C3A0A"/>
    <w:rsid w:val="009C4BBD"/>
    <w:rsid w:val="009C7BFB"/>
    <w:rsid w:val="009D10EF"/>
    <w:rsid w:val="009D28BE"/>
    <w:rsid w:val="009E22D4"/>
    <w:rsid w:val="009F163D"/>
    <w:rsid w:val="00A0629D"/>
    <w:rsid w:val="00A26329"/>
    <w:rsid w:val="00A313B1"/>
    <w:rsid w:val="00A37555"/>
    <w:rsid w:val="00A41B71"/>
    <w:rsid w:val="00A42F88"/>
    <w:rsid w:val="00A5056F"/>
    <w:rsid w:val="00A544F2"/>
    <w:rsid w:val="00A7250B"/>
    <w:rsid w:val="00A825FD"/>
    <w:rsid w:val="00A93179"/>
    <w:rsid w:val="00A9532C"/>
    <w:rsid w:val="00AA0491"/>
    <w:rsid w:val="00AA1785"/>
    <w:rsid w:val="00AA3AE8"/>
    <w:rsid w:val="00AA5320"/>
    <w:rsid w:val="00AB081C"/>
    <w:rsid w:val="00AB3A8E"/>
    <w:rsid w:val="00AC1519"/>
    <w:rsid w:val="00AC5667"/>
    <w:rsid w:val="00AC58AE"/>
    <w:rsid w:val="00AD0630"/>
    <w:rsid w:val="00AD3F8E"/>
    <w:rsid w:val="00B02003"/>
    <w:rsid w:val="00B0210F"/>
    <w:rsid w:val="00B04938"/>
    <w:rsid w:val="00B249C7"/>
    <w:rsid w:val="00B2657D"/>
    <w:rsid w:val="00B31C53"/>
    <w:rsid w:val="00B35853"/>
    <w:rsid w:val="00B37903"/>
    <w:rsid w:val="00B42302"/>
    <w:rsid w:val="00B42542"/>
    <w:rsid w:val="00B43660"/>
    <w:rsid w:val="00B4769F"/>
    <w:rsid w:val="00B519D6"/>
    <w:rsid w:val="00B628A8"/>
    <w:rsid w:val="00B736B3"/>
    <w:rsid w:val="00B80084"/>
    <w:rsid w:val="00B87729"/>
    <w:rsid w:val="00B91711"/>
    <w:rsid w:val="00BA34B1"/>
    <w:rsid w:val="00BB42C5"/>
    <w:rsid w:val="00BB6046"/>
    <w:rsid w:val="00BB6D18"/>
    <w:rsid w:val="00BC02DD"/>
    <w:rsid w:val="00BC4B88"/>
    <w:rsid w:val="00BD01E0"/>
    <w:rsid w:val="00BD3150"/>
    <w:rsid w:val="00BE2507"/>
    <w:rsid w:val="00BE6A8E"/>
    <w:rsid w:val="00BF2276"/>
    <w:rsid w:val="00BF3323"/>
    <w:rsid w:val="00C1380C"/>
    <w:rsid w:val="00C17CFE"/>
    <w:rsid w:val="00C21F31"/>
    <w:rsid w:val="00C23573"/>
    <w:rsid w:val="00C23CB7"/>
    <w:rsid w:val="00C243A6"/>
    <w:rsid w:val="00C26DBE"/>
    <w:rsid w:val="00C30560"/>
    <w:rsid w:val="00C3248D"/>
    <w:rsid w:val="00C3346E"/>
    <w:rsid w:val="00C37D38"/>
    <w:rsid w:val="00C60A1F"/>
    <w:rsid w:val="00C640BA"/>
    <w:rsid w:val="00C66A77"/>
    <w:rsid w:val="00C744D2"/>
    <w:rsid w:val="00C84ECF"/>
    <w:rsid w:val="00C92DEF"/>
    <w:rsid w:val="00C965DA"/>
    <w:rsid w:val="00CC3804"/>
    <w:rsid w:val="00CC6B7E"/>
    <w:rsid w:val="00CD566A"/>
    <w:rsid w:val="00CE1F79"/>
    <w:rsid w:val="00CE73FC"/>
    <w:rsid w:val="00CF3921"/>
    <w:rsid w:val="00CF4029"/>
    <w:rsid w:val="00D10AC2"/>
    <w:rsid w:val="00D123CC"/>
    <w:rsid w:val="00D129FF"/>
    <w:rsid w:val="00D222BD"/>
    <w:rsid w:val="00D27004"/>
    <w:rsid w:val="00D304D5"/>
    <w:rsid w:val="00D36FEF"/>
    <w:rsid w:val="00D41232"/>
    <w:rsid w:val="00D4345D"/>
    <w:rsid w:val="00D45184"/>
    <w:rsid w:val="00D56794"/>
    <w:rsid w:val="00D60379"/>
    <w:rsid w:val="00D730B5"/>
    <w:rsid w:val="00D76550"/>
    <w:rsid w:val="00D80D1D"/>
    <w:rsid w:val="00D8180E"/>
    <w:rsid w:val="00D90286"/>
    <w:rsid w:val="00D957CB"/>
    <w:rsid w:val="00DA6D4E"/>
    <w:rsid w:val="00DB7C4F"/>
    <w:rsid w:val="00DC1A17"/>
    <w:rsid w:val="00DC2DA2"/>
    <w:rsid w:val="00DC73BF"/>
    <w:rsid w:val="00DD4676"/>
    <w:rsid w:val="00DD57D9"/>
    <w:rsid w:val="00DE3482"/>
    <w:rsid w:val="00DE5AE1"/>
    <w:rsid w:val="00DF5D7A"/>
    <w:rsid w:val="00E00F4A"/>
    <w:rsid w:val="00E02A3B"/>
    <w:rsid w:val="00E058FE"/>
    <w:rsid w:val="00E12B09"/>
    <w:rsid w:val="00E1341A"/>
    <w:rsid w:val="00E13AAD"/>
    <w:rsid w:val="00E27798"/>
    <w:rsid w:val="00E27E71"/>
    <w:rsid w:val="00E40128"/>
    <w:rsid w:val="00E46306"/>
    <w:rsid w:val="00E47C26"/>
    <w:rsid w:val="00E47EB2"/>
    <w:rsid w:val="00E514BF"/>
    <w:rsid w:val="00E609DA"/>
    <w:rsid w:val="00E67351"/>
    <w:rsid w:val="00E73430"/>
    <w:rsid w:val="00E73676"/>
    <w:rsid w:val="00E80ABE"/>
    <w:rsid w:val="00E86ED3"/>
    <w:rsid w:val="00E920B3"/>
    <w:rsid w:val="00EA07AA"/>
    <w:rsid w:val="00EA2140"/>
    <w:rsid w:val="00EA52B3"/>
    <w:rsid w:val="00EA534D"/>
    <w:rsid w:val="00EC179D"/>
    <w:rsid w:val="00EC3845"/>
    <w:rsid w:val="00ED3E4D"/>
    <w:rsid w:val="00EE0604"/>
    <w:rsid w:val="00EE1694"/>
    <w:rsid w:val="00EE3222"/>
    <w:rsid w:val="00EF3D6D"/>
    <w:rsid w:val="00EF6994"/>
    <w:rsid w:val="00F01B91"/>
    <w:rsid w:val="00F1138E"/>
    <w:rsid w:val="00F17C8F"/>
    <w:rsid w:val="00F21EDA"/>
    <w:rsid w:val="00F23935"/>
    <w:rsid w:val="00F3205A"/>
    <w:rsid w:val="00F36AF3"/>
    <w:rsid w:val="00F57956"/>
    <w:rsid w:val="00F607CA"/>
    <w:rsid w:val="00F6335B"/>
    <w:rsid w:val="00F65B94"/>
    <w:rsid w:val="00F65D4D"/>
    <w:rsid w:val="00F67059"/>
    <w:rsid w:val="00F74A4B"/>
    <w:rsid w:val="00F75709"/>
    <w:rsid w:val="00F9193C"/>
    <w:rsid w:val="00F9483E"/>
    <w:rsid w:val="00F94B02"/>
    <w:rsid w:val="00F96C41"/>
    <w:rsid w:val="00FA3F08"/>
    <w:rsid w:val="00FA4D06"/>
    <w:rsid w:val="00FB6BDB"/>
    <w:rsid w:val="00FC1D18"/>
    <w:rsid w:val="00FC2527"/>
    <w:rsid w:val="00FC3307"/>
    <w:rsid w:val="00FC6BB2"/>
    <w:rsid w:val="00FD4CF3"/>
    <w:rsid w:val="00FE01D6"/>
    <w:rsid w:val="00FE39C6"/>
    <w:rsid w:val="00FF6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449"/>
    <o:shapelayout v:ext="edit">
      <o:idmap v:ext="edit" data="1"/>
    </o:shapelayout>
  </w:shapeDefaults>
  <w:decimalSymbol w:val="."/>
  <w:listSeparator w:val=","/>
  <w14:docId w14:val="13F963FE"/>
  <w15:docId w15:val="{AA291CC0-2060-4CDF-A33B-E4508C19F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60283"/>
    <w:rPr>
      <w:sz w:val="24"/>
      <w:szCs w:val="24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9E22D4"/>
    <w:pPr>
      <w:keepNext/>
      <w:ind w:left="720"/>
      <w:jc w:val="center"/>
      <w:outlineLvl w:val="6"/>
    </w:pPr>
    <w:rPr>
      <w:rFonts w:ascii="Arial" w:hAnsi="Arial" w:cs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80D1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80D1D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913A1C"/>
    <w:rPr>
      <w:sz w:val="16"/>
      <w:szCs w:val="16"/>
    </w:rPr>
  </w:style>
  <w:style w:type="paragraph" w:styleId="CommentText">
    <w:name w:val="annotation text"/>
    <w:basedOn w:val="Normal"/>
    <w:semiHidden/>
    <w:rsid w:val="00913A1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13A1C"/>
    <w:rPr>
      <w:b/>
      <w:bCs/>
    </w:rPr>
  </w:style>
  <w:style w:type="paragraph" w:styleId="BalloonText">
    <w:name w:val="Balloon Text"/>
    <w:basedOn w:val="Normal"/>
    <w:semiHidden/>
    <w:rsid w:val="00913A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13A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semiHidden/>
    <w:rsid w:val="00300DA5"/>
    <w:rPr>
      <w:sz w:val="20"/>
      <w:szCs w:val="20"/>
    </w:rPr>
  </w:style>
  <w:style w:type="character" w:styleId="EndnoteReference">
    <w:name w:val="endnote reference"/>
    <w:semiHidden/>
    <w:rsid w:val="00300DA5"/>
    <w:rPr>
      <w:vertAlign w:val="superscript"/>
    </w:rPr>
  </w:style>
  <w:style w:type="paragraph" w:styleId="FootnoteText">
    <w:name w:val="footnote text"/>
    <w:basedOn w:val="Normal"/>
    <w:semiHidden/>
    <w:rsid w:val="00C640BA"/>
    <w:rPr>
      <w:sz w:val="20"/>
      <w:szCs w:val="20"/>
    </w:rPr>
  </w:style>
  <w:style w:type="character" w:styleId="FootnoteReference">
    <w:name w:val="footnote reference"/>
    <w:semiHidden/>
    <w:rsid w:val="00C640BA"/>
    <w:rPr>
      <w:vertAlign w:val="superscript"/>
    </w:rPr>
  </w:style>
  <w:style w:type="character" w:customStyle="1" w:styleId="FooterChar">
    <w:name w:val="Footer Char"/>
    <w:link w:val="Footer"/>
    <w:uiPriority w:val="99"/>
    <w:rsid w:val="00557651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3A77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6D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323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rsid w:val="009E22D4"/>
    <w:rPr>
      <w:rFonts w:ascii="Arial" w:hAnsi="Arial" w:cs="Arial"/>
      <w:b/>
      <w:lang w:val="en-US" w:eastAsia="en-US"/>
    </w:rPr>
  </w:style>
  <w:style w:type="paragraph" w:styleId="Title">
    <w:name w:val="Title"/>
    <w:basedOn w:val="Normal"/>
    <w:link w:val="TitleChar"/>
    <w:qFormat/>
    <w:rsid w:val="009E22D4"/>
    <w:pPr>
      <w:jc w:val="center"/>
    </w:pPr>
    <w:rPr>
      <w:rFonts w:ascii="Arial" w:hAnsi="Arial" w:cs="Arial"/>
      <w:b/>
      <w:bCs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9E22D4"/>
    <w:rPr>
      <w:rFonts w:ascii="Arial" w:hAnsi="Arial" w:cs="Arial"/>
      <w:b/>
      <w:bCs/>
      <w:sz w:val="36"/>
      <w:lang w:val="en-US" w:eastAsia="en-US"/>
    </w:rPr>
  </w:style>
  <w:style w:type="paragraph" w:styleId="Revision">
    <w:name w:val="Revision"/>
    <w:hidden/>
    <w:uiPriority w:val="99"/>
    <w:semiHidden/>
    <w:rsid w:val="00E73430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F36A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oe.gov.sg/primary/p1-registration/how-to-register" TargetMode="External"/><Relationship Id="rId18" Type="http://schemas.openxmlformats.org/officeDocument/2006/relationships/image" Target="media/image3.sv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image" Target="media/image2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stmargaretps@moe.edu.s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sthildasps@schools.gov.sg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mailto:education@anglican.org.s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js@moe.edu.sg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30EACB5A4D84D8E66CC92227BB71D" ma:contentTypeVersion="16" ma:contentTypeDescription="Create a new document." ma:contentTypeScope="" ma:versionID="ea63cac6432a5ba03e6bc09a7305e05c">
  <xsd:schema xmlns:xsd="http://www.w3.org/2001/XMLSchema" xmlns:xs="http://www.w3.org/2001/XMLSchema" xmlns:p="http://schemas.microsoft.com/office/2006/metadata/properties" xmlns:ns3="9e342442-e48e-42be-9c4b-08931936c6e5" xmlns:ns4="42f60260-c619-44bf-b64f-5f140ce3603d" targetNamespace="http://schemas.microsoft.com/office/2006/metadata/properties" ma:root="true" ma:fieldsID="51d49d042a0650fa59afde26286c8860" ns3:_="" ns4:_="">
    <xsd:import namespace="9e342442-e48e-42be-9c4b-08931936c6e5"/>
    <xsd:import namespace="42f60260-c619-44bf-b64f-5f140ce360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42442-e48e-42be-9c4b-08931936c6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f60260-c619-44bf-b64f-5f140ce360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f60260-c619-44bf-b64f-5f140ce3603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F95779-4EDD-41E7-8710-B8DAE301F6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342442-e48e-42be-9c4b-08931936c6e5"/>
    <ds:schemaRef ds:uri="42f60260-c619-44bf-b64f-5f140ce360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8464CC-4C33-493E-8CD2-90069167F5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7200F1-AC17-43D0-9D19-B50A321662D9}">
  <ds:schemaRefs>
    <ds:schemaRef ds:uri="http://purl.org/dc/dcmitype/"/>
    <ds:schemaRef ds:uri="http://www.w3.org/XML/1998/namespace"/>
    <ds:schemaRef ds:uri="42f60260-c619-44bf-b64f-5f140ce3603d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9e342442-e48e-42be-9c4b-08931936c6e5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A010FFC-40D7-46A1-8950-8028B54D4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312</Words>
  <Characters>708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OCESE OF SINGAPORE</vt:lpstr>
    </vt:vector>
  </TitlesOfParts>
  <Company>Chapel of the Resurrection</Company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OCESE OF SINGAPORE</dc:title>
  <dc:creator>EB</dc:creator>
  <cp:lastModifiedBy>Jezreel Pillai</cp:lastModifiedBy>
  <cp:revision>6</cp:revision>
  <cp:lastPrinted>2025-02-05T06:19:00Z</cp:lastPrinted>
  <dcterms:created xsi:type="dcterms:W3CDTF">2025-06-23T09:24:00Z</dcterms:created>
  <dcterms:modified xsi:type="dcterms:W3CDTF">2026-04-17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E30EACB5A4D84D8E66CC92227BB71D</vt:lpwstr>
  </property>
</Properties>
</file>